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471647" w14:textId="588132F8" w:rsidR="00424554" w:rsidRDefault="005A2530" w:rsidP="005A2530">
      <w:pPr>
        <w:spacing w:after="0"/>
        <w:jc w:val="center"/>
        <w:rPr>
          <w:b/>
          <w:bCs/>
          <w:sz w:val="24"/>
          <w:szCs w:val="24"/>
          <w:lang w:val="en-US"/>
        </w:rPr>
      </w:pPr>
      <w:r w:rsidRPr="005A2530">
        <w:rPr>
          <w:b/>
          <w:bCs/>
          <w:sz w:val="24"/>
          <w:szCs w:val="24"/>
          <w:lang w:val="en-US"/>
        </w:rPr>
        <w:t>Lab Exercises: B</w:t>
      </w:r>
    </w:p>
    <w:p w14:paraId="6F8D2790" w14:textId="77777777" w:rsidR="0061163A" w:rsidRPr="005A2530" w:rsidRDefault="0061163A" w:rsidP="005A2530">
      <w:pPr>
        <w:spacing w:after="0"/>
        <w:jc w:val="center"/>
        <w:rPr>
          <w:b/>
          <w:bCs/>
          <w:sz w:val="24"/>
          <w:szCs w:val="24"/>
          <w:lang w:val="en-US"/>
        </w:rPr>
      </w:pPr>
    </w:p>
    <w:p w14:paraId="01E9C313" w14:textId="3A03285D" w:rsidR="007A5850" w:rsidRPr="007B06DF" w:rsidRDefault="00E46E8D" w:rsidP="0061163A">
      <w:pPr>
        <w:spacing w:after="0"/>
        <w:rPr>
          <w:b/>
          <w:bCs/>
          <w:sz w:val="28"/>
          <w:szCs w:val="28"/>
        </w:rPr>
      </w:pPr>
      <w:r w:rsidRPr="007B06DF">
        <w:rPr>
          <w:b/>
          <w:bCs/>
          <w:sz w:val="28"/>
          <w:szCs w:val="28"/>
        </w:rPr>
        <w:t>Question: 1</w:t>
      </w:r>
    </w:p>
    <w:p w14:paraId="26303FA5" w14:textId="32BEACF9" w:rsidR="00023AD2" w:rsidRDefault="00023AD2" w:rsidP="0061163A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C7807" w14:paraId="67EB2BC9" w14:textId="77777777" w:rsidTr="007C7807">
        <w:tc>
          <w:tcPr>
            <w:tcW w:w="9016" w:type="dxa"/>
          </w:tcPr>
          <w:p w14:paraId="78DFAA10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Author: Dhaval Shah(Student Id: 1535740)</w:t>
            </w:r>
          </w:p>
          <w:p w14:paraId="378C1F06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58F02B9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#######################</w:t>
            </w:r>
          </w:p>
          <w:p w14:paraId="2A682902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 Loading the dataset ##</w:t>
            </w:r>
          </w:p>
          <w:p w14:paraId="78F9F53C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#######################</w:t>
            </w:r>
          </w:p>
          <w:p w14:paraId="2841F1E3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4E96B4F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salesData1 &lt;- read.csv("Data Set 1a.csv", na.strings = "");</w:t>
            </w:r>
          </w:p>
          <w:p w14:paraId="09C66103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salesData2 &lt;- read.csv("Data Set 1b.csv", na.strings = "");</w:t>
            </w:r>
          </w:p>
          <w:p w14:paraId="1A84631E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3DB441F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########################</w:t>
            </w:r>
          </w:p>
          <w:p w14:paraId="6DD14B60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 Cleaning the dataset ##</w:t>
            </w:r>
          </w:p>
          <w:p w14:paraId="11459438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########################</w:t>
            </w:r>
          </w:p>
          <w:p w14:paraId="3553E303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salesData1$Quantity = as.numeric(salesData1$Quantity)</w:t>
            </w:r>
          </w:p>
          <w:p w14:paraId="6E38CC8B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40BE443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levels(salesData1$Product)</w:t>
            </w:r>
            <w:r w:rsidRPr="00995C99">
              <w:rPr>
                <w:rFonts w:ascii="Courier New" w:hAnsi="Courier New" w:cs="Courier New"/>
                <w:sz w:val="20"/>
                <w:szCs w:val="20"/>
              </w:rPr>
              <w:tab/>
              <w:t>&lt;- c(levels(salesData1$Product),</w:t>
            </w:r>
            <w:r w:rsidRPr="00995C99">
              <w:rPr>
                <w:rFonts w:ascii="Courier New" w:hAnsi="Courier New" w:cs="Courier New"/>
                <w:sz w:val="20"/>
                <w:szCs w:val="20"/>
              </w:rPr>
              <w:tab/>
              <w:t>"Galaxy Edge S8")</w:t>
            </w:r>
          </w:p>
          <w:p w14:paraId="2740AA3E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salesData1$Product[salesData1$Product</w:t>
            </w:r>
            <w:r w:rsidRPr="00995C99">
              <w:rPr>
                <w:rFonts w:ascii="Courier New" w:hAnsi="Courier New" w:cs="Courier New"/>
                <w:sz w:val="20"/>
                <w:szCs w:val="20"/>
              </w:rPr>
              <w:tab/>
              <w:t>== "Galaxi Edge S8"]</w:t>
            </w:r>
            <w:r w:rsidRPr="00995C99">
              <w:rPr>
                <w:rFonts w:ascii="Courier New" w:hAnsi="Courier New" w:cs="Courier New"/>
                <w:sz w:val="20"/>
                <w:szCs w:val="20"/>
              </w:rPr>
              <w:tab/>
              <w:t>&lt;- "Galaxy Edge S8"</w:t>
            </w:r>
          </w:p>
          <w:p w14:paraId="76CFE66F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0C82F54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names(salesData1)[names(salesData1)=='Name']&lt;-'Customer'</w:t>
            </w:r>
          </w:p>
          <w:p w14:paraId="3ACC7EDC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22B937D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salesData1$Quantity[salesData1$Quantity=="one"]&lt;-"1"</w:t>
            </w:r>
          </w:p>
          <w:p w14:paraId="6CC60CE1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salesData1$Quantity[salesData1$Quantity=="two"]&lt;-"2"</w:t>
            </w:r>
          </w:p>
          <w:p w14:paraId="04E91837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D52AED9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salesData1$Customer[salesData1$Customer == "ALice"] &lt;- "Alice"</w:t>
            </w:r>
          </w:p>
          <w:p w14:paraId="680AB5DD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DEFC303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library(lubridate);</w:t>
            </w:r>
          </w:p>
          <w:p w14:paraId="72194139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salesData1$Date&lt;-dmy(salesData1$Date);</w:t>
            </w:r>
          </w:p>
          <w:p w14:paraId="4DE820B7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D3BF3CE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Merging the dataset</w:t>
            </w:r>
          </w:p>
          <w:p w14:paraId="6005122E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D976194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mergedData = merge(salesData1,salesData2,"Product")</w:t>
            </w:r>
          </w:p>
          <w:p w14:paraId="73872FB2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43DC410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Converting Unit</w:t>
            </w:r>
          </w:p>
          <w:p w14:paraId="70977226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 xml:space="preserve">Calculate.Rate &lt;- function(arg1){ </w:t>
            </w:r>
          </w:p>
          <w:p w14:paraId="7D0321EC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 xml:space="preserve">  if (arg1=='NZD') {out&lt;-1} </w:t>
            </w:r>
          </w:p>
          <w:p w14:paraId="7C396054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 xml:space="preserve">  if (arg1=='AUD') {out&lt;-1.2}  </w:t>
            </w:r>
          </w:p>
          <w:p w14:paraId="403171A0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 xml:space="preserve">  return(out)</w:t>
            </w:r>
          </w:p>
          <w:p w14:paraId="43E0CB62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21E75AA6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38D694C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mergedData["Exchange.Rate"] &lt;- sapply(mergedData$Currency,Calculate.Rate)</w:t>
            </w:r>
          </w:p>
          <w:p w14:paraId="230D5E08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mergedData$Unit.Price.NZD &lt;- mergedData$Unit.Price*mergedData$Exchange.Rate</w:t>
            </w:r>
          </w:p>
          <w:p w14:paraId="52DD0F14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598589F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#########################################################</w:t>
            </w:r>
          </w:p>
          <w:p w14:paraId="408C83E2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 1. Omitting all the transactions made before 1 Jan 2010 #</w:t>
            </w:r>
          </w:p>
          <w:p w14:paraId="69AC50D0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#########################################################</w:t>
            </w:r>
          </w:p>
          <w:p w14:paraId="12A521FE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filteredSalesData &lt;- subset(mergedData, mergedData$Date &gt; as.Date("2010-01-01"))</w:t>
            </w:r>
          </w:p>
          <w:p w14:paraId="6415CC5C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34DE361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library(plyr)</w:t>
            </w:r>
          </w:p>
          <w:p w14:paraId="4E18C0AD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library(zoo)</w:t>
            </w:r>
          </w:p>
          <w:p w14:paraId="26A48EC8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#############################</w:t>
            </w:r>
          </w:p>
          <w:p w14:paraId="120651A5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 2. Calculating monthly sale #</w:t>
            </w:r>
          </w:p>
          <w:p w14:paraId="1776E941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#############################</w:t>
            </w:r>
          </w:p>
          <w:p w14:paraId="47DF32F0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lastRenderedPageBreak/>
              <w:t>filteredSalesData$Quantity = as.numeric(filteredSalesData$Quantity)</w:t>
            </w:r>
          </w:p>
          <w:p w14:paraId="58B1F03C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D5A1FD7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filteredSalesData$Month &lt;- as.yearmon(filteredSalesData$Date)</w:t>
            </w:r>
          </w:p>
          <w:p w14:paraId="4584401D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GroupColumns &lt;- c('Month')</w:t>
            </w:r>
          </w:p>
          <w:p w14:paraId="7D9C7D89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DataColumns &lt;- c('Quantity','Unit.Price.NZD')</w:t>
            </w:r>
          </w:p>
          <w:p w14:paraId="7788EB46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monthWiseSale &lt;- ddply(filteredSalesData,GroupColumns,function(x) colSums(x[DataColumns]))</w:t>
            </w:r>
          </w:p>
          <w:p w14:paraId="5AB6DC08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42405A2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monthWiseSale$Month = as.character(monthWiseSale$Month)</w:t>
            </w:r>
          </w:p>
          <w:p w14:paraId="64F8F2D0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D880309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#################################################</w:t>
            </w:r>
          </w:p>
          <w:p w14:paraId="25E93235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 3. Visualizing the results (monthly total sale) #</w:t>
            </w:r>
          </w:p>
          <w:p w14:paraId="7E37EF18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###################################################</w:t>
            </w:r>
          </w:p>
          <w:p w14:paraId="42DC75BD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par(mfrow=c(1,2))</w:t>
            </w:r>
          </w:p>
          <w:p w14:paraId="1E9D9D9E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FB47497" w14:textId="77777777" w:rsidR="00995C99" w:rsidRPr="00995C99" w:rsidRDefault="00995C99" w:rsidP="00995C99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barplot(monthWiseSale$Quantity, names.arg=monthWiseSale$Month, xlab = "Month", ylab = "Quantity", main="Monthly sales by quantity", col="red")</w:t>
            </w:r>
          </w:p>
          <w:p w14:paraId="28D7552B" w14:textId="68E9958D" w:rsidR="007C7807" w:rsidRDefault="00995C99" w:rsidP="00995C99">
            <w:pPr>
              <w:rPr>
                <w:sz w:val="24"/>
                <w:szCs w:val="24"/>
              </w:rPr>
            </w:pPr>
            <w:r w:rsidRPr="00995C99">
              <w:rPr>
                <w:rFonts w:ascii="Courier New" w:hAnsi="Courier New" w:cs="Courier New"/>
                <w:sz w:val="20"/>
                <w:szCs w:val="20"/>
              </w:rPr>
              <w:t>barplot(monthWiseSale$Unit.Price.NZD, names.arg=monthWiseSale$Month, xlab = "Month", ylab = "Unit Price(NZD)", main="Monthly sales by unit price", col="blue")</w:t>
            </w:r>
          </w:p>
        </w:tc>
      </w:tr>
    </w:tbl>
    <w:p w14:paraId="57FE8EC4" w14:textId="77777777" w:rsidR="007C7807" w:rsidRDefault="007C7807" w:rsidP="0061163A">
      <w:pPr>
        <w:spacing w:after="0"/>
        <w:rPr>
          <w:sz w:val="24"/>
          <w:szCs w:val="24"/>
        </w:rPr>
      </w:pPr>
    </w:p>
    <w:p w14:paraId="79517CE4" w14:textId="46312A38" w:rsidR="00023AD2" w:rsidRDefault="00023AD2" w:rsidP="0061163A">
      <w:pPr>
        <w:spacing w:after="0"/>
        <w:rPr>
          <w:sz w:val="24"/>
          <w:szCs w:val="24"/>
        </w:rPr>
      </w:pPr>
    </w:p>
    <w:p w14:paraId="672D75B1" w14:textId="04C65CFE" w:rsidR="00023AD2" w:rsidRDefault="00C6591B" w:rsidP="0061163A">
      <w:pPr>
        <w:spacing w:after="0"/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48EA1C31" w14:textId="58486C2D" w:rsidR="00C6591B" w:rsidRDefault="00C6591B" w:rsidP="0061163A">
      <w:pPr>
        <w:spacing w:after="0"/>
        <w:rPr>
          <w:sz w:val="24"/>
          <w:szCs w:val="24"/>
        </w:rPr>
      </w:pPr>
    </w:p>
    <w:p w14:paraId="6D6AD529" w14:textId="1B64093F" w:rsidR="00C6591B" w:rsidRDefault="0040194D" w:rsidP="0061163A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44EF1533" wp14:editId="40E5ED7F">
            <wp:extent cx="5731510" cy="3577590"/>
            <wp:effectExtent l="0" t="0" r="254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BFFC16" w14:textId="73369821" w:rsidR="00023AD2" w:rsidRDefault="00023AD2" w:rsidP="0061163A">
      <w:pPr>
        <w:spacing w:after="0"/>
        <w:rPr>
          <w:sz w:val="24"/>
          <w:szCs w:val="24"/>
        </w:rPr>
      </w:pPr>
    </w:p>
    <w:p w14:paraId="1077166A" w14:textId="43A38DB1" w:rsidR="00023AD2" w:rsidRDefault="00023AD2" w:rsidP="0061163A">
      <w:pPr>
        <w:spacing w:after="0"/>
        <w:rPr>
          <w:sz w:val="24"/>
          <w:szCs w:val="24"/>
        </w:rPr>
      </w:pPr>
    </w:p>
    <w:p w14:paraId="747F8714" w14:textId="5B6E0AEB" w:rsidR="00023AD2" w:rsidRDefault="00023AD2" w:rsidP="0061163A">
      <w:pPr>
        <w:spacing w:after="0"/>
        <w:rPr>
          <w:sz w:val="24"/>
          <w:szCs w:val="24"/>
        </w:rPr>
      </w:pPr>
    </w:p>
    <w:p w14:paraId="27A5AE91" w14:textId="1A26B84F" w:rsidR="00023AD2" w:rsidRDefault="00023AD2" w:rsidP="0061163A">
      <w:pPr>
        <w:spacing w:after="0"/>
        <w:rPr>
          <w:sz w:val="24"/>
          <w:szCs w:val="24"/>
        </w:rPr>
      </w:pPr>
    </w:p>
    <w:p w14:paraId="5A797B0D" w14:textId="01727F16" w:rsidR="00023AD2" w:rsidRDefault="00023AD2" w:rsidP="0061163A">
      <w:pPr>
        <w:spacing w:after="0"/>
        <w:rPr>
          <w:sz w:val="24"/>
          <w:szCs w:val="24"/>
        </w:rPr>
      </w:pPr>
    </w:p>
    <w:p w14:paraId="20822EE9" w14:textId="3D4E51CD" w:rsidR="00023AD2" w:rsidRDefault="00023AD2" w:rsidP="0061163A">
      <w:pPr>
        <w:spacing w:after="0"/>
        <w:rPr>
          <w:sz w:val="24"/>
          <w:szCs w:val="24"/>
        </w:rPr>
      </w:pPr>
    </w:p>
    <w:p w14:paraId="00A4EA73" w14:textId="51C2E5CA" w:rsidR="00023AD2" w:rsidRDefault="00023AD2" w:rsidP="0061163A">
      <w:pPr>
        <w:spacing w:after="0"/>
        <w:rPr>
          <w:sz w:val="24"/>
          <w:szCs w:val="24"/>
        </w:rPr>
      </w:pPr>
    </w:p>
    <w:p w14:paraId="22647DBE" w14:textId="32A4A1B1" w:rsidR="00023AD2" w:rsidRPr="00BA07D5" w:rsidRDefault="00023AD2" w:rsidP="0061163A">
      <w:pPr>
        <w:spacing w:after="0"/>
        <w:rPr>
          <w:b/>
          <w:bCs/>
          <w:sz w:val="28"/>
          <w:szCs w:val="28"/>
        </w:rPr>
      </w:pPr>
      <w:r w:rsidRPr="00BA07D5">
        <w:rPr>
          <w:b/>
          <w:bCs/>
          <w:sz w:val="28"/>
          <w:szCs w:val="28"/>
        </w:rPr>
        <w:lastRenderedPageBreak/>
        <w:t>Question:2</w:t>
      </w:r>
    </w:p>
    <w:p w14:paraId="70DBE11C" w14:textId="7B73F052" w:rsidR="00023AD2" w:rsidRDefault="00A47DC0" w:rsidP="00023AD2">
      <w:pPr>
        <w:pStyle w:val="ListParagraph"/>
        <w:numPr>
          <w:ilvl w:val="0"/>
          <w:numId w:val="1"/>
        </w:numPr>
        <w:spacing w:after="0"/>
        <w:rPr>
          <w:sz w:val="24"/>
          <w:szCs w:val="24"/>
          <w:u w:val="single"/>
        </w:rPr>
      </w:pPr>
      <w:r w:rsidRPr="00245A28">
        <w:rPr>
          <w:sz w:val="24"/>
          <w:szCs w:val="24"/>
          <w:u w:val="single"/>
        </w:rPr>
        <w:t>Histogram</w:t>
      </w:r>
      <w:r w:rsidR="002C5115" w:rsidRPr="00245A28">
        <w:rPr>
          <w:sz w:val="24"/>
          <w:szCs w:val="24"/>
          <w:u w:val="single"/>
        </w:rPr>
        <w:t>:</w:t>
      </w:r>
    </w:p>
    <w:p w14:paraId="29D76C5B" w14:textId="6597F8D8" w:rsidR="00313117" w:rsidRDefault="00313117" w:rsidP="00313117">
      <w:pPr>
        <w:spacing w:after="0"/>
        <w:rPr>
          <w:sz w:val="24"/>
          <w:szCs w:val="24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13117" w14:paraId="573B5318" w14:textId="77777777" w:rsidTr="00313117">
        <w:tc>
          <w:tcPr>
            <w:tcW w:w="9016" w:type="dxa"/>
          </w:tcPr>
          <w:p w14:paraId="3F5E7267" w14:textId="77777777" w:rsidR="001F2C41" w:rsidRDefault="001F2C41" w:rsidP="00313117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44C64A0" w14:textId="255C57D4" w:rsidR="00313117" w:rsidRPr="00313117" w:rsidRDefault="00313117" w:rsidP="0031311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13117">
              <w:rPr>
                <w:rFonts w:ascii="Courier New" w:hAnsi="Courier New" w:cs="Courier New"/>
                <w:sz w:val="20"/>
                <w:szCs w:val="20"/>
              </w:rPr>
              <w:t>skullData &lt;- read.csv("Data Set 3.csv", na.strings = "")</w:t>
            </w:r>
          </w:p>
          <w:p w14:paraId="61BD2B7C" w14:textId="77777777" w:rsidR="00313117" w:rsidRPr="00313117" w:rsidRDefault="00313117" w:rsidP="00313117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13A1A53" w14:textId="77777777" w:rsidR="00313117" w:rsidRPr="00313117" w:rsidRDefault="00313117" w:rsidP="0031311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13117">
              <w:rPr>
                <w:rFonts w:ascii="Courier New" w:hAnsi="Courier New" w:cs="Courier New"/>
                <w:sz w:val="20"/>
                <w:szCs w:val="20"/>
              </w:rPr>
              <w:t>par(mfrow=c(2,2))</w:t>
            </w:r>
          </w:p>
          <w:p w14:paraId="1D10B9AC" w14:textId="77777777" w:rsidR="00313117" w:rsidRPr="00313117" w:rsidRDefault="00313117" w:rsidP="0031311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13117">
              <w:rPr>
                <w:rFonts w:ascii="Courier New" w:hAnsi="Courier New" w:cs="Courier New"/>
                <w:sz w:val="20"/>
                <w:szCs w:val="20"/>
              </w:rPr>
              <w:t>hist(skullData$L, col = "blue", main="Histogram of L", xlab="L")</w:t>
            </w:r>
          </w:p>
          <w:p w14:paraId="25AFB4F5" w14:textId="77777777" w:rsidR="00313117" w:rsidRPr="00313117" w:rsidRDefault="00313117" w:rsidP="0031311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13117">
              <w:rPr>
                <w:rFonts w:ascii="Courier New" w:hAnsi="Courier New" w:cs="Courier New"/>
                <w:sz w:val="20"/>
                <w:szCs w:val="20"/>
              </w:rPr>
              <w:t>hist(skullData$H, col = "blue", main="Histogram of H", xlab="H")</w:t>
            </w:r>
          </w:p>
          <w:p w14:paraId="60BDDAB1" w14:textId="77777777" w:rsidR="00313117" w:rsidRPr="00313117" w:rsidRDefault="00313117" w:rsidP="0031311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13117">
              <w:rPr>
                <w:rFonts w:ascii="Courier New" w:hAnsi="Courier New" w:cs="Courier New"/>
                <w:sz w:val="20"/>
                <w:szCs w:val="20"/>
              </w:rPr>
              <w:t>hist(skullData$N, col = "blue", main="Histogram of N", xlab="N")</w:t>
            </w:r>
          </w:p>
          <w:p w14:paraId="6E7BA146" w14:textId="77777777" w:rsidR="00313117" w:rsidRPr="00313117" w:rsidRDefault="00313117" w:rsidP="00313117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13117">
              <w:rPr>
                <w:rFonts w:ascii="Courier New" w:hAnsi="Courier New" w:cs="Courier New"/>
                <w:sz w:val="20"/>
                <w:szCs w:val="20"/>
              </w:rPr>
              <w:t>hist(skullData$B, col = "blue", main="Histogram of B", xlab="B")</w:t>
            </w:r>
          </w:p>
          <w:p w14:paraId="45C5FB02" w14:textId="21527BF1" w:rsidR="00313117" w:rsidRDefault="00313117" w:rsidP="00313117">
            <w:pPr>
              <w:rPr>
                <w:sz w:val="24"/>
                <w:szCs w:val="24"/>
                <w:u w:val="single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 xml:space="preserve"> </w:t>
            </w:r>
          </w:p>
        </w:tc>
      </w:tr>
    </w:tbl>
    <w:p w14:paraId="12326165" w14:textId="31CF1AE3" w:rsidR="00313117" w:rsidRDefault="00313117" w:rsidP="00313117">
      <w:pPr>
        <w:spacing w:after="0"/>
        <w:rPr>
          <w:sz w:val="24"/>
          <w:szCs w:val="24"/>
          <w:u w:val="single"/>
        </w:rPr>
      </w:pPr>
    </w:p>
    <w:p w14:paraId="71473CF8" w14:textId="54FAF35F" w:rsidR="00313117" w:rsidRDefault="00313117" w:rsidP="00313117">
      <w:pPr>
        <w:spacing w:after="0"/>
        <w:rPr>
          <w:sz w:val="24"/>
          <w:szCs w:val="24"/>
          <w:u w:val="single"/>
        </w:rPr>
      </w:pPr>
    </w:p>
    <w:p w14:paraId="3A577853" w14:textId="4955056D" w:rsidR="00313117" w:rsidRPr="004B6FC5" w:rsidRDefault="004B6FC5" w:rsidP="00313117">
      <w:pPr>
        <w:spacing w:after="0"/>
        <w:rPr>
          <w:sz w:val="24"/>
          <w:szCs w:val="24"/>
        </w:rPr>
      </w:pPr>
      <w:r w:rsidRPr="004B6FC5">
        <w:rPr>
          <w:sz w:val="24"/>
          <w:szCs w:val="24"/>
        </w:rPr>
        <w:t>OUTPUT:</w:t>
      </w:r>
    </w:p>
    <w:p w14:paraId="25C12DF4" w14:textId="58DCAC7C" w:rsidR="00A47DC0" w:rsidRDefault="00A47DC0" w:rsidP="00A47DC0">
      <w:pPr>
        <w:spacing w:after="0"/>
        <w:rPr>
          <w:sz w:val="24"/>
          <w:szCs w:val="24"/>
        </w:rPr>
      </w:pPr>
    </w:p>
    <w:p w14:paraId="24D1FDB2" w14:textId="3F2C01B4" w:rsidR="00A47DC0" w:rsidRDefault="00A47DC0" w:rsidP="00A47DC0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3AC990A4" wp14:editId="5DC2A5D1">
            <wp:extent cx="5731510" cy="3577590"/>
            <wp:effectExtent l="0" t="0" r="254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FB21F5" w14:textId="26CFA3C1" w:rsidR="009F49F1" w:rsidRDefault="009F49F1" w:rsidP="009F49F1">
      <w:pPr>
        <w:pStyle w:val="ListParagraph"/>
        <w:spacing w:after="0"/>
        <w:rPr>
          <w:sz w:val="24"/>
          <w:szCs w:val="24"/>
        </w:rPr>
      </w:pPr>
    </w:p>
    <w:p w14:paraId="06C9F52A" w14:textId="0CCEFBC4" w:rsidR="00736E35" w:rsidRDefault="00736E35" w:rsidP="009F49F1">
      <w:pPr>
        <w:pStyle w:val="ListParagraph"/>
        <w:spacing w:after="0"/>
        <w:rPr>
          <w:sz w:val="24"/>
          <w:szCs w:val="24"/>
        </w:rPr>
      </w:pPr>
    </w:p>
    <w:p w14:paraId="7B9D47D2" w14:textId="5BD93747" w:rsidR="00736E35" w:rsidRDefault="00736E35" w:rsidP="009F49F1">
      <w:pPr>
        <w:pStyle w:val="ListParagraph"/>
        <w:spacing w:after="0"/>
        <w:rPr>
          <w:sz w:val="24"/>
          <w:szCs w:val="24"/>
        </w:rPr>
      </w:pPr>
    </w:p>
    <w:p w14:paraId="372A7F87" w14:textId="746B249F" w:rsidR="00736E35" w:rsidRDefault="00736E35" w:rsidP="009F49F1">
      <w:pPr>
        <w:pStyle w:val="ListParagraph"/>
        <w:spacing w:after="0"/>
        <w:rPr>
          <w:sz w:val="24"/>
          <w:szCs w:val="24"/>
        </w:rPr>
      </w:pPr>
    </w:p>
    <w:p w14:paraId="4D68EC02" w14:textId="4D32F97E" w:rsidR="00736E35" w:rsidRDefault="00736E35" w:rsidP="009F49F1">
      <w:pPr>
        <w:pStyle w:val="ListParagraph"/>
        <w:spacing w:after="0"/>
        <w:rPr>
          <w:sz w:val="24"/>
          <w:szCs w:val="24"/>
        </w:rPr>
      </w:pPr>
    </w:p>
    <w:p w14:paraId="379A3EC6" w14:textId="33671044" w:rsidR="00736E35" w:rsidRDefault="00736E35" w:rsidP="009F49F1">
      <w:pPr>
        <w:pStyle w:val="ListParagraph"/>
        <w:spacing w:after="0"/>
        <w:rPr>
          <w:sz w:val="24"/>
          <w:szCs w:val="24"/>
        </w:rPr>
      </w:pPr>
    </w:p>
    <w:p w14:paraId="13E7CE7B" w14:textId="04A3D0B1" w:rsidR="00736E35" w:rsidRDefault="00736E35" w:rsidP="009F49F1">
      <w:pPr>
        <w:pStyle w:val="ListParagraph"/>
        <w:spacing w:after="0"/>
        <w:rPr>
          <w:sz w:val="24"/>
          <w:szCs w:val="24"/>
        </w:rPr>
      </w:pPr>
    </w:p>
    <w:p w14:paraId="1B89D804" w14:textId="1230D065" w:rsidR="00C44248" w:rsidRDefault="00C44248" w:rsidP="009F49F1">
      <w:pPr>
        <w:pStyle w:val="ListParagraph"/>
        <w:spacing w:after="0"/>
        <w:rPr>
          <w:sz w:val="24"/>
          <w:szCs w:val="24"/>
        </w:rPr>
      </w:pPr>
    </w:p>
    <w:p w14:paraId="75B77C58" w14:textId="77777777" w:rsidR="00C44248" w:rsidRDefault="00C44248" w:rsidP="009F49F1">
      <w:pPr>
        <w:pStyle w:val="ListParagraph"/>
        <w:spacing w:after="0"/>
        <w:rPr>
          <w:sz w:val="24"/>
          <w:szCs w:val="24"/>
        </w:rPr>
      </w:pPr>
    </w:p>
    <w:p w14:paraId="0DA42A9E" w14:textId="6E03A7AB" w:rsidR="00736E35" w:rsidRDefault="00736E35" w:rsidP="009F49F1">
      <w:pPr>
        <w:pStyle w:val="ListParagraph"/>
        <w:spacing w:after="0"/>
        <w:rPr>
          <w:sz w:val="24"/>
          <w:szCs w:val="24"/>
        </w:rPr>
      </w:pPr>
    </w:p>
    <w:p w14:paraId="1D4434C6" w14:textId="5CA947E6" w:rsidR="00736E35" w:rsidRDefault="00736E35" w:rsidP="009F49F1">
      <w:pPr>
        <w:pStyle w:val="ListParagraph"/>
        <w:spacing w:after="0"/>
        <w:rPr>
          <w:sz w:val="24"/>
          <w:szCs w:val="24"/>
        </w:rPr>
      </w:pPr>
    </w:p>
    <w:p w14:paraId="653836B1" w14:textId="389712F8" w:rsidR="00736E35" w:rsidRDefault="00736E35" w:rsidP="009F49F1">
      <w:pPr>
        <w:pStyle w:val="ListParagraph"/>
        <w:spacing w:after="0"/>
        <w:rPr>
          <w:sz w:val="24"/>
          <w:szCs w:val="24"/>
        </w:rPr>
      </w:pPr>
    </w:p>
    <w:p w14:paraId="4C9BD255" w14:textId="3321E83D" w:rsidR="009147D3" w:rsidRPr="00245A28" w:rsidRDefault="00DD1A16" w:rsidP="009147D3">
      <w:pPr>
        <w:pStyle w:val="ListParagraph"/>
        <w:numPr>
          <w:ilvl w:val="0"/>
          <w:numId w:val="1"/>
        </w:numPr>
        <w:spacing w:after="0"/>
        <w:rPr>
          <w:sz w:val="24"/>
          <w:szCs w:val="24"/>
          <w:u w:val="single"/>
        </w:rPr>
      </w:pPr>
      <w:r w:rsidRPr="00245A28">
        <w:rPr>
          <w:sz w:val="24"/>
          <w:szCs w:val="24"/>
          <w:u w:val="single"/>
        </w:rPr>
        <w:lastRenderedPageBreak/>
        <w:t>D</w:t>
      </w:r>
      <w:r w:rsidR="009147D3" w:rsidRPr="00245A28">
        <w:rPr>
          <w:sz w:val="24"/>
          <w:szCs w:val="24"/>
          <w:u w:val="single"/>
        </w:rPr>
        <w:t>ensity functions</w:t>
      </w:r>
      <w:r w:rsidRPr="00245A28">
        <w:rPr>
          <w:sz w:val="24"/>
          <w:szCs w:val="24"/>
          <w:u w:val="single"/>
        </w:rPr>
        <w:t xml:space="preserve"> plot</w:t>
      </w:r>
      <w:r w:rsidR="001B4368" w:rsidRPr="00245A28">
        <w:rPr>
          <w:sz w:val="24"/>
          <w:szCs w:val="24"/>
          <w:u w:val="single"/>
        </w:rPr>
        <w:t>:</w:t>
      </w:r>
    </w:p>
    <w:p w14:paraId="551BD18F" w14:textId="2F55C5A9" w:rsidR="00EC4D9B" w:rsidRDefault="00EC4D9B" w:rsidP="00EC4D9B">
      <w:pPr>
        <w:pStyle w:val="ListParagraph"/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1851EC" w14:paraId="218E0D9F" w14:textId="77777777" w:rsidTr="001851EC">
        <w:tc>
          <w:tcPr>
            <w:tcW w:w="9016" w:type="dxa"/>
          </w:tcPr>
          <w:p w14:paraId="05D70D44" w14:textId="77777777" w:rsidR="001851EC" w:rsidRDefault="001851EC" w:rsidP="001851E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4CF1960" w14:textId="4EC6313C" w:rsidR="001851EC" w:rsidRPr="00313117" w:rsidRDefault="001851EC" w:rsidP="001851E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13117">
              <w:rPr>
                <w:rFonts w:ascii="Courier New" w:hAnsi="Courier New" w:cs="Courier New"/>
                <w:sz w:val="20"/>
                <w:szCs w:val="20"/>
              </w:rPr>
              <w:t>skullData &lt;- read.csv("Data Set 3.csv", na.strings = "")</w:t>
            </w:r>
          </w:p>
          <w:p w14:paraId="080D3AB7" w14:textId="77777777" w:rsidR="001851EC" w:rsidRPr="00313117" w:rsidRDefault="001851EC" w:rsidP="001851E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E9232DA" w14:textId="77777777" w:rsidR="001851EC" w:rsidRPr="00313117" w:rsidRDefault="001851EC" w:rsidP="001851EC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13117">
              <w:rPr>
                <w:rFonts w:ascii="Courier New" w:hAnsi="Courier New" w:cs="Courier New"/>
                <w:sz w:val="20"/>
                <w:szCs w:val="20"/>
              </w:rPr>
              <w:t>par(mfrow=c(2,2))</w:t>
            </w:r>
          </w:p>
          <w:p w14:paraId="0B43E1A1" w14:textId="6B15208F" w:rsidR="00473944" w:rsidRPr="00473944" w:rsidRDefault="00473944" w:rsidP="0047394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73944">
              <w:rPr>
                <w:rFonts w:ascii="Courier New" w:hAnsi="Courier New" w:cs="Courier New"/>
                <w:sz w:val="20"/>
                <w:szCs w:val="20"/>
              </w:rPr>
              <w:t>plot(density(skullData$L), main="Density Function of L")</w:t>
            </w:r>
          </w:p>
          <w:p w14:paraId="46339F5A" w14:textId="77777777" w:rsidR="00473944" w:rsidRPr="00473944" w:rsidRDefault="00473944" w:rsidP="0047394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73944">
              <w:rPr>
                <w:rFonts w:ascii="Courier New" w:hAnsi="Courier New" w:cs="Courier New"/>
                <w:sz w:val="20"/>
                <w:szCs w:val="20"/>
              </w:rPr>
              <w:t>plot(density(skullData$H), main="Density Function of H")</w:t>
            </w:r>
          </w:p>
          <w:p w14:paraId="45750C92" w14:textId="77777777" w:rsidR="00473944" w:rsidRPr="00473944" w:rsidRDefault="00473944" w:rsidP="0047394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73944">
              <w:rPr>
                <w:rFonts w:ascii="Courier New" w:hAnsi="Courier New" w:cs="Courier New"/>
                <w:sz w:val="20"/>
                <w:szCs w:val="20"/>
              </w:rPr>
              <w:t>plot(density(skullData$N), main="Density Function of N")</w:t>
            </w:r>
          </w:p>
          <w:p w14:paraId="7C4DE41A" w14:textId="5C28FBE7" w:rsidR="001851EC" w:rsidRDefault="00473944" w:rsidP="0047394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473944">
              <w:rPr>
                <w:rFonts w:ascii="Courier New" w:hAnsi="Courier New" w:cs="Courier New"/>
                <w:sz w:val="20"/>
                <w:szCs w:val="20"/>
              </w:rPr>
              <w:t>plot(density(skullData$B), main="Density Function of B")</w:t>
            </w:r>
          </w:p>
          <w:p w14:paraId="307C09BB" w14:textId="77777777" w:rsidR="001851EC" w:rsidRDefault="001851EC" w:rsidP="001851EC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78958B52" w14:textId="5B0BCA67" w:rsidR="001851EC" w:rsidRDefault="001851EC" w:rsidP="007E368B">
      <w:pPr>
        <w:rPr>
          <w:rFonts w:ascii="Courier New" w:hAnsi="Courier New" w:cs="Courier New"/>
          <w:sz w:val="24"/>
          <w:szCs w:val="24"/>
        </w:rPr>
      </w:pPr>
    </w:p>
    <w:p w14:paraId="6E60C28F" w14:textId="77777777" w:rsidR="007E368B" w:rsidRDefault="007E368B" w:rsidP="007E368B">
      <w:pPr>
        <w:spacing w:after="0"/>
        <w:rPr>
          <w:rFonts w:ascii="Courier New" w:hAnsi="Courier New" w:cs="Courier New"/>
          <w:sz w:val="24"/>
          <w:szCs w:val="24"/>
        </w:rPr>
      </w:pPr>
    </w:p>
    <w:p w14:paraId="36078F3E" w14:textId="20671F1F" w:rsidR="00A64FB0" w:rsidRDefault="00A64FB0" w:rsidP="007E368B">
      <w:pPr>
        <w:spacing w:after="0"/>
        <w:rPr>
          <w:sz w:val="24"/>
          <w:szCs w:val="24"/>
        </w:rPr>
      </w:pPr>
      <w:r w:rsidRPr="004B6FC5">
        <w:rPr>
          <w:sz w:val="24"/>
          <w:szCs w:val="24"/>
        </w:rPr>
        <w:t>OUTPUT:</w:t>
      </w:r>
    </w:p>
    <w:p w14:paraId="2F21A3FB" w14:textId="77777777" w:rsidR="0038536B" w:rsidRPr="004B6FC5" w:rsidRDefault="0038536B" w:rsidP="007E368B">
      <w:pPr>
        <w:spacing w:after="0"/>
        <w:rPr>
          <w:sz w:val="24"/>
          <w:szCs w:val="24"/>
        </w:rPr>
      </w:pPr>
    </w:p>
    <w:p w14:paraId="201C4D5E" w14:textId="79C7359D" w:rsidR="009147D3" w:rsidRDefault="009F49F1" w:rsidP="0038536B">
      <w:pPr>
        <w:pStyle w:val="ListParagraph"/>
        <w:spacing w:after="0"/>
        <w:ind w:left="0"/>
        <w:rPr>
          <w:sz w:val="24"/>
          <w:szCs w:val="24"/>
        </w:rPr>
      </w:pPr>
      <w:r>
        <w:rPr>
          <w:noProof/>
        </w:rPr>
        <w:drawing>
          <wp:inline distT="0" distB="0" distL="0" distR="0" wp14:anchorId="486E29B6" wp14:editId="71C1365B">
            <wp:extent cx="5731510" cy="357759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B9B55" w14:textId="3B1E6261" w:rsidR="00245A28" w:rsidRDefault="00245A28" w:rsidP="00A47DC0">
      <w:pPr>
        <w:spacing w:after="0"/>
        <w:rPr>
          <w:sz w:val="24"/>
          <w:szCs w:val="24"/>
        </w:rPr>
      </w:pPr>
    </w:p>
    <w:p w14:paraId="17B0EB19" w14:textId="7937D8F9" w:rsidR="0038536B" w:rsidRDefault="0038536B" w:rsidP="00A47DC0">
      <w:pPr>
        <w:spacing w:after="0"/>
        <w:rPr>
          <w:sz w:val="24"/>
          <w:szCs w:val="24"/>
        </w:rPr>
      </w:pPr>
    </w:p>
    <w:p w14:paraId="6E8BBFD1" w14:textId="024A9C68" w:rsidR="0038536B" w:rsidRDefault="0038536B" w:rsidP="00A47DC0">
      <w:pPr>
        <w:spacing w:after="0"/>
        <w:rPr>
          <w:sz w:val="24"/>
          <w:szCs w:val="24"/>
        </w:rPr>
      </w:pPr>
    </w:p>
    <w:p w14:paraId="035EEF6B" w14:textId="6C1380BC" w:rsidR="0038536B" w:rsidRDefault="0038536B" w:rsidP="00A47DC0">
      <w:pPr>
        <w:spacing w:after="0"/>
        <w:rPr>
          <w:sz w:val="24"/>
          <w:szCs w:val="24"/>
        </w:rPr>
      </w:pPr>
    </w:p>
    <w:p w14:paraId="433EAB37" w14:textId="563B4282" w:rsidR="0038536B" w:rsidRDefault="0038536B" w:rsidP="00A47DC0">
      <w:pPr>
        <w:spacing w:after="0"/>
        <w:rPr>
          <w:sz w:val="24"/>
          <w:szCs w:val="24"/>
        </w:rPr>
      </w:pPr>
    </w:p>
    <w:p w14:paraId="3A7353C9" w14:textId="756228B2" w:rsidR="0038536B" w:rsidRDefault="0038536B" w:rsidP="00A47DC0">
      <w:pPr>
        <w:spacing w:after="0"/>
        <w:rPr>
          <w:sz w:val="24"/>
          <w:szCs w:val="24"/>
        </w:rPr>
      </w:pPr>
    </w:p>
    <w:p w14:paraId="51C03D55" w14:textId="56FDCBB5" w:rsidR="0038536B" w:rsidRDefault="0038536B" w:rsidP="00A47DC0">
      <w:pPr>
        <w:spacing w:after="0"/>
        <w:rPr>
          <w:sz w:val="24"/>
          <w:szCs w:val="24"/>
        </w:rPr>
      </w:pPr>
    </w:p>
    <w:p w14:paraId="617CB2D2" w14:textId="07E51ADA" w:rsidR="0038536B" w:rsidRDefault="0038536B" w:rsidP="00A47DC0">
      <w:pPr>
        <w:spacing w:after="0"/>
        <w:rPr>
          <w:sz w:val="24"/>
          <w:szCs w:val="24"/>
        </w:rPr>
      </w:pPr>
    </w:p>
    <w:p w14:paraId="7B43DAA2" w14:textId="752776F4" w:rsidR="0038536B" w:rsidRDefault="0038536B" w:rsidP="00A47DC0">
      <w:pPr>
        <w:spacing w:after="0"/>
        <w:rPr>
          <w:sz w:val="24"/>
          <w:szCs w:val="24"/>
        </w:rPr>
      </w:pPr>
    </w:p>
    <w:p w14:paraId="060B6375" w14:textId="7DF339DF" w:rsidR="0038536B" w:rsidRDefault="0038536B" w:rsidP="00A47DC0">
      <w:pPr>
        <w:spacing w:after="0"/>
        <w:rPr>
          <w:sz w:val="24"/>
          <w:szCs w:val="24"/>
        </w:rPr>
      </w:pPr>
    </w:p>
    <w:p w14:paraId="77000CF4" w14:textId="77777777" w:rsidR="0038536B" w:rsidRDefault="0038536B" w:rsidP="00A47DC0">
      <w:pPr>
        <w:spacing w:after="0"/>
        <w:rPr>
          <w:sz w:val="24"/>
          <w:szCs w:val="24"/>
        </w:rPr>
      </w:pPr>
    </w:p>
    <w:p w14:paraId="5299749D" w14:textId="464F8899" w:rsidR="00245A28" w:rsidRDefault="00245A28" w:rsidP="00A47DC0">
      <w:pPr>
        <w:spacing w:after="0"/>
        <w:rPr>
          <w:sz w:val="24"/>
          <w:szCs w:val="24"/>
        </w:rPr>
      </w:pPr>
    </w:p>
    <w:p w14:paraId="74382B26" w14:textId="77777777" w:rsidR="00151AB5" w:rsidRDefault="00151AB5" w:rsidP="00A47DC0">
      <w:pPr>
        <w:spacing w:after="0"/>
        <w:rPr>
          <w:sz w:val="24"/>
          <w:szCs w:val="24"/>
        </w:rPr>
      </w:pPr>
    </w:p>
    <w:p w14:paraId="0BA87517" w14:textId="1DE09319" w:rsidR="006D4B8A" w:rsidRPr="007C4488" w:rsidRDefault="006D4B8A" w:rsidP="006D4B8A">
      <w:pPr>
        <w:pStyle w:val="Default"/>
        <w:numPr>
          <w:ilvl w:val="0"/>
          <w:numId w:val="1"/>
        </w:numPr>
        <w:rPr>
          <w:u w:val="single"/>
        </w:rPr>
      </w:pPr>
      <w:r w:rsidRPr="007C4488">
        <w:rPr>
          <w:u w:val="single"/>
        </w:rPr>
        <w:lastRenderedPageBreak/>
        <w:t xml:space="preserve">Comparison of the density functions against a normal density function </w:t>
      </w:r>
    </w:p>
    <w:p w14:paraId="60E19857" w14:textId="5FA19B77" w:rsidR="00661856" w:rsidRDefault="00661856" w:rsidP="00661856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2B77BC" w14:paraId="33395EE9" w14:textId="77777777" w:rsidTr="002B77BC">
        <w:tc>
          <w:tcPr>
            <w:tcW w:w="9016" w:type="dxa"/>
          </w:tcPr>
          <w:p w14:paraId="7DB8C920" w14:textId="66A4A774" w:rsidR="002B77BC" w:rsidRDefault="002B77BC" w:rsidP="002B77BC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5B90061" w14:textId="599C9B84" w:rsidR="00306913" w:rsidRDefault="00306913" w:rsidP="002B77B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Courier New" w:hAnsi="Courier New" w:cs="Courier New"/>
                <w:sz w:val="20"/>
                <w:szCs w:val="20"/>
              </w:rPr>
              <w:t>install.packages(</w:t>
            </w:r>
            <w:r w:rsidR="001F263A">
              <w:rPr>
                <w:rFonts w:ascii="Courier New" w:hAnsi="Courier New" w:cs="Courier New"/>
                <w:sz w:val="20"/>
                <w:szCs w:val="20"/>
              </w:rPr>
              <w:t>“e1071”)</w:t>
            </w:r>
          </w:p>
          <w:p w14:paraId="44EF8CC1" w14:textId="4F57B911" w:rsid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06913">
              <w:rPr>
                <w:rFonts w:ascii="Courier New" w:hAnsi="Courier New" w:cs="Courier New"/>
                <w:sz w:val="20"/>
                <w:szCs w:val="20"/>
              </w:rPr>
              <w:t>library(e1071)</w:t>
            </w:r>
          </w:p>
          <w:p w14:paraId="5703FEED" w14:textId="77777777" w:rsidR="001F263A" w:rsidRPr="00306913" w:rsidRDefault="001F263A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4F79C7C" w14:textId="77777777" w:rsidR="00306913" w:rsidRP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06913">
              <w:rPr>
                <w:rFonts w:ascii="Courier New" w:hAnsi="Courier New" w:cs="Courier New"/>
                <w:sz w:val="20"/>
                <w:szCs w:val="20"/>
              </w:rPr>
              <w:t>skewness(skullData$L)</w:t>
            </w:r>
          </w:p>
          <w:p w14:paraId="1A3B08C2" w14:textId="77777777" w:rsidR="00306913" w:rsidRP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06913">
              <w:rPr>
                <w:rFonts w:ascii="Courier New" w:hAnsi="Courier New" w:cs="Courier New"/>
                <w:sz w:val="20"/>
                <w:szCs w:val="20"/>
              </w:rPr>
              <w:t>kurtosis(skullD0ata$L)</w:t>
            </w:r>
          </w:p>
          <w:p w14:paraId="65CBA76E" w14:textId="77777777" w:rsidR="00306913" w:rsidRP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0E32690" w14:textId="77777777" w:rsidR="00306913" w:rsidRP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06913">
              <w:rPr>
                <w:rFonts w:ascii="Courier New" w:hAnsi="Courier New" w:cs="Courier New"/>
                <w:sz w:val="20"/>
                <w:szCs w:val="20"/>
              </w:rPr>
              <w:t>skewness(skullData$H)</w:t>
            </w:r>
          </w:p>
          <w:p w14:paraId="354B48F7" w14:textId="77777777" w:rsidR="00306913" w:rsidRP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06913">
              <w:rPr>
                <w:rFonts w:ascii="Courier New" w:hAnsi="Courier New" w:cs="Courier New"/>
                <w:sz w:val="20"/>
                <w:szCs w:val="20"/>
              </w:rPr>
              <w:t>kurtosis(skullData$H)</w:t>
            </w:r>
          </w:p>
          <w:p w14:paraId="243AFFBA" w14:textId="77777777" w:rsidR="00306913" w:rsidRP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6714DCD" w14:textId="77777777" w:rsidR="00306913" w:rsidRP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06913">
              <w:rPr>
                <w:rFonts w:ascii="Courier New" w:hAnsi="Courier New" w:cs="Courier New"/>
                <w:sz w:val="20"/>
                <w:szCs w:val="20"/>
              </w:rPr>
              <w:t>skewness(skullData$N)</w:t>
            </w:r>
          </w:p>
          <w:p w14:paraId="43C27309" w14:textId="77777777" w:rsidR="00306913" w:rsidRP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06913">
              <w:rPr>
                <w:rFonts w:ascii="Courier New" w:hAnsi="Courier New" w:cs="Courier New"/>
                <w:sz w:val="20"/>
                <w:szCs w:val="20"/>
              </w:rPr>
              <w:t>kurtosis(skullData$N)</w:t>
            </w:r>
          </w:p>
          <w:p w14:paraId="15C3F7A4" w14:textId="77777777" w:rsidR="00306913" w:rsidRP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9FFFA1D" w14:textId="77777777" w:rsidR="00306913" w:rsidRPr="00306913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06913">
              <w:rPr>
                <w:rFonts w:ascii="Courier New" w:hAnsi="Courier New" w:cs="Courier New"/>
                <w:sz w:val="20"/>
                <w:szCs w:val="20"/>
              </w:rPr>
              <w:t>skewness(skullData$B)</w:t>
            </w:r>
          </w:p>
          <w:p w14:paraId="27C82FDC" w14:textId="77777777" w:rsidR="002B77BC" w:rsidRDefault="00306913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06913">
              <w:rPr>
                <w:rFonts w:ascii="Courier New" w:hAnsi="Courier New" w:cs="Courier New"/>
                <w:sz w:val="20"/>
                <w:szCs w:val="20"/>
              </w:rPr>
              <w:t>kurtosis(skullData$B)</w:t>
            </w:r>
          </w:p>
          <w:p w14:paraId="4FEC31A5" w14:textId="044A0C58" w:rsidR="00845570" w:rsidRDefault="00845570" w:rsidP="00306913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5E3725AF" w14:textId="54B1F1C8" w:rsidR="002B77BC" w:rsidRPr="00AA5E40" w:rsidRDefault="002B77BC" w:rsidP="002B77BC">
      <w:pPr>
        <w:rPr>
          <w:rFonts w:ascii="Times New Roman" w:hAnsi="Times New Roman" w:cs="Times New Roman"/>
          <w:sz w:val="24"/>
          <w:szCs w:val="24"/>
        </w:rPr>
      </w:pPr>
    </w:p>
    <w:p w14:paraId="7E7B99B3" w14:textId="5E0C847C" w:rsidR="00AA5E40" w:rsidRDefault="00AA5E40" w:rsidP="002B77BC">
      <w:pPr>
        <w:rPr>
          <w:rFonts w:cstheme="minorHAnsi"/>
          <w:sz w:val="24"/>
          <w:szCs w:val="24"/>
        </w:rPr>
      </w:pPr>
      <w:r w:rsidRPr="00AA5E40">
        <w:rPr>
          <w:rFonts w:cstheme="minorHAnsi"/>
          <w:sz w:val="24"/>
          <w:szCs w:val="24"/>
        </w:rPr>
        <w:t>OUTPU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674"/>
        <w:gridCol w:w="1933"/>
      </w:tblGrid>
      <w:tr w:rsidR="00661856" w14:paraId="438182E3" w14:textId="77777777" w:rsidTr="003E28C4">
        <w:tc>
          <w:tcPr>
            <w:tcW w:w="1803" w:type="dxa"/>
          </w:tcPr>
          <w:p w14:paraId="67C93457" w14:textId="77777777" w:rsidR="00661856" w:rsidRDefault="00661856" w:rsidP="00661856">
            <w:pPr>
              <w:rPr>
                <w:sz w:val="24"/>
                <w:szCs w:val="24"/>
              </w:rPr>
            </w:pPr>
          </w:p>
        </w:tc>
        <w:tc>
          <w:tcPr>
            <w:tcW w:w="1803" w:type="dxa"/>
          </w:tcPr>
          <w:p w14:paraId="2CE9C918" w14:textId="1344643C" w:rsidR="00661856" w:rsidRDefault="00661856" w:rsidP="0066185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</w:t>
            </w:r>
          </w:p>
        </w:tc>
        <w:tc>
          <w:tcPr>
            <w:tcW w:w="1803" w:type="dxa"/>
          </w:tcPr>
          <w:p w14:paraId="1FD46F3E" w14:textId="41C61469" w:rsidR="00661856" w:rsidRDefault="00661856" w:rsidP="0066185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  <w:tc>
          <w:tcPr>
            <w:tcW w:w="1674" w:type="dxa"/>
          </w:tcPr>
          <w:p w14:paraId="33BC68FA" w14:textId="6709C5FA" w:rsidR="00661856" w:rsidRDefault="00661856" w:rsidP="0066185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933" w:type="dxa"/>
          </w:tcPr>
          <w:p w14:paraId="5E141549" w14:textId="7CFCECBF" w:rsidR="00661856" w:rsidRDefault="00661856" w:rsidP="0066185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661856" w14:paraId="78F0F4BA" w14:textId="77777777" w:rsidTr="003E28C4">
        <w:tc>
          <w:tcPr>
            <w:tcW w:w="1803" w:type="dxa"/>
          </w:tcPr>
          <w:p w14:paraId="5A87117C" w14:textId="0BDC3C29" w:rsidR="00661856" w:rsidRPr="002B77BC" w:rsidRDefault="00661856" w:rsidP="00661856">
            <w:pPr>
              <w:pStyle w:val="Default"/>
              <w:rPr>
                <w:rFonts w:asciiTheme="minorHAnsi" w:hAnsiTheme="minorHAnsi" w:cstheme="minorHAnsi"/>
              </w:rPr>
            </w:pPr>
            <w:r w:rsidRPr="002B77BC">
              <w:rPr>
                <w:rFonts w:asciiTheme="minorHAnsi" w:hAnsiTheme="minorHAnsi" w:cstheme="minorHAnsi"/>
                <w:sz w:val="22"/>
                <w:szCs w:val="22"/>
              </w:rPr>
              <w:t xml:space="preserve">Skewness </w:t>
            </w:r>
          </w:p>
        </w:tc>
        <w:tc>
          <w:tcPr>
            <w:tcW w:w="1803" w:type="dxa"/>
          </w:tcPr>
          <w:p w14:paraId="0AB6A5C8" w14:textId="3DD14F26" w:rsidR="00661856" w:rsidRPr="002B77BC" w:rsidRDefault="00A06C2A" w:rsidP="002B77B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A06C2A">
              <w:rPr>
                <w:rFonts w:eastAsia="Times New Roman" w:cstheme="minorHAnsi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0.1380888</w:t>
            </w:r>
          </w:p>
        </w:tc>
        <w:tc>
          <w:tcPr>
            <w:tcW w:w="1803" w:type="dxa"/>
          </w:tcPr>
          <w:p w14:paraId="1C029411" w14:textId="3A203632" w:rsidR="00661856" w:rsidRPr="002B77BC" w:rsidRDefault="00A06C2A" w:rsidP="002B77BC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B77BC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-0.1742758</w:t>
            </w:r>
          </w:p>
        </w:tc>
        <w:tc>
          <w:tcPr>
            <w:tcW w:w="1674" w:type="dxa"/>
          </w:tcPr>
          <w:p w14:paraId="29F722AC" w14:textId="00CBF602" w:rsidR="00661856" w:rsidRPr="002B77BC" w:rsidRDefault="003E28C4" w:rsidP="002B77BC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B77BC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0.08172942</w:t>
            </w:r>
          </w:p>
        </w:tc>
        <w:tc>
          <w:tcPr>
            <w:tcW w:w="1933" w:type="dxa"/>
          </w:tcPr>
          <w:p w14:paraId="08F9F9CD" w14:textId="2BA95609" w:rsidR="00661856" w:rsidRPr="002B77BC" w:rsidRDefault="003E28C4" w:rsidP="002B77BC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B77BC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-0.02808971</w:t>
            </w:r>
          </w:p>
        </w:tc>
      </w:tr>
      <w:tr w:rsidR="00661856" w14:paraId="0B921B47" w14:textId="77777777" w:rsidTr="003E28C4">
        <w:tc>
          <w:tcPr>
            <w:tcW w:w="1803" w:type="dxa"/>
          </w:tcPr>
          <w:p w14:paraId="4EE979CE" w14:textId="778E8661" w:rsidR="00661856" w:rsidRPr="002B77BC" w:rsidRDefault="00661856" w:rsidP="00661856">
            <w:pPr>
              <w:pStyle w:val="Default"/>
              <w:rPr>
                <w:rFonts w:asciiTheme="minorHAnsi" w:hAnsiTheme="minorHAnsi" w:cstheme="minorHAnsi"/>
              </w:rPr>
            </w:pPr>
            <w:r w:rsidRPr="002B77BC">
              <w:rPr>
                <w:rFonts w:asciiTheme="minorHAnsi" w:hAnsiTheme="minorHAnsi" w:cstheme="minorHAnsi"/>
                <w:sz w:val="22"/>
                <w:szCs w:val="22"/>
              </w:rPr>
              <w:t xml:space="preserve">Kurtosis </w:t>
            </w:r>
          </w:p>
        </w:tc>
        <w:tc>
          <w:tcPr>
            <w:tcW w:w="1803" w:type="dxa"/>
          </w:tcPr>
          <w:p w14:paraId="6DF2C5F3" w14:textId="4EF91119" w:rsidR="00661856" w:rsidRPr="002B77BC" w:rsidRDefault="00A06C2A" w:rsidP="002B77BC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B77BC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0.1432677</w:t>
            </w:r>
          </w:p>
        </w:tc>
        <w:tc>
          <w:tcPr>
            <w:tcW w:w="1803" w:type="dxa"/>
          </w:tcPr>
          <w:p w14:paraId="15A0ED9F" w14:textId="4411B8E2" w:rsidR="00661856" w:rsidRPr="002B77BC" w:rsidRDefault="003E28C4" w:rsidP="002B77BC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B77BC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-0.1485636</w:t>
            </w:r>
          </w:p>
        </w:tc>
        <w:tc>
          <w:tcPr>
            <w:tcW w:w="1674" w:type="dxa"/>
          </w:tcPr>
          <w:p w14:paraId="59C8A76E" w14:textId="76EE96E8" w:rsidR="00661856" w:rsidRPr="002B77BC" w:rsidRDefault="003E28C4" w:rsidP="002B77BC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B77BC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-0.2068898</w:t>
            </w:r>
          </w:p>
        </w:tc>
        <w:tc>
          <w:tcPr>
            <w:tcW w:w="1933" w:type="dxa"/>
          </w:tcPr>
          <w:p w14:paraId="01CC096C" w14:textId="16EB51DE" w:rsidR="00661856" w:rsidRPr="002B77BC" w:rsidRDefault="003E28C4" w:rsidP="002B77BC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2B77BC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0.2162337</w:t>
            </w:r>
          </w:p>
        </w:tc>
      </w:tr>
    </w:tbl>
    <w:p w14:paraId="563E6028" w14:textId="089B6C35" w:rsidR="00661856" w:rsidRDefault="00661856" w:rsidP="00661856">
      <w:pPr>
        <w:spacing w:after="0"/>
        <w:rPr>
          <w:sz w:val="24"/>
          <w:szCs w:val="24"/>
        </w:rPr>
      </w:pPr>
    </w:p>
    <w:p w14:paraId="0B06A1E3" w14:textId="1CD59861" w:rsidR="001172D3" w:rsidRDefault="001172D3" w:rsidP="00661856">
      <w:pPr>
        <w:spacing w:after="0"/>
        <w:rPr>
          <w:sz w:val="24"/>
          <w:szCs w:val="24"/>
        </w:rPr>
      </w:pPr>
    </w:p>
    <w:p w14:paraId="494374DD" w14:textId="3BE721E5" w:rsidR="001C6717" w:rsidRDefault="001C6717" w:rsidP="00661856">
      <w:pPr>
        <w:spacing w:after="0"/>
        <w:rPr>
          <w:sz w:val="24"/>
          <w:szCs w:val="24"/>
        </w:rPr>
      </w:pPr>
    </w:p>
    <w:p w14:paraId="2D0C1F57" w14:textId="451B1B94" w:rsidR="001C6717" w:rsidRDefault="001C6717" w:rsidP="00661856">
      <w:pPr>
        <w:spacing w:after="0"/>
        <w:rPr>
          <w:sz w:val="24"/>
          <w:szCs w:val="24"/>
        </w:rPr>
      </w:pPr>
    </w:p>
    <w:p w14:paraId="3BFDE7D7" w14:textId="16B3EC3D" w:rsidR="001C6717" w:rsidRDefault="001C6717" w:rsidP="00661856">
      <w:pPr>
        <w:spacing w:after="0"/>
        <w:rPr>
          <w:sz w:val="24"/>
          <w:szCs w:val="24"/>
        </w:rPr>
      </w:pPr>
    </w:p>
    <w:p w14:paraId="0F7A9E6E" w14:textId="6E1C9343" w:rsidR="001C6717" w:rsidRDefault="001C6717" w:rsidP="00661856">
      <w:pPr>
        <w:spacing w:after="0"/>
        <w:rPr>
          <w:sz w:val="24"/>
          <w:szCs w:val="24"/>
        </w:rPr>
      </w:pPr>
    </w:p>
    <w:p w14:paraId="594A5F1C" w14:textId="152F930F" w:rsidR="001C6717" w:rsidRDefault="001C6717" w:rsidP="00661856">
      <w:pPr>
        <w:spacing w:after="0"/>
        <w:rPr>
          <w:sz w:val="24"/>
          <w:szCs w:val="24"/>
        </w:rPr>
      </w:pPr>
    </w:p>
    <w:p w14:paraId="5D2970C7" w14:textId="19D86354" w:rsidR="001C6717" w:rsidRDefault="001C6717" w:rsidP="00661856">
      <w:pPr>
        <w:spacing w:after="0"/>
        <w:rPr>
          <w:sz w:val="24"/>
          <w:szCs w:val="24"/>
        </w:rPr>
      </w:pPr>
    </w:p>
    <w:p w14:paraId="1D67499C" w14:textId="1E7FB313" w:rsidR="001C6717" w:rsidRDefault="001C6717" w:rsidP="00661856">
      <w:pPr>
        <w:spacing w:after="0"/>
        <w:rPr>
          <w:sz w:val="24"/>
          <w:szCs w:val="24"/>
        </w:rPr>
      </w:pPr>
    </w:p>
    <w:p w14:paraId="2405ABBB" w14:textId="0899F7E2" w:rsidR="001C6717" w:rsidRDefault="001C6717" w:rsidP="00661856">
      <w:pPr>
        <w:spacing w:after="0"/>
        <w:rPr>
          <w:sz w:val="24"/>
          <w:szCs w:val="24"/>
        </w:rPr>
      </w:pPr>
    </w:p>
    <w:p w14:paraId="15C74F81" w14:textId="1A41B665" w:rsidR="001C6717" w:rsidRDefault="001C6717" w:rsidP="00661856">
      <w:pPr>
        <w:spacing w:after="0"/>
        <w:rPr>
          <w:sz w:val="24"/>
          <w:szCs w:val="24"/>
        </w:rPr>
      </w:pPr>
    </w:p>
    <w:p w14:paraId="65FF12D0" w14:textId="05819267" w:rsidR="001C6717" w:rsidRDefault="001C6717" w:rsidP="00661856">
      <w:pPr>
        <w:spacing w:after="0"/>
        <w:rPr>
          <w:sz w:val="24"/>
          <w:szCs w:val="24"/>
        </w:rPr>
      </w:pPr>
    </w:p>
    <w:p w14:paraId="56DA2EEA" w14:textId="0B46BB60" w:rsidR="001C6717" w:rsidRDefault="001C6717" w:rsidP="00661856">
      <w:pPr>
        <w:spacing w:after="0"/>
        <w:rPr>
          <w:sz w:val="24"/>
          <w:szCs w:val="24"/>
        </w:rPr>
      </w:pPr>
    </w:p>
    <w:p w14:paraId="338F08B9" w14:textId="114E798D" w:rsidR="001C6717" w:rsidRDefault="001C6717" w:rsidP="00661856">
      <w:pPr>
        <w:spacing w:after="0"/>
        <w:rPr>
          <w:sz w:val="24"/>
          <w:szCs w:val="24"/>
        </w:rPr>
      </w:pPr>
    </w:p>
    <w:p w14:paraId="0A99CF9F" w14:textId="49BEBF7B" w:rsidR="001C6717" w:rsidRDefault="001C6717" w:rsidP="00661856">
      <w:pPr>
        <w:spacing w:after="0"/>
        <w:rPr>
          <w:sz w:val="24"/>
          <w:szCs w:val="24"/>
        </w:rPr>
      </w:pPr>
    </w:p>
    <w:p w14:paraId="35C4BEC8" w14:textId="57D7C41D" w:rsidR="001C6717" w:rsidRDefault="001C6717" w:rsidP="00661856">
      <w:pPr>
        <w:spacing w:after="0"/>
        <w:rPr>
          <w:sz w:val="24"/>
          <w:szCs w:val="24"/>
        </w:rPr>
      </w:pPr>
    </w:p>
    <w:p w14:paraId="0B8B74FD" w14:textId="0013C955" w:rsidR="001C6717" w:rsidRDefault="001C6717" w:rsidP="00661856">
      <w:pPr>
        <w:spacing w:after="0"/>
        <w:rPr>
          <w:sz w:val="24"/>
          <w:szCs w:val="24"/>
        </w:rPr>
      </w:pPr>
    </w:p>
    <w:p w14:paraId="121F76EE" w14:textId="5C225304" w:rsidR="001C6717" w:rsidRDefault="001C6717" w:rsidP="00661856">
      <w:pPr>
        <w:spacing w:after="0"/>
        <w:rPr>
          <w:sz w:val="24"/>
          <w:szCs w:val="24"/>
        </w:rPr>
      </w:pPr>
    </w:p>
    <w:p w14:paraId="2BD79DAF" w14:textId="09C9130D" w:rsidR="001C6717" w:rsidRDefault="001C6717" w:rsidP="00661856">
      <w:pPr>
        <w:spacing w:after="0"/>
        <w:rPr>
          <w:sz w:val="24"/>
          <w:szCs w:val="24"/>
        </w:rPr>
      </w:pPr>
    </w:p>
    <w:p w14:paraId="01EC9059" w14:textId="6B6A69C4" w:rsidR="001C6717" w:rsidRDefault="001C6717" w:rsidP="00661856">
      <w:pPr>
        <w:spacing w:after="0"/>
        <w:rPr>
          <w:sz w:val="24"/>
          <w:szCs w:val="24"/>
        </w:rPr>
      </w:pPr>
    </w:p>
    <w:p w14:paraId="6C687053" w14:textId="7DAA151D" w:rsidR="001C6717" w:rsidRDefault="001C6717" w:rsidP="00661856">
      <w:pPr>
        <w:spacing w:after="0"/>
        <w:rPr>
          <w:sz w:val="24"/>
          <w:szCs w:val="24"/>
        </w:rPr>
      </w:pPr>
    </w:p>
    <w:p w14:paraId="00F8E835" w14:textId="67F0F7AB" w:rsidR="001C6717" w:rsidRDefault="001C6717" w:rsidP="00661856">
      <w:pPr>
        <w:spacing w:after="0"/>
        <w:rPr>
          <w:sz w:val="24"/>
          <w:szCs w:val="24"/>
        </w:rPr>
      </w:pPr>
    </w:p>
    <w:p w14:paraId="225A40BA" w14:textId="7B71EA32" w:rsidR="001C6717" w:rsidRDefault="001C6717" w:rsidP="00661856">
      <w:pPr>
        <w:spacing w:after="0"/>
        <w:rPr>
          <w:sz w:val="24"/>
          <w:szCs w:val="24"/>
        </w:rPr>
      </w:pPr>
    </w:p>
    <w:p w14:paraId="5C327D11" w14:textId="77777777" w:rsidR="001C6717" w:rsidRDefault="001C6717" w:rsidP="00661856">
      <w:pPr>
        <w:spacing w:after="0"/>
        <w:rPr>
          <w:sz w:val="24"/>
          <w:szCs w:val="24"/>
        </w:rPr>
      </w:pPr>
    </w:p>
    <w:p w14:paraId="164534A6" w14:textId="391340C1" w:rsidR="001172D3" w:rsidRDefault="0038394C" w:rsidP="009C20E7">
      <w:pPr>
        <w:pStyle w:val="ListParagraph"/>
        <w:numPr>
          <w:ilvl w:val="0"/>
          <w:numId w:val="1"/>
        </w:numPr>
        <w:spacing w:after="0"/>
        <w:rPr>
          <w:sz w:val="24"/>
          <w:szCs w:val="24"/>
        </w:rPr>
      </w:pPr>
      <w:r w:rsidRPr="00EF7CB5">
        <w:rPr>
          <w:sz w:val="24"/>
          <w:szCs w:val="24"/>
          <w:u w:val="single"/>
        </w:rPr>
        <w:lastRenderedPageBreak/>
        <w:t>Boxplots</w:t>
      </w:r>
      <w:r>
        <w:rPr>
          <w:sz w:val="24"/>
          <w:szCs w:val="24"/>
        </w:rPr>
        <w:t>:</w:t>
      </w:r>
    </w:p>
    <w:p w14:paraId="32A7FB77" w14:textId="5EC917A7" w:rsidR="0038394C" w:rsidRDefault="0038394C" w:rsidP="0038394C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F5A5F" w:rsidRPr="00935778" w14:paraId="24C2C3B2" w14:textId="77777777" w:rsidTr="005F5A5F">
        <w:tc>
          <w:tcPr>
            <w:tcW w:w="9016" w:type="dxa"/>
          </w:tcPr>
          <w:p w14:paraId="5DAC888C" w14:textId="77777777" w:rsidR="00935778" w:rsidRDefault="00935778" w:rsidP="00935778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2871FD7" w14:textId="1A879003" w:rsidR="00935778" w:rsidRDefault="00935778" w:rsidP="0093577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5778">
              <w:rPr>
                <w:rFonts w:ascii="Courier New" w:hAnsi="Courier New" w:cs="Courier New"/>
                <w:sz w:val="20"/>
                <w:szCs w:val="20"/>
              </w:rPr>
              <w:t>par(mfrow=c(1,4))</w:t>
            </w:r>
          </w:p>
          <w:p w14:paraId="3D7C31CB" w14:textId="77777777" w:rsidR="00935778" w:rsidRPr="00935778" w:rsidRDefault="00935778" w:rsidP="00935778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4DD6AF8" w14:textId="77777777" w:rsidR="00935778" w:rsidRPr="00935778" w:rsidRDefault="00935778" w:rsidP="0093577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5778">
              <w:rPr>
                <w:rFonts w:ascii="Courier New" w:hAnsi="Courier New" w:cs="Courier New"/>
                <w:sz w:val="20"/>
                <w:szCs w:val="20"/>
              </w:rPr>
              <w:t>boxplot(skullData$L, main="L", ylim = c(40,150))</w:t>
            </w:r>
          </w:p>
          <w:p w14:paraId="6D5DB390" w14:textId="77777777" w:rsidR="00935778" w:rsidRPr="00935778" w:rsidRDefault="00935778" w:rsidP="0093577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5778">
              <w:rPr>
                <w:rFonts w:ascii="Courier New" w:hAnsi="Courier New" w:cs="Courier New"/>
                <w:sz w:val="20"/>
                <w:szCs w:val="20"/>
              </w:rPr>
              <w:t>boxplot(skullData$H, main="H", ylim = c(40,150))</w:t>
            </w:r>
          </w:p>
          <w:p w14:paraId="3EBE84BD" w14:textId="77777777" w:rsidR="00935778" w:rsidRPr="00935778" w:rsidRDefault="00935778" w:rsidP="0093577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5778">
              <w:rPr>
                <w:rFonts w:ascii="Courier New" w:hAnsi="Courier New" w:cs="Courier New"/>
                <w:sz w:val="20"/>
                <w:szCs w:val="20"/>
              </w:rPr>
              <w:t>boxplot(skullData$N, main="N", ylim = c(40,150))</w:t>
            </w:r>
          </w:p>
          <w:p w14:paraId="2DF71004" w14:textId="608F1881" w:rsidR="00935778" w:rsidRDefault="00935778" w:rsidP="00935778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35778">
              <w:rPr>
                <w:rFonts w:ascii="Courier New" w:hAnsi="Courier New" w:cs="Courier New"/>
                <w:sz w:val="20"/>
                <w:szCs w:val="20"/>
              </w:rPr>
              <w:t>boxplot(skullData$B, main="B", ylim = c(40,150))</w:t>
            </w:r>
          </w:p>
          <w:p w14:paraId="7FBD85CB" w14:textId="3EFF4B4F" w:rsidR="00935778" w:rsidRPr="00935778" w:rsidRDefault="00935778" w:rsidP="00935778">
            <w:pPr>
              <w:rPr>
                <w:rFonts w:ascii="Courier New" w:hAnsi="Courier New" w:cs="Courier New"/>
                <w:sz w:val="20"/>
                <w:szCs w:val="20"/>
              </w:rPr>
            </w:pPr>
          </w:p>
        </w:tc>
      </w:tr>
    </w:tbl>
    <w:p w14:paraId="639D3CB4" w14:textId="222EB9D5" w:rsidR="0038394C" w:rsidRDefault="0038394C" w:rsidP="0038394C">
      <w:pPr>
        <w:spacing w:after="0"/>
        <w:rPr>
          <w:sz w:val="24"/>
          <w:szCs w:val="24"/>
        </w:rPr>
      </w:pPr>
    </w:p>
    <w:p w14:paraId="759BDE31" w14:textId="77777777" w:rsidR="0038394C" w:rsidRPr="0038394C" w:rsidRDefault="0038394C" w:rsidP="0038394C">
      <w:pPr>
        <w:spacing w:after="0"/>
        <w:rPr>
          <w:sz w:val="24"/>
          <w:szCs w:val="24"/>
        </w:rPr>
      </w:pPr>
    </w:p>
    <w:p w14:paraId="6C571A13" w14:textId="4FA7821E" w:rsidR="001172D3" w:rsidRDefault="00847AC8" w:rsidP="00661856">
      <w:pPr>
        <w:spacing w:after="0"/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68379F8C" w14:textId="38F0B838" w:rsidR="00847AC8" w:rsidRDefault="00847AC8" w:rsidP="00661856">
      <w:pPr>
        <w:spacing w:after="0"/>
        <w:rPr>
          <w:sz w:val="24"/>
          <w:szCs w:val="24"/>
        </w:rPr>
      </w:pPr>
    </w:p>
    <w:p w14:paraId="05D80793" w14:textId="25640F96" w:rsidR="00847AC8" w:rsidRDefault="00D5785D" w:rsidP="00661856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4CDD2CED" wp14:editId="5217BD8C">
            <wp:extent cx="5731510" cy="3577590"/>
            <wp:effectExtent l="0" t="0" r="254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6AD8F" w14:textId="1D2D060B" w:rsidR="0050113B" w:rsidRDefault="0050113B" w:rsidP="00661856">
      <w:pPr>
        <w:spacing w:after="0"/>
        <w:rPr>
          <w:sz w:val="24"/>
          <w:szCs w:val="24"/>
        </w:rPr>
      </w:pPr>
    </w:p>
    <w:p w14:paraId="634D8539" w14:textId="2FFCC283" w:rsidR="0050113B" w:rsidRDefault="0050113B" w:rsidP="00661856">
      <w:pPr>
        <w:spacing w:after="0"/>
        <w:rPr>
          <w:sz w:val="24"/>
          <w:szCs w:val="24"/>
        </w:rPr>
      </w:pPr>
    </w:p>
    <w:p w14:paraId="0EBED729" w14:textId="4A5102E1" w:rsidR="0050113B" w:rsidRDefault="0050113B" w:rsidP="00661856">
      <w:pPr>
        <w:spacing w:after="0"/>
        <w:rPr>
          <w:sz w:val="24"/>
          <w:szCs w:val="24"/>
        </w:rPr>
      </w:pPr>
    </w:p>
    <w:p w14:paraId="20E85A6A" w14:textId="0CE164D6" w:rsidR="0050113B" w:rsidRDefault="0050113B" w:rsidP="00661856">
      <w:pPr>
        <w:spacing w:after="0"/>
        <w:rPr>
          <w:sz w:val="24"/>
          <w:szCs w:val="24"/>
        </w:rPr>
      </w:pPr>
    </w:p>
    <w:p w14:paraId="3DE60E6E" w14:textId="3DC45DA4" w:rsidR="0050113B" w:rsidRDefault="0050113B" w:rsidP="00661856">
      <w:pPr>
        <w:spacing w:after="0"/>
        <w:rPr>
          <w:sz w:val="24"/>
          <w:szCs w:val="24"/>
        </w:rPr>
      </w:pPr>
    </w:p>
    <w:p w14:paraId="31492197" w14:textId="5D9A5C7E" w:rsidR="0050113B" w:rsidRDefault="0050113B" w:rsidP="00661856">
      <w:pPr>
        <w:spacing w:after="0"/>
        <w:rPr>
          <w:sz w:val="24"/>
          <w:szCs w:val="24"/>
        </w:rPr>
      </w:pPr>
    </w:p>
    <w:p w14:paraId="05DB4849" w14:textId="4870CB52" w:rsidR="0050113B" w:rsidRDefault="0050113B" w:rsidP="00661856">
      <w:pPr>
        <w:spacing w:after="0"/>
        <w:rPr>
          <w:sz w:val="24"/>
          <w:szCs w:val="24"/>
        </w:rPr>
      </w:pPr>
    </w:p>
    <w:p w14:paraId="2A34E879" w14:textId="4AC74213" w:rsidR="0050113B" w:rsidRDefault="0050113B" w:rsidP="00661856">
      <w:pPr>
        <w:spacing w:after="0"/>
        <w:rPr>
          <w:sz w:val="24"/>
          <w:szCs w:val="24"/>
        </w:rPr>
      </w:pPr>
    </w:p>
    <w:p w14:paraId="593E9DC1" w14:textId="5236E08F" w:rsidR="0050113B" w:rsidRDefault="0050113B" w:rsidP="00661856">
      <w:pPr>
        <w:spacing w:after="0"/>
        <w:rPr>
          <w:sz w:val="24"/>
          <w:szCs w:val="24"/>
        </w:rPr>
      </w:pPr>
    </w:p>
    <w:p w14:paraId="1E51B9EC" w14:textId="405662C2" w:rsidR="0050113B" w:rsidRDefault="0050113B" w:rsidP="00661856">
      <w:pPr>
        <w:spacing w:after="0"/>
        <w:rPr>
          <w:sz w:val="24"/>
          <w:szCs w:val="24"/>
        </w:rPr>
      </w:pPr>
    </w:p>
    <w:p w14:paraId="4D178604" w14:textId="36417987" w:rsidR="0050113B" w:rsidRDefault="0050113B" w:rsidP="00661856">
      <w:pPr>
        <w:spacing w:after="0"/>
        <w:rPr>
          <w:sz w:val="24"/>
          <w:szCs w:val="24"/>
        </w:rPr>
      </w:pPr>
    </w:p>
    <w:p w14:paraId="08E007A3" w14:textId="77777777" w:rsidR="00373AD8" w:rsidRDefault="00373AD8" w:rsidP="00661856">
      <w:pPr>
        <w:spacing w:after="0"/>
        <w:rPr>
          <w:sz w:val="24"/>
          <w:szCs w:val="24"/>
        </w:rPr>
      </w:pPr>
    </w:p>
    <w:p w14:paraId="3B95ED4D" w14:textId="77777777" w:rsidR="007C4488" w:rsidRDefault="007C4488" w:rsidP="00661856">
      <w:pPr>
        <w:spacing w:after="0"/>
        <w:rPr>
          <w:sz w:val="24"/>
          <w:szCs w:val="24"/>
        </w:rPr>
      </w:pPr>
    </w:p>
    <w:p w14:paraId="4DCC27E9" w14:textId="77777777" w:rsidR="0050113B" w:rsidRDefault="0050113B" w:rsidP="00661856">
      <w:pPr>
        <w:spacing w:after="0"/>
        <w:rPr>
          <w:sz w:val="24"/>
          <w:szCs w:val="24"/>
        </w:rPr>
      </w:pPr>
    </w:p>
    <w:p w14:paraId="48F2301D" w14:textId="12B754B4" w:rsidR="001172D3" w:rsidRPr="007C4488" w:rsidRDefault="00E2792A" w:rsidP="00C70517">
      <w:pPr>
        <w:pStyle w:val="ListParagraph"/>
        <w:numPr>
          <w:ilvl w:val="0"/>
          <w:numId w:val="1"/>
        </w:numPr>
        <w:spacing w:after="0"/>
        <w:rPr>
          <w:sz w:val="28"/>
          <w:szCs w:val="28"/>
          <w:u w:val="single"/>
        </w:rPr>
      </w:pPr>
      <w:r w:rsidRPr="007C4488">
        <w:rPr>
          <w:sz w:val="24"/>
          <w:szCs w:val="24"/>
          <w:u w:val="single"/>
        </w:rPr>
        <w:lastRenderedPageBreak/>
        <w:t>Calculate the mean, variance and standard deviation</w:t>
      </w:r>
    </w:p>
    <w:p w14:paraId="63637744" w14:textId="15EB13E2" w:rsidR="001172D3" w:rsidRDefault="001172D3" w:rsidP="00661856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3B3802" w14:paraId="12D543EE" w14:textId="77777777" w:rsidTr="003B3802">
        <w:tc>
          <w:tcPr>
            <w:tcW w:w="9016" w:type="dxa"/>
          </w:tcPr>
          <w:p w14:paraId="62650DC3" w14:textId="77777777" w:rsidR="003B3802" w:rsidRDefault="003B3802" w:rsidP="00661856">
            <w:pPr>
              <w:rPr>
                <w:sz w:val="24"/>
                <w:szCs w:val="24"/>
              </w:rPr>
            </w:pPr>
          </w:p>
          <w:p w14:paraId="77082514" w14:textId="77777777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mean(skullData$L)</w:t>
            </w:r>
          </w:p>
          <w:p w14:paraId="0E836B87" w14:textId="77777777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var(skullData$L)</w:t>
            </w:r>
          </w:p>
          <w:p w14:paraId="361DEA74" w14:textId="77777777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sd(skullData$L)</w:t>
            </w:r>
          </w:p>
          <w:p w14:paraId="1976CBA5" w14:textId="77777777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A739805" w14:textId="6CB367C6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mean(skullData$H)</w:t>
            </w:r>
          </w:p>
          <w:p w14:paraId="5F9BAEF6" w14:textId="714C8457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var(skullData$H)</w:t>
            </w:r>
          </w:p>
          <w:p w14:paraId="26768627" w14:textId="3B209254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sd(skullData$H)</w:t>
            </w:r>
          </w:p>
          <w:p w14:paraId="625E3FA2" w14:textId="77777777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F9020BF" w14:textId="2120DD8D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mean(skullData$N)</w:t>
            </w:r>
          </w:p>
          <w:p w14:paraId="17451256" w14:textId="26F6D5A5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var(skullData$N)</w:t>
            </w:r>
          </w:p>
          <w:p w14:paraId="199D3715" w14:textId="49BCEDCF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sd(skullData$N)</w:t>
            </w:r>
          </w:p>
          <w:p w14:paraId="0186DC50" w14:textId="77777777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8214A3D" w14:textId="339D8452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mean(skullData$B)</w:t>
            </w:r>
          </w:p>
          <w:p w14:paraId="302A0D08" w14:textId="77607DC9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var(skullData$B)</w:t>
            </w:r>
          </w:p>
          <w:p w14:paraId="5C26E576" w14:textId="16D2AD95" w:rsidR="003B3802" w:rsidRPr="003B3802" w:rsidRDefault="003B3802" w:rsidP="003B3802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3B3802">
              <w:rPr>
                <w:rFonts w:ascii="Courier New" w:hAnsi="Courier New" w:cs="Courier New"/>
                <w:sz w:val="20"/>
                <w:szCs w:val="20"/>
              </w:rPr>
              <w:t>sd(skullData$B)</w:t>
            </w:r>
          </w:p>
          <w:p w14:paraId="086E8447" w14:textId="1464052A" w:rsidR="003B3802" w:rsidRDefault="003B3802" w:rsidP="003B3802">
            <w:pPr>
              <w:rPr>
                <w:sz w:val="24"/>
                <w:szCs w:val="24"/>
              </w:rPr>
            </w:pPr>
          </w:p>
        </w:tc>
      </w:tr>
    </w:tbl>
    <w:p w14:paraId="76667880" w14:textId="77777777" w:rsidR="003B3802" w:rsidRDefault="003B3802" w:rsidP="00661856">
      <w:pPr>
        <w:spacing w:after="0"/>
        <w:rPr>
          <w:sz w:val="24"/>
          <w:szCs w:val="24"/>
        </w:rPr>
      </w:pPr>
    </w:p>
    <w:p w14:paraId="1FA5A1F3" w14:textId="2CF88C66" w:rsidR="004B4C5F" w:rsidRDefault="004B4C5F" w:rsidP="00661856">
      <w:pPr>
        <w:spacing w:after="0"/>
        <w:rPr>
          <w:sz w:val="24"/>
          <w:szCs w:val="24"/>
        </w:rPr>
      </w:pPr>
    </w:p>
    <w:p w14:paraId="562EF66D" w14:textId="72FA80C5" w:rsidR="00AB002D" w:rsidRDefault="00AB002D" w:rsidP="00661856">
      <w:pPr>
        <w:spacing w:after="0"/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5FBE921F" w14:textId="77777777" w:rsidR="00AB002D" w:rsidRDefault="00AB002D" w:rsidP="00661856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803"/>
        <w:gridCol w:w="1803"/>
        <w:gridCol w:w="1674"/>
        <w:gridCol w:w="1933"/>
      </w:tblGrid>
      <w:tr w:rsidR="007D4D05" w14:paraId="5E0F2F1D" w14:textId="77777777" w:rsidTr="003D1F2A">
        <w:tc>
          <w:tcPr>
            <w:tcW w:w="1803" w:type="dxa"/>
          </w:tcPr>
          <w:p w14:paraId="7F449E92" w14:textId="77777777" w:rsidR="007D4D05" w:rsidRDefault="007D4D05" w:rsidP="003D1F2A">
            <w:pPr>
              <w:rPr>
                <w:sz w:val="24"/>
                <w:szCs w:val="24"/>
              </w:rPr>
            </w:pPr>
          </w:p>
        </w:tc>
        <w:tc>
          <w:tcPr>
            <w:tcW w:w="1803" w:type="dxa"/>
          </w:tcPr>
          <w:p w14:paraId="068443E0" w14:textId="77777777" w:rsidR="007D4D05" w:rsidRDefault="007D4D05" w:rsidP="003D1F2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</w:t>
            </w:r>
          </w:p>
        </w:tc>
        <w:tc>
          <w:tcPr>
            <w:tcW w:w="1803" w:type="dxa"/>
          </w:tcPr>
          <w:p w14:paraId="1B2C8D2B" w14:textId="77777777" w:rsidR="007D4D05" w:rsidRDefault="007D4D05" w:rsidP="003D1F2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</w:t>
            </w:r>
          </w:p>
        </w:tc>
        <w:tc>
          <w:tcPr>
            <w:tcW w:w="1674" w:type="dxa"/>
          </w:tcPr>
          <w:p w14:paraId="17306538" w14:textId="77777777" w:rsidR="007D4D05" w:rsidRDefault="007D4D05" w:rsidP="003D1F2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933" w:type="dxa"/>
          </w:tcPr>
          <w:p w14:paraId="36A7CA78" w14:textId="77777777" w:rsidR="007D4D05" w:rsidRDefault="007D4D05" w:rsidP="003D1F2A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</w:t>
            </w:r>
          </w:p>
        </w:tc>
      </w:tr>
      <w:tr w:rsidR="007D4D05" w14:paraId="1B0550F1" w14:textId="77777777" w:rsidTr="003D1F2A">
        <w:tc>
          <w:tcPr>
            <w:tcW w:w="1803" w:type="dxa"/>
          </w:tcPr>
          <w:p w14:paraId="078F5D5B" w14:textId="73FC0C31" w:rsidR="007D4D05" w:rsidRPr="002B77BC" w:rsidRDefault="007D4D05" w:rsidP="003D1F2A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ean</w:t>
            </w:r>
            <w:r w:rsidRPr="002B77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803" w:type="dxa"/>
          </w:tcPr>
          <w:p w14:paraId="21FD1C2A" w14:textId="36CE1E0C" w:rsidR="007D4D05" w:rsidRPr="002B77BC" w:rsidRDefault="000E3E55" w:rsidP="003D1F2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6.46</w:t>
            </w:r>
          </w:p>
        </w:tc>
        <w:tc>
          <w:tcPr>
            <w:tcW w:w="1803" w:type="dxa"/>
          </w:tcPr>
          <w:p w14:paraId="062E4244" w14:textId="5A1E12F0" w:rsidR="007D4D05" w:rsidRPr="002B77BC" w:rsidRDefault="00C62B26" w:rsidP="003D1F2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32.5467</w:t>
            </w:r>
          </w:p>
        </w:tc>
        <w:tc>
          <w:tcPr>
            <w:tcW w:w="1674" w:type="dxa"/>
          </w:tcPr>
          <w:p w14:paraId="37B0D75C" w14:textId="35E5FC04" w:rsidR="007D4D05" w:rsidRPr="002B77BC" w:rsidRDefault="00C62B26" w:rsidP="003D1F2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50.93333</w:t>
            </w:r>
          </w:p>
        </w:tc>
        <w:tc>
          <w:tcPr>
            <w:tcW w:w="1933" w:type="dxa"/>
          </w:tcPr>
          <w:p w14:paraId="1642C828" w14:textId="0DE50D8B" w:rsidR="007D4D05" w:rsidRPr="002B77BC" w:rsidRDefault="00FF09EE" w:rsidP="003D1F2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</w:t>
            </w:r>
            <w:r w:rsidR="00C62B26"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33.9733</w:t>
            </w:r>
          </w:p>
        </w:tc>
      </w:tr>
      <w:tr w:rsidR="007D4D05" w14:paraId="56B59FC0" w14:textId="77777777" w:rsidTr="003D1F2A">
        <w:tc>
          <w:tcPr>
            <w:tcW w:w="1803" w:type="dxa"/>
          </w:tcPr>
          <w:p w14:paraId="35FF000C" w14:textId="1D6A4C19" w:rsidR="007D4D05" w:rsidRPr="002B77BC" w:rsidRDefault="007D4D05" w:rsidP="003D1F2A">
            <w:pPr>
              <w:pStyle w:val="Default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Variance</w:t>
            </w:r>
            <w:r w:rsidRPr="002B77BC">
              <w:rPr>
                <w:rFonts w:asciiTheme="minorHAnsi" w:hAnsiTheme="minorHAnsi" w:cstheme="minorHAnsi"/>
                <w:sz w:val="22"/>
                <w:szCs w:val="22"/>
              </w:rPr>
              <w:t xml:space="preserve"> </w:t>
            </w:r>
          </w:p>
        </w:tc>
        <w:tc>
          <w:tcPr>
            <w:tcW w:w="1803" w:type="dxa"/>
          </w:tcPr>
          <w:p w14:paraId="12B1A5AD" w14:textId="0DAF315C" w:rsidR="007D4D05" w:rsidRPr="002B77BC" w:rsidRDefault="000E3E55" w:rsidP="003D1F2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28.92121</w:t>
            </w:r>
          </w:p>
        </w:tc>
        <w:tc>
          <w:tcPr>
            <w:tcW w:w="1803" w:type="dxa"/>
          </w:tcPr>
          <w:p w14:paraId="442DA51B" w14:textId="0ED2C9D5" w:rsidR="007D4D05" w:rsidRPr="002B77BC" w:rsidRDefault="00C62B26" w:rsidP="003D1F2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24.39714</w:t>
            </w:r>
          </w:p>
        </w:tc>
        <w:tc>
          <w:tcPr>
            <w:tcW w:w="1674" w:type="dxa"/>
          </w:tcPr>
          <w:p w14:paraId="2623CCAF" w14:textId="61031396" w:rsidR="007D4D05" w:rsidRPr="002B77BC" w:rsidRDefault="00C62B26" w:rsidP="003D1F2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10.29083</w:t>
            </w:r>
          </w:p>
        </w:tc>
        <w:tc>
          <w:tcPr>
            <w:tcW w:w="1933" w:type="dxa"/>
          </w:tcPr>
          <w:p w14:paraId="4670212D" w14:textId="4783E5FB" w:rsidR="007D4D05" w:rsidRPr="002B77BC" w:rsidRDefault="00C62B26" w:rsidP="003D1F2A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  <w:szCs w:val="24"/>
              </w:rPr>
              <w:t>23.91875</w:t>
            </w:r>
          </w:p>
        </w:tc>
      </w:tr>
      <w:tr w:rsidR="007D4D05" w14:paraId="5AE599BE" w14:textId="77777777" w:rsidTr="003D1F2A">
        <w:tc>
          <w:tcPr>
            <w:tcW w:w="1803" w:type="dxa"/>
          </w:tcPr>
          <w:p w14:paraId="4F4BADD4" w14:textId="77777777" w:rsidR="007D4D05" w:rsidRDefault="007D4D05" w:rsidP="003D1F2A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andard</w:t>
            </w:r>
          </w:p>
          <w:p w14:paraId="2FA45E0E" w14:textId="5E42321A" w:rsidR="007D4D05" w:rsidRDefault="00167DCF" w:rsidP="003D1F2A">
            <w:pPr>
              <w:pStyle w:val="Default"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d</w:t>
            </w:r>
            <w:r w:rsidR="007D4D05">
              <w:rPr>
                <w:rFonts w:asciiTheme="minorHAnsi" w:hAnsiTheme="minorHAnsi" w:cstheme="minorHAnsi"/>
                <w:sz w:val="22"/>
                <w:szCs w:val="22"/>
              </w:rPr>
              <w:t>eviation</w:t>
            </w:r>
          </w:p>
        </w:tc>
        <w:tc>
          <w:tcPr>
            <w:tcW w:w="1803" w:type="dxa"/>
          </w:tcPr>
          <w:p w14:paraId="4FB91CE5" w14:textId="7FD44CE6" w:rsidR="007D4D05" w:rsidRPr="002B77BC" w:rsidRDefault="000E3E55" w:rsidP="003D1F2A">
            <w:pPr>
              <w:pStyle w:val="HTMLPreformatted"/>
              <w:shd w:val="clear" w:color="auto" w:fill="FFFFFF"/>
              <w:wordWrap w:val="0"/>
              <w:jc w:val="center"/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</w:pPr>
            <w:r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5</w:t>
            </w:r>
            <w:r>
              <w:rPr>
                <w:rStyle w:val="gd15mcfceub"/>
                <w:bdr w:val="none" w:sz="0" w:space="0" w:color="auto" w:frame="1"/>
              </w:rPr>
              <w:t>.</w:t>
            </w:r>
            <w:r w:rsidRPr="000E3E55">
              <w:rPr>
                <w:rStyle w:val="gd15mcfceub"/>
                <w:rFonts w:asciiTheme="minorHAnsi" w:hAnsiTheme="minorHAnsi" w:cstheme="minorHAnsi"/>
                <w:sz w:val="24"/>
                <w:szCs w:val="24"/>
                <w:bdr w:val="none" w:sz="0" w:space="0" w:color="auto" w:frame="1"/>
              </w:rPr>
              <w:t>377844</w:t>
            </w:r>
          </w:p>
        </w:tc>
        <w:tc>
          <w:tcPr>
            <w:tcW w:w="1803" w:type="dxa"/>
          </w:tcPr>
          <w:p w14:paraId="0B9666EB" w14:textId="6258A98E" w:rsidR="007D4D05" w:rsidRPr="00C62B26" w:rsidRDefault="00C62B26" w:rsidP="003D1F2A">
            <w:pPr>
              <w:pStyle w:val="HTMLPreformatted"/>
              <w:shd w:val="clear" w:color="auto" w:fill="FFFFFF"/>
              <w:wordWrap w:val="0"/>
              <w:jc w:val="center"/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</w:pPr>
            <w:r w:rsidRPr="00C62B26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4.939346</w:t>
            </w:r>
          </w:p>
        </w:tc>
        <w:tc>
          <w:tcPr>
            <w:tcW w:w="1674" w:type="dxa"/>
          </w:tcPr>
          <w:p w14:paraId="08C8BC18" w14:textId="77777777" w:rsidR="00C62B26" w:rsidRPr="00C62B26" w:rsidRDefault="00C62B26" w:rsidP="00C62B26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C62B26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3.207932</w:t>
            </w:r>
          </w:p>
          <w:p w14:paraId="23F7042A" w14:textId="77777777" w:rsidR="007D4D05" w:rsidRPr="002B77BC" w:rsidRDefault="007D4D05" w:rsidP="003D1F2A">
            <w:pPr>
              <w:pStyle w:val="HTMLPreformatted"/>
              <w:shd w:val="clear" w:color="auto" w:fill="FFFFFF"/>
              <w:wordWrap w:val="0"/>
              <w:jc w:val="center"/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</w:pPr>
          </w:p>
        </w:tc>
        <w:tc>
          <w:tcPr>
            <w:tcW w:w="1933" w:type="dxa"/>
          </w:tcPr>
          <w:p w14:paraId="56677AFA" w14:textId="39F00957" w:rsidR="007D4D05" w:rsidRPr="002B77BC" w:rsidRDefault="00C62B26" w:rsidP="003D1F2A">
            <w:pPr>
              <w:pStyle w:val="HTMLPreformatted"/>
              <w:shd w:val="clear" w:color="auto" w:fill="FFFFFF"/>
              <w:wordWrap w:val="0"/>
              <w:jc w:val="center"/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</w:pPr>
            <w:r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4</w:t>
            </w:r>
            <w:r w:rsidRPr="00C62B26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.89068</w:t>
            </w:r>
          </w:p>
        </w:tc>
      </w:tr>
    </w:tbl>
    <w:p w14:paraId="07EF7C01" w14:textId="0974D4AF" w:rsidR="004B4C5F" w:rsidRDefault="004B4C5F" w:rsidP="00661856">
      <w:pPr>
        <w:spacing w:after="0"/>
        <w:rPr>
          <w:sz w:val="24"/>
          <w:szCs w:val="24"/>
        </w:rPr>
      </w:pPr>
    </w:p>
    <w:p w14:paraId="620FF864" w14:textId="07F88683" w:rsidR="004B4C5F" w:rsidRDefault="004B4C5F" w:rsidP="00661856">
      <w:pPr>
        <w:spacing w:after="0"/>
        <w:rPr>
          <w:sz w:val="24"/>
          <w:szCs w:val="24"/>
        </w:rPr>
      </w:pPr>
    </w:p>
    <w:p w14:paraId="644D1126" w14:textId="7B97DC88" w:rsidR="00F8308F" w:rsidRDefault="00F8308F" w:rsidP="00661856">
      <w:pPr>
        <w:spacing w:after="0"/>
        <w:rPr>
          <w:sz w:val="24"/>
          <w:szCs w:val="24"/>
        </w:rPr>
      </w:pPr>
    </w:p>
    <w:p w14:paraId="0BF445AB" w14:textId="35217921" w:rsidR="00F8308F" w:rsidRDefault="00F8308F" w:rsidP="00661856">
      <w:pPr>
        <w:spacing w:after="0"/>
        <w:rPr>
          <w:sz w:val="24"/>
          <w:szCs w:val="24"/>
        </w:rPr>
      </w:pPr>
    </w:p>
    <w:p w14:paraId="6030AFD1" w14:textId="46D5D40B" w:rsidR="00F8308F" w:rsidRDefault="00F8308F" w:rsidP="00661856">
      <w:pPr>
        <w:spacing w:after="0"/>
        <w:rPr>
          <w:sz w:val="24"/>
          <w:szCs w:val="24"/>
        </w:rPr>
      </w:pPr>
    </w:p>
    <w:p w14:paraId="14349226" w14:textId="3FD781B7" w:rsidR="00F8308F" w:rsidRDefault="00F8308F" w:rsidP="00661856">
      <w:pPr>
        <w:spacing w:after="0"/>
        <w:rPr>
          <w:sz w:val="24"/>
          <w:szCs w:val="24"/>
        </w:rPr>
      </w:pPr>
    </w:p>
    <w:p w14:paraId="49980F03" w14:textId="6984D582" w:rsidR="00F8308F" w:rsidRDefault="00F8308F" w:rsidP="00661856">
      <w:pPr>
        <w:spacing w:after="0"/>
        <w:rPr>
          <w:sz w:val="24"/>
          <w:szCs w:val="24"/>
        </w:rPr>
      </w:pPr>
    </w:p>
    <w:p w14:paraId="27FFB9E4" w14:textId="188B1541" w:rsidR="00F8308F" w:rsidRDefault="00F8308F" w:rsidP="00661856">
      <w:pPr>
        <w:spacing w:after="0"/>
        <w:rPr>
          <w:sz w:val="24"/>
          <w:szCs w:val="24"/>
        </w:rPr>
      </w:pPr>
    </w:p>
    <w:p w14:paraId="2ABB25A6" w14:textId="68A00C45" w:rsidR="00F8308F" w:rsidRDefault="00F8308F" w:rsidP="00661856">
      <w:pPr>
        <w:spacing w:after="0"/>
        <w:rPr>
          <w:sz w:val="24"/>
          <w:szCs w:val="24"/>
        </w:rPr>
      </w:pPr>
    </w:p>
    <w:p w14:paraId="5F03B165" w14:textId="2BB952F9" w:rsidR="00F8308F" w:rsidRDefault="00F8308F" w:rsidP="00661856">
      <w:pPr>
        <w:spacing w:after="0"/>
        <w:rPr>
          <w:sz w:val="24"/>
          <w:szCs w:val="24"/>
        </w:rPr>
      </w:pPr>
    </w:p>
    <w:p w14:paraId="7FB0E7C8" w14:textId="40B8CEE1" w:rsidR="00F8308F" w:rsidRDefault="00F8308F" w:rsidP="00661856">
      <w:pPr>
        <w:spacing w:after="0"/>
        <w:rPr>
          <w:sz w:val="24"/>
          <w:szCs w:val="24"/>
        </w:rPr>
      </w:pPr>
    </w:p>
    <w:p w14:paraId="0CE564E2" w14:textId="575BEF18" w:rsidR="00F8308F" w:rsidRDefault="00F8308F" w:rsidP="00661856">
      <w:pPr>
        <w:spacing w:after="0"/>
        <w:rPr>
          <w:sz w:val="24"/>
          <w:szCs w:val="24"/>
        </w:rPr>
      </w:pPr>
    </w:p>
    <w:p w14:paraId="7CF04002" w14:textId="27D49A31" w:rsidR="00F8308F" w:rsidRDefault="00F8308F" w:rsidP="00661856">
      <w:pPr>
        <w:spacing w:after="0"/>
        <w:rPr>
          <w:sz w:val="24"/>
          <w:szCs w:val="24"/>
        </w:rPr>
      </w:pPr>
    </w:p>
    <w:p w14:paraId="222C213F" w14:textId="12042064" w:rsidR="00F8308F" w:rsidRDefault="00F8308F" w:rsidP="00661856">
      <w:pPr>
        <w:spacing w:after="0"/>
        <w:rPr>
          <w:sz w:val="24"/>
          <w:szCs w:val="24"/>
        </w:rPr>
      </w:pPr>
    </w:p>
    <w:p w14:paraId="435B6023" w14:textId="23840751" w:rsidR="00F8308F" w:rsidRDefault="00F8308F" w:rsidP="00661856">
      <w:pPr>
        <w:spacing w:after="0"/>
        <w:rPr>
          <w:sz w:val="24"/>
          <w:szCs w:val="24"/>
        </w:rPr>
      </w:pPr>
    </w:p>
    <w:p w14:paraId="1B1977C8" w14:textId="3B1506D4" w:rsidR="00F8308F" w:rsidRDefault="00F8308F" w:rsidP="00661856">
      <w:pPr>
        <w:spacing w:after="0"/>
        <w:rPr>
          <w:sz w:val="24"/>
          <w:szCs w:val="24"/>
        </w:rPr>
      </w:pPr>
    </w:p>
    <w:p w14:paraId="30B3BE52" w14:textId="7A991851" w:rsidR="00F8308F" w:rsidRDefault="00F8308F" w:rsidP="00661856">
      <w:pPr>
        <w:spacing w:after="0"/>
        <w:rPr>
          <w:sz w:val="24"/>
          <w:szCs w:val="24"/>
        </w:rPr>
      </w:pPr>
    </w:p>
    <w:p w14:paraId="5E46D508" w14:textId="5E678C9D" w:rsidR="00F8308F" w:rsidRDefault="00F8308F" w:rsidP="00661856">
      <w:pPr>
        <w:spacing w:after="0"/>
        <w:rPr>
          <w:sz w:val="24"/>
          <w:szCs w:val="24"/>
        </w:rPr>
      </w:pPr>
    </w:p>
    <w:p w14:paraId="458A54C7" w14:textId="66E325CA" w:rsidR="00F8308F" w:rsidRDefault="00F8308F" w:rsidP="00661856">
      <w:pPr>
        <w:spacing w:after="0"/>
        <w:rPr>
          <w:sz w:val="24"/>
          <w:szCs w:val="24"/>
        </w:rPr>
      </w:pPr>
    </w:p>
    <w:p w14:paraId="332DABDF" w14:textId="7A275CA8" w:rsidR="00F8308F" w:rsidRDefault="00F8308F" w:rsidP="00661856">
      <w:pPr>
        <w:spacing w:after="0"/>
        <w:rPr>
          <w:sz w:val="24"/>
          <w:szCs w:val="24"/>
        </w:rPr>
      </w:pPr>
    </w:p>
    <w:p w14:paraId="531A8048" w14:textId="323E6ABC" w:rsidR="00F8308F" w:rsidRPr="0026121A" w:rsidRDefault="00456132" w:rsidP="00661856">
      <w:pPr>
        <w:spacing w:after="0"/>
        <w:rPr>
          <w:b/>
          <w:bCs/>
          <w:sz w:val="28"/>
          <w:szCs w:val="28"/>
        </w:rPr>
      </w:pPr>
      <w:r w:rsidRPr="0026121A">
        <w:rPr>
          <w:b/>
          <w:bCs/>
          <w:sz w:val="28"/>
          <w:szCs w:val="28"/>
        </w:rPr>
        <w:lastRenderedPageBreak/>
        <w:t>Question: 3</w:t>
      </w:r>
    </w:p>
    <w:p w14:paraId="470A2B22" w14:textId="103AE327" w:rsidR="00F8308F" w:rsidRDefault="003F2A9D" w:rsidP="003F2A9D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Scatter Plot</w:t>
      </w:r>
      <w:r w:rsidR="0024225A">
        <w:rPr>
          <w:sz w:val="24"/>
          <w:szCs w:val="24"/>
        </w:rPr>
        <w:t xml:space="preserve"> </w:t>
      </w:r>
      <w:r w:rsidR="0024225A" w:rsidRPr="0024225A">
        <w:rPr>
          <w:sz w:val="24"/>
          <w:szCs w:val="24"/>
        </w:rPr>
        <w:t>for petal length and width variables</w:t>
      </w:r>
    </w:p>
    <w:p w14:paraId="3E2907F7" w14:textId="77777777" w:rsidR="00E56803" w:rsidRDefault="00E56803" w:rsidP="00E56803">
      <w:pPr>
        <w:pStyle w:val="ListParagraph"/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FC32AC" w14:paraId="5003DC06" w14:textId="77777777" w:rsidTr="00FC32AC">
        <w:tc>
          <w:tcPr>
            <w:tcW w:w="9016" w:type="dxa"/>
          </w:tcPr>
          <w:p w14:paraId="14FC49A5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#Author: Dhaval Shah(Student Id: 1535740)</w:t>
            </w:r>
          </w:p>
          <w:p w14:paraId="2DA1EE8F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849BB34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#########################</w:t>
            </w:r>
          </w:p>
          <w:p w14:paraId="7F9F9483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## Loading the dataset ##</w:t>
            </w:r>
          </w:p>
          <w:p w14:paraId="28116D36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#########################</w:t>
            </w:r>
          </w:p>
          <w:p w14:paraId="3F9781C4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25A0B2E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speciesData &lt;- read.csv("Data Set 4.csv", na.strings = "");</w:t>
            </w:r>
          </w:p>
          <w:p w14:paraId="436BA86C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429005E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par(mfrow=c(1,1))</w:t>
            </w:r>
          </w:p>
          <w:p w14:paraId="03FFD46B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with(speciesData, plot(Petal.Length, Petal.Width, xlim = c(0,8), ylim=c(0.0,3.0),xlab="Petal Length",ylab="Petal Width"))</w:t>
            </w:r>
          </w:p>
          <w:p w14:paraId="0884BE2D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7808BC1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model&lt;-lm(speciesData$Petal.Width~speciesData$Petal.Length)</w:t>
            </w:r>
          </w:p>
          <w:p w14:paraId="497E48EC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lines(speciesData$Petal.Length,model$fitted.values, col="red")</w:t>
            </w:r>
          </w:p>
          <w:p w14:paraId="0CC06F76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D80C0A8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summary(speciesData$Species)</w:t>
            </w:r>
          </w:p>
          <w:p w14:paraId="5F6BCF1C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5F55C75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with(subset(speciesData, Species=="setosa"), points(Petal.Length, Petal.Width, col = "black"))</w:t>
            </w:r>
          </w:p>
          <w:p w14:paraId="70E8D4EF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with(subset(speciesData, Species=="versicolor"), points(Petal.Length, Petal.Width, col = "blue"))</w:t>
            </w:r>
          </w:p>
          <w:p w14:paraId="2F3DCC43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with(subset(speciesData, Species=="virginica"), points(Petal.Length, Petal.Width, col = "green"))</w:t>
            </w:r>
          </w:p>
          <w:p w14:paraId="70D1EE7E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0B754E7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setosaData &lt;- subset(speciesData, Species=="setosa")</w:t>
            </w:r>
          </w:p>
          <w:p w14:paraId="544108F2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setosaModel&lt;-lm(setosaData$Petal.Width~setosaData$Petal.Length)</w:t>
            </w:r>
          </w:p>
          <w:p w14:paraId="5E00FC63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lines(setosaData$Petal.Length,setosaModel$fitted.values, col="black")</w:t>
            </w:r>
          </w:p>
          <w:p w14:paraId="66DF3EF3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1D7EDA14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versicolorData &lt;- subset(speciesData, Species=="versicolor")</w:t>
            </w:r>
          </w:p>
          <w:p w14:paraId="2680F707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versicolorModel&lt;-lm(versicolorData$Petal.Width~versicolorData$Petal.Length)</w:t>
            </w:r>
          </w:p>
          <w:p w14:paraId="3C917F24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lines(versicolorData$Petal.Length,versicolorModel$fitted.values, col="blue")</w:t>
            </w:r>
          </w:p>
          <w:p w14:paraId="34C75960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EBC94C9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virginicaData &lt;- subset(speciesData, Species=="virginica")</w:t>
            </w:r>
          </w:p>
          <w:p w14:paraId="03A4C5DB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virginicaModel&lt;-lm(virginicaData$Petal.Width~virginicaData$Petal.Length)</w:t>
            </w:r>
          </w:p>
          <w:p w14:paraId="63470613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lines(virginicaData$Petal.Length,virginicaModel$fitted.values, col="green")</w:t>
            </w:r>
          </w:p>
          <w:p w14:paraId="36C0E47D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10A643B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6B3F697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setosaError &lt;- setosaModel$fitted.values - setosaData$Petal.Width</w:t>
            </w:r>
          </w:p>
          <w:p w14:paraId="6107B973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setosaMSE &lt;- mean(setosaError^2)</w:t>
            </w:r>
          </w:p>
          <w:p w14:paraId="00624C45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print(setosaMSE)</w:t>
            </w:r>
          </w:p>
          <w:p w14:paraId="56149E39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006E286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versicolorError &lt;- versicolorModel$fitted.values - versicolorData$Petal.Width</w:t>
            </w:r>
          </w:p>
          <w:p w14:paraId="532D1388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versicolorMSE &lt;- mean(versicolorError^2)</w:t>
            </w:r>
          </w:p>
          <w:p w14:paraId="03533522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print(versicolorMSE)</w:t>
            </w:r>
          </w:p>
          <w:p w14:paraId="2A29FBF8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7B42FCA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virginicaError &lt;- virginicaModel$fitted.values - virginicaData$Petal.Width</w:t>
            </w:r>
          </w:p>
          <w:p w14:paraId="469A28EE" w14:textId="77777777" w:rsidR="005B3B34" w:rsidRPr="005B3B34" w:rsidRDefault="005B3B34" w:rsidP="005B3B3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virginicaMSE &lt;- mean(virginicaError^2)</w:t>
            </w:r>
          </w:p>
          <w:p w14:paraId="2E88C53F" w14:textId="2321166B" w:rsidR="00FC32AC" w:rsidRPr="00FC32AC" w:rsidRDefault="005B3B34" w:rsidP="005B3B34">
            <w:pPr>
              <w:rPr>
                <w:sz w:val="24"/>
                <w:szCs w:val="24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print(virginicaMSE)</w:t>
            </w:r>
          </w:p>
        </w:tc>
      </w:tr>
    </w:tbl>
    <w:p w14:paraId="290678DD" w14:textId="23D4261B" w:rsidR="00FC32AC" w:rsidRDefault="00FC32AC" w:rsidP="00FC32AC">
      <w:pPr>
        <w:spacing w:after="0"/>
        <w:rPr>
          <w:sz w:val="24"/>
          <w:szCs w:val="24"/>
        </w:rPr>
      </w:pPr>
    </w:p>
    <w:p w14:paraId="1CC6A50A" w14:textId="0BB63233" w:rsidR="00FC32AC" w:rsidRDefault="00FC32AC" w:rsidP="00FC32AC">
      <w:pPr>
        <w:spacing w:after="0"/>
        <w:rPr>
          <w:sz w:val="24"/>
          <w:szCs w:val="24"/>
        </w:rPr>
      </w:pPr>
    </w:p>
    <w:p w14:paraId="67B07F87" w14:textId="1C35E7E5" w:rsidR="00FC32AC" w:rsidRDefault="00FC32AC" w:rsidP="00FC32AC">
      <w:pPr>
        <w:spacing w:after="0"/>
        <w:rPr>
          <w:sz w:val="24"/>
          <w:szCs w:val="24"/>
        </w:rPr>
      </w:pPr>
    </w:p>
    <w:p w14:paraId="5B0DF5A9" w14:textId="41963A72" w:rsidR="00B613CF" w:rsidRDefault="00B613CF" w:rsidP="00FC32AC">
      <w:pPr>
        <w:spacing w:after="0"/>
        <w:rPr>
          <w:sz w:val="24"/>
          <w:szCs w:val="24"/>
        </w:rPr>
      </w:pPr>
    </w:p>
    <w:p w14:paraId="3B4D1064" w14:textId="451B699C" w:rsidR="00B613CF" w:rsidRPr="00FC32AC" w:rsidRDefault="00B613CF" w:rsidP="00FC32AC">
      <w:pPr>
        <w:spacing w:after="0"/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3854F40F" w14:textId="7C899C60" w:rsidR="004B7188" w:rsidRDefault="00692E94" w:rsidP="004B7188">
      <w:pPr>
        <w:spacing w:after="0"/>
        <w:rPr>
          <w:sz w:val="24"/>
          <w:szCs w:val="24"/>
        </w:rPr>
      </w:pPr>
      <w:r>
        <w:rPr>
          <w:noProof/>
        </w:rPr>
        <w:drawing>
          <wp:inline distT="0" distB="0" distL="0" distR="0" wp14:anchorId="1564B221" wp14:editId="1C61804A">
            <wp:extent cx="5731510" cy="3577590"/>
            <wp:effectExtent l="0" t="0" r="254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410137" w14:textId="77777777" w:rsidR="00F9492D" w:rsidRDefault="00F9492D" w:rsidP="004B7188">
      <w:pPr>
        <w:spacing w:after="0"/>
        <w:rPr>
          <w:sz w:val="24"/>
          <w:szCs w:val="24"/>
        </w:rPr>
      </w:pPr>
    </w:p>
    <w:p w14:paraId="3EB2A430" w14:textId="36C15CAA" w:rsidR="00765473" w:rsidRPr="00F9492D" w:rsidRDefault="00403063" w:rsidP="00CA6823">
      <w:pPr>
        <w:pStyle w:val="Default"/>
        <w:ind w:left="360"/>
        <w:jc w:val="both"/>
      </w:pPr>
      <w:r w:rsidRPr="00F9492D">
        <w:t>Mean Square Error</w:t>
      </w:r>
      <w:r w:rsidR="00765473" w:rsidRPr="00F9492D">
        <w:t xml:space="preserve"> for the linear models obtained for the three subsets </w:t>
      </w:r>
      <w:r w:rsidR="00F45073" w:rsidRPr="00F9492D">
        <w:t>which</w:t>
      </w:r>
      <w:r w:rsidR="00765473" w:rsidRPr="00F9492D">
        <w:t xml:space="preserve"> describe the relationship between petal length and width </w:t>
      </w:r>
    </w:p>
    <w:p w14:paraId="6ACB169B" w14:textId="6651A3B2" w:rsidR="00765473" w:rsidRDefault="00765473" w:rsidP="00765473">
      <w:pPr>
        <w:pStyle w:val="Default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3B507E" w14:paraId="04D87657" w14:textId="77777777" w:rsidTr="003B507E">
        <w:tc>
          <w:tcPr>
            <w:tcW w:w="4508" w:type="dxa"/>
          </w:tcPr>
          <w:p w14:paraId="41295F5D" w14:textId="78E1ADBC" w:rsidR="003B507E" w:rsidRPr="007C08D4" w:rsidRDefault="003B507E" w:rsidP="003B507E">
            <w:pPr>
              <w:jc w:val="center"/>
              <w:rPr>
                <w:b/>
                <w:bCs/>
                <w:sz w:val="24"/>
                <w:szCs w:val="24"/>
              </w:rPr>
            </w:pPr>
            <w:r w:rsidRPr="007C08D4">
              <w:rPr>
                <w:b/>
                <w:bCs/>
                <w:sz w:val="24"/>
                <w:szCs w:val="24"/>
              </w:rPr>
              <w:t>Species</w:t>
            </w:r>
          </w:p>
        </w:tc>
        <w:tc>
          <w:tcPr>
            <w:tcW w:w="4508" w:type="dxa"/>
          </w:tcPr>
          <w:p w14:paraId="6B3C56BD" w14:textId="0592B2AD" w:rsidR="003B507E" w:rsidRPr="007C08D4" w:rsidRDefault="003B507E" w:rsidP="003B507E">
            <w:pPr>
              <w:jc w:val="center"/>
              <w:rPr>
                <w:b/>
                <w:bCs/>
                <w:sz w:val="24"/>
                <w:szCs w:val="24"/>
              </w:rPr>
            </w:pPr>
            <w:r w:rsidRPr="007C08D4">
              <w:rPr>
                <w:b/>
                <w:bCs/>
                <w:sz w:val="24"/>
                <w:szCs w:val="24"/>
              </w:rPr>
              <w:t>MSE</w:t>
            </w:r>
          </w:p>
        </w:tc>
      </w:tr>
      <w:tr w:rsidR="003B507E" w14:paraId="407B3A07" w14:textId="77777777" w:rsidTr="003B507E">
        <w:tc>
          <w:tcPr>
            <w:tcW w:w="4508" w:type="dxa"/>
          </w:tcPr>
          <w:p w14:paraId="7F40ADCF" w14:textId="6B7F91F2" w:rsidR="003B507E" w:rsidRPr="007C08D4" w:rsidRDefault="00F7557A" w:rsidP="007C08D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="0031276A" w:rsidRPr="007C08D4">
              <w:rPr>
                <w:rFonts w:cstheme="minorHAnsi"/>
                <w:sz w:val="24"/>
                <w:szCs w:val="24"/>
              </w:rPr>
              <w:t>etosa</w:t>
            </w:r>
          </w:p>
        </w:tc>
        <w:tc>
          <w:tcPr>
            <w:tcW w:w="4508" w:type="dxa"/>
          </w:tcPr>
          <w:p w14:paraId="6F58E5F7" w14:textId="00B97855" w:rsidR="003B507E" w:rsidRPr="007C08D4" w:rsidRDefault="0031276A" w:rsidP="007C08D4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C08D4">
              <w:rPr>
                <w:rFonts w:cstheme="minorHAnsi"/>
                <w:sz w:val="24"/>
                <w:szCs w:val="24"/>
              </w:rPr>
              <w:t>0.009686994</w:t>
            </w:r>
          </w:p>
        </w:tc>
      </w:tr>
      <w:tr w:rsidR="003B507E" w14:paraId="7D78B3F2" w14:textId="77777777" w:rsidTr="003B507E">
        <w:tc>
          <w:tcPr>
            <w:tcW w:w="4508" w:type="dxa"/>
          </w:tcPr>
          <w:p w14:paraId="526DFDC7" w14:textId="467FA1D9" w:rsidR="003B507E" w:rsidRPr="007C08D4" w:rsidRDefault="00F7557A" w:rsidP="007C08D4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</w:t>
            </w:r>
            <w:r w:rsidR="0031276A" w:rsidRPr="007C08D4">
              <w:rPr>
                <w:rFonts w:cstheme="minorHAnsi"/>
                <w:sz w:val="24"/>
                <w:szCs w:val="24"/>
              </w:rPr>
              <w:t>ersicolor</w:t>
            </w:r>
          </w:p>
        </w:tc>
        <w:tc>
          <w:tcPr>
            <w:tcW w:w="4508" w:type="dxa"/>
          </w:tcPr>
          <w:p w14:paraId="60AD8FF6" w14:textId="10D8BED3" w:rsidR="003B507E" w:rsidRPr="007C08D4" w:rsidRDefault="0031276A" w:rsidP="00C40F3F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C08D4">
              <w:rPr>
                <w:rFonts w:cstheme="minorHAnsi"/>
                <w:sz w:val="24"/>
                <w:szCs w:val="24"/>
              </w:rPr>
              <w:t>0.01460732</w:t>
            </w:r>
          </w:p>
        </w:tc>
      </w:tr>
      <w:tr w:rsidR="003B507E" w14:paraId="00F1B100" w14:textId="77777777" w:rsidTr="003B507E">
        <w:tc>
          <w:tcPr>
            <w:tcW w:w="4508" w:type="dxa"/>
          </w:tcPr>
          <w:p w14:paraId="1A9C341E" w14:textId="0CA7474B" w:rsidR="003B507E" w:rsidRPr="007C08D4" w:rsidRDefault="00F7557A" w:rsidP="00F7557A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v</w:t>
            </w:r>
            <w:r w:rsidR="0031276A" w:rsidRPr="007C08D4">
              <w:rPr>
                <w:rFonts w:cstheme="minorHAnsi"/>
                <w:sz w:val="24"/>
                <w:szCs w:val="24"/>
              </w:rPr>
              <w:t>irginica</w:t>
            </w:r>
          </w:p>
        </w:tc>
        <w:tc>
          <w:tcPr>
            <w:tcW w:w="4508" w:type="dxa"/>
          </w:tcPr>
          <w:p w14:paraId="75881745" w14:textId="35DA4F80" w:rsidR="003B507E" w:rsidRPr="007C08D4" w:rsidRDefault="0031276A" w:rsidP="001C738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7C08D4">
              <w:rPr>
                <w:rFonts w:cstheme="minorHAnsi"/>
                <w:sz w:val="24"/>
                <w:szCs w:val="24"/>
              </w:rPr>
              <w:t>0.06625411</w:t>
            </w:r>
          </w:p>
        </w:tc>
      </w:tr>
    </w:tbl>
    <w:p w14:paraId="6A943125" w14:textId="522E4995" w:rsidR="00043518" w:rsidRDefault="00043518" w:rsidP="00F26D84">
      <w:pPr>
        <w:spacing w:after="0"/>
        <w:rPr>
          <w:sz w:val="24"/>
          <w:szCs w:val="24"/>
        </w:rPr>
      </w:pPr>
    </w:p>
    <w:p w14:paraId="54C9BD9B" w14:textId="5A7BD366" w:rsidR="00043518" w:rsidRDefault="00043518" w:rsidP="00F26D84">
      <w:pPr>
        <w:spacing w:after="0"/>
        <w:rPr>
          <w:sz w:val="24"/>
          <w:szCs w:val="24"/>
        </w:rPr>
      </w:pPr>
    </w:p>
    <w:p w14:paraId="5B69E611" w14:textId="08ABF73E" w:rsidR="00043518" w:rsidRDefault="00043518" w:rsidP="00F26D84">
      <w:pPr>
        <w:spacing w:after="0"/>
        <w:rPr>
          <w:sz w:val="24"/>
          <w:szCs w:val="24"/>
        </w:rPr>
      </w:pPr>
    </w:p>
    <w:p w14:paraId="4838A990" w14:textId="40CDE150" w:rsidR="00043518" w:rsidRDefault="00043518" w:rsidP="00F26D84">
      <w:pPr>
        <w:spacing w:after="0"/>
        <w:rPr>
          <w:sz w:val="24"/>
          <w:szCs w:val="24"/>
        </w:rPr>
      </w:pPr>
    </w:p>
    <w:p w14:paraId="35499866" w14:textId="63684ED4" w:rsidR="00043518" w:rsidRDefault="00043518" w:rsidP="00F26D84">
      <w:pPr>
        <w:spacing w:after="0"/>
        <w:rPr>
          <w:sz w:val="24"/>
          <w:szCs w:val="24"/>
        </w:rPr>
      </w:pPr>
    </w:p>
    <w:p w14:paraId="33A509B0" w14:textId="5D716347" w:rsidR="00043518" w:rsidRDefault="00043518" w:rsidP="00F26D84">
      <w:pPr>
        <w:spacing w:after="0"/>
        <w:rPr>
          <w:sz w:val="24"/>
          <w:szCs w:val="24"/>
        </w:rPr>
      </w:pPr>
    </w:p>
    <w:p w14:paraId="61FA796D" w14:textId="6111343F" w:rsidR="00043518" w:rsidRDefault="00043518" w:rsidP="00F26D84">
      <w:pPr>
        <w:spacing w:after="0"/>
        <w:rPr>
          <w:sz w:val="24"/>
          <w:szCs w:val="24"/>
        </w:rPr>
      </w:pPr>
    </w:p>
    <w:p w14:paraId="6C0E3312" w14:textId="77CA1FBD" w:rsidR="00043518" w:rsidRDefault="00043518" w:rsidP="00F26D84">
      <w:pPr>
        <w:spacing w:after="0"/>
        <w:rPr>
          <w:sz w:val="24"/>
          <w:szCs w:val="24"/>
        </w:rPr>
      </w:pPr>
    </w:p>
    <w:p w14:paraId="20308C93" w14:textId="018DA113" w:rsidR="00043518" w:rsidRDefault="00043518" w:rsidP="00F26D84">
      <w:pPr>
        <w:spacing w:after="0"/>
        <w:rPr>
          <w:sz w:val="24"/>
          <w:szCs w:val="24"/>
        </w:rPr>
      </w:pPr>
    </w:p>
    <w:p w14:paraId="3168F5D3" w14:textId="22AB61AB" w:rsidR="00043518" w:rsidRDefault="00043518" w:rsidP="00F26D84">
      <w:pPr>
        <w:spacing w:after="0"/>
        <w:rPr>
          <w:sz w:val="24"/>
          <w:szCs w:val="24"/>
        </w:rPr>
      </w:pPr>
    </w:p>
    <w:p w14:paraId="23CE9D13" w14:textId="486CA9B9" w:rsidR="00043518" w:rsidRDefault="00043518" w:rsidP="00F26D84">
      <w:pPr>
        <w:spacing w:after="0"/>
        <w:rPr>
          <w:sz w:val="24"/>
          <w:szCs w:val="24"/>
        </w:rPr>
      </w:pPr>
    </w:p>
    <w:p w14:paraId="0BB7E8CD" w14:textId="296AC050" w:rsidR="00043518" w:rsidRDefault="00043518" w:rsidP="00F26D84">
      <w:pPr>
        <w:spacing w:after="0"/>
        <w:rPr>
          <w:sz w:val="24"/>
          <w:szCs w:val="24"/>
        </w:rPr>
      </w:pPr>
    </w:p>
    <w:p w14:paraId="7F608D9B" w14:textId="36257DA1" w:rsidR="00043518" w:rsidRDefault="00043518" w:rsidP="00F26D84">
      <w:pPr>
        <w:spacing w:after="0"/>
        <w:rPr>
          <w:sz w:val="24"/>
          <w:szCs w:val="24"/>
        </w:rPr>
      </w:pPr>
    </w:p>
    <w:p w14:paraId="575148F4" w14:textId="64688CB5" w:rsidR="00043518" w:rsidRDefault="00043518" w:rsidP="00F26D84">
      <w:pPr>
        <w:spacing w:after="0"/>
        <w:rPr>
          <w:sz w:val="24"/>
          <w:szCs w:val="24"/>
        </w:rPr>
      </w:pPr>
    </w:p>
    <w:p w14:paraId="19EAF451" w14:textId="1F7D6105" w:rsidR="00043518" w:rsidRDefault="00043518" w:rsidP="00F26D84">
      <w:pPr>
        <w:spacing w:after="0"/>
        <w:rPr>
          <w:sz w:val="24"/>
          <w:szCs w:val="24"/>
        </w:rPr>
      </w:pPr>
    </w:p>
    <w:p w14:paraId="27FFBDEE" w14:textId="77777777" w:rsidR="001F3126" w:rsidRDefault="001F3126" w:rsidP="00F26D84">
      <w:pPr>
        <w:spacing w:after="0"/>
        <w:rPr>
          <w:sz w:val="24"/>
          <w:szCs w:val="24"/>
        </w:rPr>
      </w:pPr>
    </w:p>
    <w:p w14:paraId="00151065" w14:textId="43229AB4" w:rsidR="00043518" w:rsidRDefault="00043518" w:rsidP="00F26D84">
      <w:pPr>
        <w:spacing w:after="0"/>
        <w:rPr>
          <w:sz w:val="24"/>
          <w:szCs w:val="24"/>
        </w:rPr>
      </w:pPr>
    </w:p>
    <w:p w14:paraId="615D5116" w14:textId="2AC33720" w:rsidR="00ED4A3D" w:rsidRPr="00AD3547" w:rsidRDefault="00ED4A3D" w:rsidP="00AD3547">
      <w:pPr>
        <w:pStyle w:val="ListParagraph"/>
        <w:numPr>
          <w:ilvl w:val="0"/>
          <w:numId w:val="8"/>
        </w:numPr>
        <w:spacing w:after="0"/>
        <w:rPr>
          <w:sz w:val="24"/>
          <w:szCs w:val="24"/>
        </w:rPr>
      </w:pPr>
      <w:r w:rsidRPr="00AD3547">
        <w:rPr>
          <w:sz w:val="24"/>
          <w:szCs w:val="24"/>
        </w:rPr>
        <w:t xml:space="preserve">Scatter Plot for </w:t>
      </w:r>
      <w:r w:rsidR="00C249D3" w:rsidRPr="00AD3547">
        <w:rPr>
          <w:sz w:val="24"/>
          <w:szCs w:val="24"/>
        </w:rPr>
        <w:t>sepal</w:t>
      </w:r>
      <w:r w:rsidRPr="00AD3547">
        <w:rPr>
          <w:sz w:val="24"/>
          <w:szCs w:val="24"/>
        </w:rPr>
        <w:t xml:space="preserve"> length and width variables</w:t>
      </w:r>
    </w:p>
    <w:p w14:paraId="6047EB74" w14:textId="38796B80" w:rsidR="00BC44A2" w:rsidRDefault="00BC44A2" w:rsidP="00BC44A2">
      <w:pPr>
        <w:spacing w:after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BC44A2" w14:paraId="3BFCB4D6" w14:textId="77777777" w:rsidTr="00BC44A2">
        <w:tc>
          <w:tcPr>
            <w:tcW w:w="9016" w:type="dxa"/>
          </w:tcPr>
          <w:p w14:paraId="7D840160" w14:textId="77777777" w:rsidR="00BC7005" w:rsidRPr="005B3B34" w:rsidRDefault="00BC7005" w:rsidP="00BC700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#Author: Dhaval Shah(Student Id: 1535740)</w:t>
            </w:r>
          </w:p>
          <w:p w14:paraId="4C35CCAA" w14:textId="77777777" w:rsidR="00BC7005" w:rsidRPr="005B3B34" w:rsidRDefault="00BC7005" w:rsidP="00BC700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6F97B49" w14:textId="77777777" w:rsidR="00BC7005" w:rsidRPr="005B3B34" w:rsidRDefault="00BC7005" w:rsidP="00BC700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#########################</w:t>
            </w:r>
          </w:p>
          <w:p w14:paraId="6BFB7E14" w14:textId="77777777" w:rsidR="00BC7005" w:rsidRPr="005B3B34" w:rsidRDefault="00BC7005" w:rsidP="00BC700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## Loading the dataset ##</w:t>
            </w:r>
          </w:p>
          <w:p w14:paraId="2A20A7F3" w14:textId="77777777" w:rsidR="00BC7005" w:rsidRPr="005B3B34" w:rsidRDefault="00BC7005" w:rsidP="00BC700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#########################</w:t>
            </w:r>
          </w:p>
          <w:p w14:paraId="41D7D14C" w14:textId="77777777" w:rsidR="00BC7005" w:rsidRPr="005B3B34" w:rsidRDefault="00BC7005" w:rsidP="00BC7005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F85170C" w14:textId="77777777" w:rsidR="00BC7005" w:rsidRPr="005B3B34" w:rsidRDefault="00BC7005" w:rsidP="00BC7005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5B3B34">
              <w:rPr>
                <w:rFonts w:ascii="Courier New" w:hAnsi="Courier New" w:cs="Courier New"/>
                <w:sz w:val="20"/>
                <w:szCs w:val="20"/>
              </w:rPr>
              <w:t>speciesData &lt;- read.csv("Data Set 4.csv", na.strings = "");</w:t>
            </w:r>
          </w:p>
          <w:p w14:paraId="7C0E7CB3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52D2E17A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##Question: 3(7)</w:t>
            </w:r>
          </w:p>
          <w:p w14:paraId="7F20E84C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par(mfrow=c(1,1))</w:t>
            </w:r>
          </w:p>
          <w:p w14:paraId="2C7CA9CA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with(speciesData, plot(Sepal.Length, Sepal.Width, xlim = c(4,10), ylim=c(1.0,6.0),xlab="Sepal Length",ylab="Sepal Width"))</w:t>
            </w:r>
          </w:p>
          <w:p w14:paraId="458A7FBA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6D52D823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model&lt;-lm(speciesData$Sepal.Width~speciesData$Sepal.Length)</w:t>
            </w:r>
          </w:p>
          <w:p w14:paraId="1E3AA131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lines(speciesData$Sepal.Length,model$fitted.values, col="red")</w:t>
            </w:r>
          </w:p>
          <w:p w14:paraId="4A468C9F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0F8D95F8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summary(speciesData$Species)</w:t>
            </w:r>
          </w:p>
          <w:p w14:paraId="45BEF547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9D488BF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with(subset(speciesData, Species=="setosa"), points(Sepal.Length, Sepal.Width, col = "black"))</w:t>
            </w:r>
          </w:p>
          <w:p w14:paraId="798EED10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with(subset(speciesData, Species=="versicolor"), points(Sepal.Length, Sepal.Width, col = "blue"))</w:t>
            </w:r>
          </w:p>
          <w:p w14:paraId="7B296B4E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with(subset(speciesData, Species=="virginica"), points(Sepal.Length, Sepal.Width, col = "green"))</w:t>
            </w:r>
          </w:p>
          <w:p w14:paraId="7F069022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39D471D8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setosaData &lt;- subset(speciesData, Species=="setosa")</w:t>
            </w:r>
          </w:p>
          <w:p w14:paraId="2620514C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setosaModel&lt;-lm(setosaData$Sepal.Width~setosaData$Sepal.Length)</w:t>
            </w:r>
          </w:p>
          <w:p w14:paraId="40DBA4AE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lines(setosaData$Sepal.Length,setosaModel$fitted.values, col="black")</w:t>
            </w:r>
          </w:p>
          <w:p w14:paraId="45497968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EC36E96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versicolorData &lt;- subset(speciesData, Species=="versicolor")</w:t>
            </w:r>
          </w:p>
          <w:p w14:paraId="1A76483C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versicolorModel&lt;-lm(versicolorData$Sepal.Width~versicolorData$Sepal.Length)</w:t>
            </w:r>
          </w:p>
          <w:p w14:paraId="46BDF42C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lines(versicolorData$Sepal.Length,versicolorModel$fitted.values, col="blue")</w:t>
            </w:r>
          </w:p>
          <w:p w14:paraId="004D15AE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8455196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virginicaData &lt;- subset(speciesData, Species=="virginica")</w:t>
            </w:r>
          </w:p>
          <w:p w14:paraId="0657A2C4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virginicaModel&lt;-lm(virginicaData$Sepal.Width~virginicaData$Sepal.Length)</w:t>
            </w:r>
          </w:p>
          <w:p w14:paraId="6B0BEEB3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lines(virginicaData$Sepal.Length,virginicaModel$fitted.values, col="green")</w:t>
            </w:r>
          </w:p>
          <w:p w14:paraId="43D13D64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4D2D029D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setosaError &lt;- setosaModel$fitted.values - setosaData$Sepal.Width</w:t>
            </w:r>
          </w:p>
          <w:p w14:paraId="52CA2058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setosaMSE &lt;- mean(setosaError^2)</w:t>
            </w:r>
          </w:p>
          <w:p w14:paraId="2F47AB9B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print(setosaMSE)</w:t>
            </w:r>
          </w:p>
          <w:p w14:paraId="6B8F38C4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7081A0C6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versicolorError &lt;- versicolorModel$fitted.values - versicolorData$Sepal.Width</w:t>
            </w:r>
          </w:p>
          <w:p w14:paraId="3801C996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versicolorMSE &lt;- mean(versicolorError^2)</w:t>
            </w:r>
          </w:p>
          <w:p w14:paraId="379F4A7F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print(versicolorMSE)</w:t>
            </w:r>
          </w:p>
          <w:p w14:paraId="74F9BD28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</w:p>
          <w:p w14:paraId="2BDA8B43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virginicaError &lt;- virginicaModel$fitted.values - virginicaData$Sepal.Width</w:t>
            </w:r>
          </w:p>
          <w:p w14:paraId="7A1D5A2F" w14:textId="77777777" w:rsidR="00923F24" w:rsidRPr="00923F24" w:rsidRDefault="00923F24" w:rsidP="00923F24">
            <w:pPr>
              <w:rPr>
                <w:rFonts w:ascii="Courier New" w:hAnsi="Courier New" w:cs="Courier New"/>
                <w:sz w:val="20"/>
                <w:szCs w:val="20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virginicaMSE &lt;- mean(virginicaError^2)</w:t>
            </w:r>
          </w:p>
          <w:p w14:paraId="0879995A" w14:textId="5319BCE7" w:rsidR="00BC44A2" w:rsidRDefault="00923F24" w:rsidP="00923F24">
            <w:pPr>
              <w:rPr>
                <w:sz w:val="24"/>
                <w:szCs w:val="24"/>
              </w:rPr>
            </w:pPr>
            <w:r w:rsidRPr="00923F24">
              <w:rPr>
                <w:rFonts w:ascii="Courier New" w:hAnsi="Courier New" w:cs="Courier New"/>
                <w:sz w:val="20"/>
                <w:szCs w:val="20"/>
              </w:rPr>
              <w:t>print(virginicaMSE)</w:t>
            </w:r>
          </w:p>
        </w:tc>
      </w:tr>
    </w:tbl>
    <w:p w14:paraId="251DE04C" w14:textId="06329270" w:rsidR="00BC44A2" w:rsidRDefault="00BC44A2" w:rsidP="00BC44A2">
      <w:pPr>
        <w:spacing w:after="0"/>
        <w:rPr>
          <w:sz w:val="24"/>
          <w:szCs w:val="24"/>
        </w:rPr>
      </w:pPr>
    </w:p>
    <w:p w14:paraId="5D288975" w14:textId="65E2E7EE" w:rsidR="00BC44A2" w:rsidRDefault="00BC44A2" w:rsidP="00BC44A2">
      <w:pPr>
        <w:spacing w:after="0"/>
        <w:rPr>
          <w:sz w:val="24"/>
          <w:szCs w:val="24"/>
        </w:rPr>
      </w:pPr>
    </w:p>
    <w:p w14:paraId="4CE88075" w14:textId="0E94F108" w:rsidR="00446D48" w:rsidRDefault="00446D48" w:rsidP="00BC44A2">
      <w:pPr>
        <w:spacing w:after="0"/>
        <w:rPr>
          <w:sz w:val="24"/>
          <w:szCs w:val="24"/>
        </w:rPr>
      </w:pPr>
    </w:p>
    <w:p w14:paraId="52E99A16" w14:textId="77777777" w:rsidR="00446D48" w:rsidRPr="00FC32AC" w:rsidRDefault="00446D48" w:rsidP="00446D48">
      <w:pPr>
        <w:spacing w:after="0"/>
        <w:rPr>
          <w:sz w:val="24"/>
          <w:szCs w:val="24"/>
        </w:rPr>
      </w:pPr>
      <w:r>
        <w:rPr>
          <w:sz w:val="24"/>
          <w:szCs w:val="24"/>
        </w:rPr>
        <w:lastRenderedPageBreak/>
        <w:t>OUTPUT:</w:t>
      </w:r>
    </w:p>
    <w:p w14:paraId="22A38747" w14:textId="7B9282B9" w:rsidR="0024225A" w:rsidRDefault="0005059B" w:rsidP="0005059B">
      <w:pPr>
        <w:pStyle w:val="ListParagraph"/>
        <w:spacing w:after="0"/>
        <w:ind w:left="0"/>
        <w:rPr>
          <w:sz w:val="24"/>
          <w:szCs w:val="24"/>
        </w:rPr>
      </w:pPr>
      <w:r>
        <w:rPr>
          <w:noProof/>
        </w:rPr>
        <w:drawing>
          <wp:inline distT="0" distB="0" distL="0" distR="0" wp14:anchorId="27EF2EED" wp14:editId="709E1DEA">
            <wp:extent cx="5731510" cy="3577590"/>
            <wp:effectExtent l="0" t="0" r="254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ADF775" w14:textId="32FB0DE9" w:rsidR="00E442D3" w:rsidRDefault="00E442D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21A7597E" w14:textId="3E97F4F6" w:rsidR="00E442D3" w:rsidRPr="00F9492D" w:rsidRDefault="00E442D3" w:rsidP="007F77B3">
      <w:pPr>
        <w:pStyle w:val="Default"/>
        <w:jc w:val="both"/>
      </w:pPr>
      <w:r w:rsidRPr="00F9492D">
        <w:t xml:space="preserve">Mean Square Error for the linear models obtained for the three subsets which describe the relationship between </w:t>
      </w:r>
      <w:r w:rsidR="00206F54">
        <w:t>sepal</w:t>
      </w:r>
      <w:r w:rsidRPr="00F9492D">
        <w:t xml:space="preserve"> length and width </w:t>
      </w:r>
    </w:p>
    <w:p w14:paraId="2C21048D" w14:textId="77777777" w:rsidR="00E442D3" w:rsidRDefault="00E442D3" w:rsidP="00E442D3">
      <w:pPr>
        <w:pStyle w:val="Default"/>
        <w:rPr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E442D3" w14:paraId="0235C606" w14:textId="77777777" w:rsidTr="003D1F2A">
        <w:tc>
          <w:tcPr>
            <w:tcW w:w="4508" w:type="dxa"/>
          </w:tcPr>
          <w:p w14:paraId="09B85D88" w14:textId="77777777" w:rsidR="00E442D3" w:rsidRPr="007C08D4" w:rsidRDefault="00E442D3" w:rsidP="003D1F2A">
            <w:pPr>
              <w:jc w:val="center"/>
              <w:rPr>
                <w:b/>
                <w:bCs/>
                <w:sz w:val="24"/>
                <w:szCs w:val="24"/>
              </w:rPr>
            </w:pPr>
            <w:r w:rsidRPr="007C08D4">
              <w:rPr>
                <w:b/>
                <w:bCs/>
                <w:sz w:val="24"/>
                <w:szCs w:val="24"/>
              </w:rPr>
              <w:t>Species</w:t>
            </w:r>
          </w:p>
        </w:tc>
        <w:tc>
          <w:tcPr>
            <w:tcW w:w="4508" w:type="dxa"/>
          </w:tcPr>
          <w:p w14:paraId="00E8E8C0" w14:textId="77777777" w:rsidR="00E442D3" w:rsidRPr="007C08D4" w:rsidRDefault="00E442D3" w:rsidP="003D1F2A">
            <w:pPr>
              <w:jc w:val="center"/>
              <w:rPr>
                <w:b/>
                <w:bCs/>
                <w:sz w:val="24"/>
                <w:szCs w:val="24"/>
              </w:rPr>
            </w:pPr>
            <w:r w:rsidRPr="007C08D4">
              <w:rPr>
                <w:b/>
                <w:bCs/>
                <w:sz w:val="24"/>
                <w:szCs w:val="24"/>
              </w:rPr>
              <w:t>MSE</w:t>
            </w:r>
          </w:p>
        </w:tc>
      </w:tr>
      <w:tr w:rsidR="00E442D3" w14:paraId="2FCA83E5" w14:textId="77777777" w:rsidTr="00BB38BA">
        <w:tc>
          <w:tcPr>
            <w:tcW w:w="4508" w:type="dxa"/>
          </w:tcPr>
          <w:p w14:paraId="63FA9777" w14:textId="77777777" w:rsidR="00E442D3" w:rsidRPr="00B44AC3" w:rsidRDefault="00E442D3" w:rsidP="00B44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44AC3">
              <w:rPr>
                <w:rFonts w:cstheme="minorHAnsi"/>
                <w:sz w:val="24"/>
                <w:szCs w:val="24"/>
              </w:rPr>
              <w:t>setosa</w:t>
            </w:r>
          </w:p>
        </w:tc>
        <w:tc>
          <w:tcPr>
            <w:tcW w:w="4508" w:type="dxa"/>
          </w:tcPr>
          <w:p w14:paraId="1F9199EB" w14:textId="1C5317DA" w:rsidR="00E442D3" w:rsidRPr="00B44AC3" w:rsidRDefault="00D25CB3" w:rsidP="00B44AC3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B44AC3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0.0631735</w:t>
            </w:r>
          </w:p>
        </w:tc>
      </w:tr>
      <w:tr w:rsidR="00E442D3" w14:paraId="36F72DCA" w14:textId="77777777" w:rsidTr="00BB38BA">
        <w:tc>
          <w:tcPr>
            <w:tcW w:w="4508" w:type="dxa"/>
          </w:tcPr>
          <w:p w14:paraId="0732B286" w14:textId="77777777" w:rsidR="00E442D3" w:rsidRPr="00B44AC3" w:rsidRDefault="00E442D3" w:rsidP="00B44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44AC3">
              <w:rPr>
                <w:rFonts w:cstheme="minorHAnsi"/>
                <w:sz w:val="24"/>
                <w:szCs w:val="24"/>
              </w:rPr>
              <w:t>versicolor</w:t>
            </w:r>
          </w:p>
        </w:tc>
        <w:tc>
          <w:tcPr>
            <w:tcW w:w="4508" w:type="dxa"/>
          </w:tcPr>
          <w:p w14:paraId="3EF77959" w14:textId="5B8937C3" w:rsidR="00E442D3" w:rsidRPr="00B44AC3" w:rsidRDefault="00BA1196" w:rsidP="00B44AC3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B44AC3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0.06980983</w:t>
            </w:r>
          </w:p>
        </w:tc>
      </w:tr>
      <w:tr w:rsidR="00E442D3" w14:paraId="2C975CC7" w14:textId="77777777" w:rsidTr="00BB38BA">
        <w:tc>
          <w:tcPr>
            <w:tcW w:w="4508" w:type="dxa"/>
          </w:tcPr>
          <w:p w14:paraId="43A46BC9" w14:textId="77777777" w:rsidR="00E442D3" w:rsidRPr="00B44AC3" w:rsidRDefault="00E442D3" w:rsidP="00B44AC3">
            <w:pPr>
              <w:jc w:val="center"/>
              <w:rPr>
                <w:rFonts w:cstheme="minorHAnsi"/>
                <w:sz w:val="24"/>
                <w:szCs w:val="24"/>
              </w:rPr>
            </w:pPr>
            <w:r w:rsidRPr="00B44AC3">
              <w:rPr>
                <w:rFonts w:cstheme="minorHAnsi"/>
                <w:sz w:val="24"/>
                <w:szCs w:val="24"/>
              </w:rPr>
              <w:t>virginica</w:t>
            </w:r>
          </w:p>
        </w:tc>
        <w:tc>
          <w:tcPr>
            <w:tcW w:w="4508" w:type="dxa"/>
          </w:tcPr>
          <w:p w14:paraId="15C7C9DA" w14:textId="7C75126E" w:rsidR="00E442D3" w:rsidRPr="00B44AC3" w:rsidRDefault="00CB559B" w:rsidP="00B44AC3">
            <w:pPr>
              <w:pStyle w:val="HTMLPreformatted"/>
              <w:shd w:val="clear" w:color="auto" w:fill="FFFFFF"/>
              <w:wordWrap w:val="0"/>
              <w:jc w:val="center"/>
              <w:rPr>
                <w:rFonts w:asciiTheme="minorHAnsi" w:hAnsiTheme="minorHAnsi" w:cstheme="minorHAnsi"/>
                <w:color w:val="000000"/>
                <w:sz w:val="24"/>
                <w:szCs w:val="24"/>
              </w:rPr>
            </w:pPr>
            <w:r w:rsidRPr="00B44AC3">
              <w:rPr>
                <w:rStyle w:val="gd15mcfceub"/>
                <w:rFonts w:asciiTheme="minorHAnsi" w:hAnsiTheme="minorHAnsi" w:cstheme="minorHAnsi"/>
                <w:color w:val="000000"/>
                <w:sz w:val="24"/>
                <w:szCs w:val="24"/>
                <w:bdr w:val="none" w:sz="0" w:space="0" w:color="auto" w:frame="1"/>
              </w:rPr>
              <w:t>0.08061605</w:t>
            </w:r>
          </w:p>
        </w:tc>
      </w:tr>
    </w:tbl>
    <w:p w14:paraId="64516548" w14:textId="300AC46E" w:rsidR="00E442D3" w:rsidRDefault="00E442D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281E75DF" w14:textId="339CB18C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1D5410EB" w14:textId="3D19BEAB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1FB481E9" w14:textId="6AE88EAD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76B6642D" w14:textId="4E2E10C0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58458012" w14:textId="7D4F2912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60E7A560" w14:textId="44018B56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0A4B38B7" w14:textId="02CB6920" w:rsidR="00706782" w:rsidRDefault="00706782" w:rsidP="0005059B">
      <w:pPr>
        <w:pStyle w:val="ListParagraph"/>
        <w:spacing w:after="0"/>
        <w:ind w:left="0"/>
        <w:rPr>
          <w:sz w:val="24"/>
          <w:szCs w:val="24"/>
        </w:rPr>
      </w:pPr>
    </w:p>
    <w:p w14:paraId="508C9D48" w14:textId="3D7AB6E3" w:rsidR="00706782" w:rsidRDefault="00706782" w:rsidP="0005059B">
      <w:pPr>
        <w:pStyle w:val="ListParagraph"/>
        <w:spacing w:after="0"/>
        <w:ind w:left="0"/>
        <w:rPr>
          <w:sz w:val="24"/>
          <w:szCs w:val="24"/>
        </w:rPr>
      </w:pPr>
    </w:p>
    <w:p w14:paraId="27C70A3E" w14:textId="19E0B5F5" w:rsidR="00706782" w:rsidRDefault="00706782" w:rsidP="0005059B">
      <w:pPr>
        <w:pStyle w:val="ListParagraph"/>
        <w:spacing w:after="0"/>
        <w:ind w:left="0"/>
        <w:rPr>
          <w:sz w:val="24"/>
          <w:szCs w:val="24"/>
        </w:rPr>
      </w:pPr>
    </w:p>
    <w:p w14:paraId="5CB12BC7" w14:textId="77777777" w:rsidR="00706782" w:rsidRDefault="00706782" w:rsidP="0005059B">
      <w:pPr>
        <w:pStyle w:val="ListParagraph"/>
        <w:spacing w:after="0"/>
        <w:ind w:left="0"/>
        <w:rPr>
          <w:sz w:val="24"/>
          <w:szCs w:val="24"/>
        </w:rPr>
      </w:pPr>
    </w:p>
    <w:p w14:paraId="39861F07" w14:textId="6961111A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4BDA102D" w14:textId="07AB603F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549818D1" w14:textId="69FCF226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27E28F0C" w14:textId="399680C6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5DD6F55C" w14:textId="1A8FA490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13A8EF7F" w14:textId="52F8A40B" w:rsidR="00185D83" w:rsidRDefault="00185D83" w:rsidP="0005059B">
      <w:pPr>
        <w:pStyle w:val="ListParagraph"/>
        <w:spacing w:after="0"/>
        <w:ind w:left="0"/>
        <w:rPr>
          <w:sz w:val="24"/>
          <w:szCs w:val="24"/>
        </w:rPr>
      </w:pPr>
    </w:p>
    <w:p w14:paraId="613C5F0B" w14:textId="36A86800" w:rsidR="00185D83" w:rsidRPr="006311CE" w:rsidRDefault="00451C7D" w:rsidP="0005059B">
      <w:pPr>
        <w:pStyle w:val="ListParagraph"/>
        <w:spacing w:after="0"/>
        <w:ind w:left="0"/>
        <w:rPr>
          <w:b/>
          <w:bCs/>
          <w:sz w:val="28"/>
          <w:szCs w:val="28"/>
        </w:rPr>
      </w:pPr>
      <w:r w:rsidRPr="006311CE">
        <w:rPr>
          <w:b/>
          <w:bCs/>
          <w:sz w:val="28"/>
          <w:szCs w:val="28"/>
        </w:rPr>
        <w:lastRenderedPageBreak/>
        <w:t>Question: 4</w:t>
      </w:r>
    </w:p>
    <w:p w14:paraId="75AA92B3" w14:textId="2BCAE0E7" w:rsidR="00451C7D" w:rsidRDefault="00451C7D" w:rsidP="0005059B">
      <w:pPr>
        <w:pStyle w:val="ListParagraph"/>
        <w:spacing w:after="0"/>
        <w:ind w:left="0"/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83D2B" w14:paraId="43432E07" w14:textId="77777777" w:rsidTr="00C83D2B">
        <w:tc>
          <w:tcPr>
            <w:tcW w:w="9016" w:type="dxa"/>
          </w:tcPr>
          <w:p w14:paraId="730B5E39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#Author: Dhaval Shah(Student Id: 1535740)</w:t>
            </w:r>
          </w:p>
          <w:p w14:paraId="162AA094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</w:p>
          <w:p w14:paraId="7C5F0895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#########################</w:t>
            </w:r>
          </w:p>
          <w:p w14:paraId="64D92C85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## Loading the dataset ##</w:t>
            </w:r>
          </w:p>
          <w:p w14:paraId="7A8DD5D6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#########################</w:t>
            </w:r>
          </w:p>
          <w:p w14:paraId="2E5165AF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electricityConsumptionData &lt;- read.csv("Data Set 5.csv", na.strings = "");</w:t>
            </w:r>
          </w:p>
          <w:p w14:paraId="03B6B6A1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</w:p>
          <w:p w14:paraId="1388FFFB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par(mfrow=c(1,3))</w:t>
            </w:r>
          </w:p>
          <w:p w14:paraId="09D0EA39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with(electricityConsumptionData, plot(Size, KW, xlab="X", ylab="Y", main="Observed Data"))</w:t>
            </w:r>
          </w:p>
          <w:p w14:paraId="2EB63C5D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</w:p>
          <w:p w14:paraId="20368358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model&lt;-lm(electricityConsumptionData$KW ~ electricityConsumptionData$Size)</w:t>
            </w:r>
          </w:p>
          <w:p w14:paraId="66598C5A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lines(electricityConsumptionData$Size, model$fitted.values, col="red")</w:t>
            </w:r>
          </w:p>
          <w:p w14:paraId="146A3A2E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linearRegError &lt;- model$fitted.values - electricityConsumptionData$KW</w:t>
            </w:r>
          </w:p>
          <w:p w14:paraId="4A46B640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linearRegMSE = mean(linearRegError^2)</w:t>
            </w:r>
          </w:p>
          <w:p w14:paraId="15CA904A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print(linearRegMSE)</w:t>
            </w:r>
          </w:p>
          <w:p w14:paraId="170E34F6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</w:p>
          <w:p w14:paraId="17127F30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with(electricityConsumptionData, plot(Size, KW, xlab="X", ylab="Y", main="Observed Data"))</w:t>
            </w:r>
          </w:p>
          <w:p w14:paraId="3BA6024B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model &lt;-lm(electricityConsumptionData$KW ~ poly(electricityConsumptionData$Size,2))</w:t>
            </w:r>
          </w:p>
          <w:p w14:paraId="6AB2D760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lines(electricityConsumptionData$Size, model$fitted.values, col="red")</w:t>
            </w:r>
          </w:p>
          <w:p w14:paraId="69FD7FCC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PolyRegOrd2Error &lt;- model$fitted.values - electricityConsumptionData$KW</w:t>
            </w:r>
          </w:p>
          <w:p w14:paraId="3D1CB3F7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PolyRegOrd2MSE = mean(PolyRegOrd2Error^2)</w:t>
            </w:r>
          </w:p>
          <w:p w14:paraId="1130D211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print(PolyRegOrd2MSE)</w:t>
            </w:r>
          </w:p>
          <w:p w14:paraId="18F786A8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</w:p>
          <w:p w14:paraId="6C68605E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with(electricityConsumptionData, plot(Size, KW, xlab="X", ylab="Y", main="Observed Data"))</w:t>
            </w:r>
          </w:p>
          <w:p w14:paraId="7B45DBD3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model &lt;-lm(electricityConsumptionData$KW ~ poly(electricityConsumptionData$Size,3))</w:t>
            </w:r>
          </w:p>
          <w:p w14:paraId="420F1A39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lines(electricityConsumptionData$Size, model$fitted.values, col="red")</w:t>
            </w:r>
          </w:p>
          <w:p w14:paraId="586DDE30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PolyRegOrd3Error &lt;- model$fitted.values - electricityConsumptionData$KW</w:t>
            </w:r>
          </w:p>
          <w:p w14:paraId="09F1BD58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PolyRegOrd3MSE = mean(PolyRegOrd3Error^2)</w:t>
            </w:r>
          </w:p>
          <w:p w14:paraId="19F98DA5" w14:textId="77777777" w:rsidR="009837CE" w:rsidRPr="009837CE" w:rsidRDefault="009837CE" w:rsidP="009837CE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print(PolyRegOrd3MSE)</w:t>
            </w:r>
          </w:p>
          <w:p w14:paraId="7095F0C8" w14:textId="77777777" w:rsidR="00C83D2B" w:rsidRDefault="00C83D2B" w:rsidP="0005059B">
            <w:pPr>
              <w:pStyle w:val="ListParagraph"/>
              <w:ind w:left="0"/>
              <w:rPr>
                <w:sz w:val="24"/>
                <w:szCs w:val="24"/>
              </w:rPr>
            </w:pPr>
          </w:p>
        </w:tc>
      </w:tr>
    </w:tbl>
    <w:p w14:paraId="2122CBC5" w14:textId="77777777" w:rsidR="00451C7D" w:rsidRDefault="00451C7D" w:rsidP="0005059B">
      <w:pPr>
        <w:pStyle w:val="ListParagraph"/>
        <w:spacing w:after="0"/>
        <w:ind w:left="0"/>
        <w:rPr>
          <w:sz w:val="24"/>
          <w:szCs w:val="24"/>
        </w:rPr>
      </w:pPr>
    </w:p>
    <w:p w14:paraId="713D4823" w14:textId="712B020E" w:rsidR="00F84679" w:rsidRDefault="00F84679" w:rsidP="0005059B">
      <w:pPr>
        <w:pStyle w:val="ListParagraph"/>
        <w:spacing w:after="0"/>
        <w:ind w:left="0"/>
        <w:rPr>
          <w:sz w:val="24"/>
          <w:szCs w:val="24"/>
        </w:rPr>
      </w:pPr>
      <w:r>
        <w:rPr>
          <w:sz w:val="24"/>
          <w:szCs w:val="24"/>
        </w:rPr>
        <w:t>OUTPUT:</w:t>
      </w:r>
    </w:p>
    <w:p w14:paraId="02C07459" w14:textId="40B44E07" w:rsidR="00F84679" w:rsidRDefault="00F350C9" w:rsidP="00E07108">
      <w:pPr>
        <w:pStyle w:val="ListParagraph"/>
        <w:spacing w:after="0"/>
        <w:ind w:left="0"/>
        <w:jc w:val="center"/>
        <w:rPr>
          <w:sz w:val="24"/>
          <w:szCs w:val="24"/>
          <w:lang w:val="en-US"/>
        </w:rPr>
      </w:pPr>
      <w:r>
        <w:rPr>
          <w:noProof/>
        </w:rPr>
        <w:drawing>
          <wp:inline distT="0" distB="0" distL="0" distR="0" wp14:anchorId="32CCC957" wp14:editId="5E089270">
            <wp:extent cx="5170829" cy="322761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1017" cy="32464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7FE72" w14:textId="77777777" w:rsidR="002A3459" w:rsidRDefault="002A3459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p w14:paraId="070AF9C8" w14:textId="19FAB82B" w:rsidR="00BC44A2" w:rsidRDefault="00BC44A2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</w:t>
      </w:r>
      <w:r w:rsidR="00706782">
        <w:rPr>
          <w:sz w:val="24"/>
          <w:szCs w:val="24"/>
          <w:lang w:val="en-US"/>
        </w:rPr>
        <w:t>omparison of accuracy of the models:</w:t>
      </w:r>
    </w:p>
    <w:p w14:paraId="7EDC51E1" w14:textId="77777777" w:rsidR="00460681" w:rsidRDefault="00460681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60681" w14:paraId="76392BC2" w14:textId="77777777" w:rsidTr="00B00EC0">
        <w:tc>
          <w:tcPr>
            <w:tcW w:w="4508" w:type="dxa"/>
          </w:tcPr>
          <w:p w14:paraId="22B34B03" w14:textId="3AACB2D3" w:rsidR="00460681" w:rsidRPr="007C08D4" w:rsidRDefault="00460681" w:rsidP="00B00EC0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Model</w:t>
            </w:r>
          </w:p>
        </w:tc>
        <w:tc>
          <w:tcPr>
            <w:tcW w:w="4508" w:type="dxa"/>
          </w:tcPr>
          <w:p w14:paraId="53516FC1" w14:textId="77777777" w:rsidR="00460681" w:rsidRPr="007C08D4" w:rsidRDefault="00460681" w:rsidP="00B00EC0">
            <w:pPr>
              <w:jc w:val="center"/>
              <w:rPr>
                <w:b/>
                <w:bCs/>
                <w:sz w:val="24"/>
                <w:szCs w:val="24"/>
              </w:rPr>
            </w:pPr>
            <w:r w:rsidRPr="007C08D4">
              <w:rPr>
                <w:b/>
                <w:bCs/>
                <w:sz w:val="24"/>
                <w:szCs w:val="24"/>
              </w:rPr>
              <w:t>MSE</w:t>
            </w:r>
          </w:p>
        </w:tc>
      </w:tr>
      <w:tr w:rsidR="00460681" w14:paraId="7DBADB21" w14:textId="77777777" w:rsidTr="00B00EC0">
        <w:tc>
          <w:tcPr>
            <w:tcW w:w="4508" w:type="dxa"/>
          </w:tcPr>
          <w:p w14:paraId="0A5099DB" w14:textId="6B7F026E" w:rsidR="00460681" w:rsidRPr="00B44AC3" w:rsidRDefault="00460681" w:rsidP="00B00EC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inear Regression Model</w:t>
            </w:r>
          </w:p>
        </w:tc>
        <w:tc>
          <w:tcPr>
            <w:tcW w:w="4508" w:type="dxa"/>
          </w:tcPr>
          <w:p w14:paraId="512B1B15" w14:textId="325A31A3" w:rsidR="00460681" w:rsidRPr="00997789" w:rsidRDefault="00997789" w:rsidP="009977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eastAsia="Times New Roman" w:cs="Courier New"/>
                <w:color w:val="000000"/>
                <w:sz w:val="24"/>
                <w:szCs w:val="24"/>
                <w:lang w:eastAsia="en-IN"/>
              </w:rPr>
            </w:pPr>
            <w:r w:rsidRPr="00997789">
              <w:rPr>
                <w:rFonts w:eastAsia="Times New Roman" w:cs="Courier New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14320.65</w:t>
            </w:r>
          </w:p>
        </w:tc>
      </w:tr>
      <w:tr w:rsidR="00460681" w14:paraId="366CD615" w14:textId="77777777" w:rsidTr="00B00EC0">
        <w:tc>
          <w:tcPr>
            <w:tcW w:w="4508" w:type="dxa"/>
          </w:tcPr>
          <w:p w14:paraId="04756D6A" w14:textId="411733A1" w:rsidR="00460681" w:rsidRPr="00B44AC3" w:rsidRDefault="00460681" w:rsidP="00B00EC0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lynomial Regression Model with order 2</w:t>
            </w:r>
          </w:p>
        </w:tc>
        <w:tc>
          <w:tcPr>
            <w:tcW w:w="4508" w:type="dxa"/>
          </w:tcPr>
          <w:p w14:paraId="27F328B1" w14:textId="3328AAAD" w:rsidR="00460681" w:rsidRPr="00997789" w:rsidRDefault="00997789" w:rsidP="009977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eastAsia="Times New Roman" w:cs="Courier New"/>
                <w:color w:val="000000"/>
                <w:sz w:val="24"/>
                <w:szCs w:val="24"/>
                <w:lang w:eastAsia="en-IN"/>
              </w:rPr>
            </w:pPr>
            <w:r w:rsidRPr="00997789">
              <w:rPr>
                <w:rFonts w:eastAsia="Times New Roman" w:cs="Courier New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1541.255</w:t>
            </w:r>
          </w:p>
        </w:tc>
      </w:tr>
      <w:tr w:rsidR="00460681" w14:paraId="667E636F" w14:textId="77777777" w:rsidTr="00B00EC0">
        <w:tc>
          <w:tcPr>
            <w:tcW w:w="4508" w:type="dxa"/>
          </w:tcPr>
          <w:p w14:paraId="085DBDEC" w14:textId="4AEAE957" w:rsidR="00460681" w:rsidRPr="00B44AC3" w:rsidRDefault="00460681" w:rsidP="00460681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lynomial Regression Model with order 3</w:t>
            </w:r>
          </w:p>
        </w:tc>
        <w:tc>
          <w:tcPr>
            <w:tcW w:w="4508" w:type="dxa"/>
          </w:tcPr>
          <w:p w14:paraId="0F4BB57E" w14:textId="7BB332D1" w:rsidR="00460681" w:rsidRPr="00997789" w:rsidRDefault="00997789" w:rsidP="0099778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jc w:val="center"/>
              <w:rPr>
                <w:rFonts w:eastAsia="Times New Roman" w:cs="Courier New"/>
                <w:color w:val="000000"/>
                <w:sz w:val="24"/>
                <w:szCs w:val="24"/>
                <w:lang w:eastAsia="en-IN"/>
              </w:rPr>
            </w:pPr>
            <w:r w:rsidRPr="00997789">
              <w:rPr>
                <w:rFonts w:eastAsia="Times New Roman" w:cs="Courier New"/>
                <w:color w:val="000000"/>
                <w:sz w:val="24"/>
                <w:szCs w:val="24"/>
                <w:bdr w:val="none" w:sz="0" w:space="0" w:color="auto" w:frame="1"/>
                <w:lang w:eastAsia="en-IN"/>
              </w:rPr>
              <w:t>1529.475</w:t>
            </w:r>
          </w:p>
        </w:tc>
      </w:tr>
    </w:tbl>
    <w:p w14:paraId="137BACD1" w14:textId="77777777" w:rsidR="00C219F8" w:rsidRDefault="00C219F8" w:rsidP="00DC4DAE">
      <w:pPr>
        <w:pStyle w:val="ListParagraph"/>
        <w:spacing w:after="0"/>
        <w:ind w:left="0"/>
        <w:rPr>
          <w:b/>
          <w:bCs/>
          <w:sz w:val="28"/>
          <w:szCs w:val="28"/>
        </w:rPr>
      </w:pPr>
    </w:p>
    <w:p w14:paraId="74B3F2A2" w14:textId="77777777" w:rsidR="00C219F8" w:rsidRDefault="00C219F8" w:rsidP="00DC4DAE">
      <w:pPr>
        <w:pStyle w:val="ListParagraph"/>
        <w:spacing w:after="0"/>
        <w:ind w:left="0"/>
        <w:rPr>
          <w:b/>
          <w:bCs/>
          <w:sz w:val="28"/>
          <w:szCs w:val="28"/>
        </w:rPr>
      </w:pPr>
    </w:p>
    <w:p w14:paraId="52B9942F" w14:textId="0AA19A95" w:rsidR="00DC4DAE" w:rsidRDefault="00DC4DAE" w:rsidP="00DC4DAE">
      <w:pPr>
        <w:pStyle w:val="ListParagraph"/>
        <w:spacing w:after="0"/>
        <w:ind w:left="0"/>
        <w:rPr>
          <w:b/>
          <w:bCs/>
          <w:sz w:val="28"/>
          <w:szCs w:val="28"/>
        </w:rPr>
      </w:pPr>
      <w:r w:rsidRPr="006311CE">
        <w:rPr>
          <w:b/>
          <w:bCs/>
          <w:sz w:val="28"/>
          <w:szCs w:val="28"/>
        </w:rPr>
        <w:t xml:space="preserve">Question: </w:t>
      </w:r>
      <w:r w:rsidR="00B873D9">
        <w:rPr>
          <w:b/>
          <w:bCs/>
          <w:sz w:val="28"/>
          <w:szCs w:val="28"/>
        </w:rPr>
        <w:t>5</w:t>
      </w:r>
    </w:p>
    <w:p w14:paraId="0E74203D" w14:textId="18057192" w:rsidR="007A6763" w:rsidRDefault="007A6763" w:rsidP="00DC4DAE">
      <w:pPr>
        <w:pStyle w:val="ListParagraph"/>
        <w:spacing w:after="0"/>
        <w:ind w:left="0"/>
        <w:rPr>
          <w:b/>
          <w:bCs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7A6763" w14:paraId="092BFA09" w14:textId="77777777" w:rsidTr="007A6763">
        <w:tc>
          <w:tcPr>
            <w:tcW w:w="9016" w:type="dxa"/>
          </w:tcPr>
          <w:p w14:paraId="0981EDAE" w14:textId="77777777" w:rsidR="00B00645" w:rsidRPr="009837CE" w:rsidRDefault="00B00645" w:rsidP="00B00645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#Author: Dhaval Shah(Student Id: 1535740)</w:t>
            </w:r>
          </w:p>
          <w:p w14:paraId="165D047D" w14:textId="77777777" w:rsidR="00B00645" w:rsidRDefault="00B00645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55660670" w14:textId="73015D16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machine1 = c(16.03,16.04,16.05,16.05,16.02,16.01,15.96,15.98,16.02,15.99)</w:t>
            </w:r>
          </w:p>
          <w:p w14:paraId="4611D65F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machine2 = c(16.02,15.97,15.96,16.01,15.99,16.03,16.04,16.02,16.01,16.00)</w:t>
            </w:r>
          </w:p>
          <w:p w14:paraId="3559D2A1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51F23557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meanM1 = mean(machine1)</w:t>
            </w:r>
          </w:p>
          <w:p w14:paraId="53F5360D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meanM2 = mean(machine2)</w:t>
            </w:r>
          </w:p>
          <w:p w14:paraId="01277CB3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62E788B0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sdM1 = sd(machine1)</w:t>
            </w:r>
          </w:p>
          <w:p w14:paraId="6773A17A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sdM2 = sd(machine2)</w:t>
            </w:r>
          </w:p>
          <w:p w14:paraId="5A06ACF2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4D25A1C5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n1 = 10</w:t>
            </w:r>
          </w:p>
          <w:p w14:paraId="37BBE4F3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n2 = 10</w:t>
            </w:r>
          </w:p>
          <w:p w14:paraId="3E4B04B6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5F008A10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calculateSp &lt;- function(n1,n2,sd1,sd2)</w:t>
            </w:r>
          </w:p>
          <w:p w14:paraId="32BD80BF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{</w:t>
            </w:r>
          </w:p>
          <w:p w14:paraId="2B00FFAC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 xml:space="preserve">  return(sqrt(((n1 - 1)*sd1^2 + (n2-1)*sd2^2)/(n1 + n2 - 2)));</w:t>
            </w:r>
          </w:p>
          <w:p w14:paraId="605D2C9E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  <w:p w14:paraId="7185A002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2E585B2C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sp = calculateSp(n1,n2,sdM1,sdM2);</w:t>
            </w:r>
          </w:p>
          <w:p w14:paraId="0EAE76F0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56158165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t0 = (meanM1 - meanM2)/(sp*sqrt(1/n1 + 1/n2))</w:t>
            </w:r>
          </w:p>
          <w:p w14:paraId="1211DFFA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print(t0)</w:t>
            </w:r>
          </w:p>
          <w:p w14:paraId="52CA3CF5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33915341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t1 = t.test(machine1,machine2)</w:t>
            </w:r>
          </w:p>
          <w:p w14:paraId="6933ACB1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print(t1)</w:t>
            </w:r>
          </w:p>
          <w:p w14:paraId="7E74F876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686CB1DD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alpha = 0.05</w:t>
            </w:r>
          </w:p>
          <w:p w14:paraId="2CF053D0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# +- t 0.025,18 = +1 2.101</w:t>
            </w:r>
          </w:p>
          <w:p w14:paraId="1ACC14F4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224C8592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t = 2.101</w:t>
            </w:r>
          </w:p>
          <w:p w14:paraId="6CACFCF7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</w:p>
          <w:p w14:paraId="43718225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if (t0 &lt;= t) {</w:t>
            </w:r>
          </w:p>
          <w:p w14:paraId="749AAD5D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 xml:space="preserve">  print("Hypothesis accepted")</w:t>
            </w:r>
          </w:p>
          <w:p w14:paraId="6CF9C683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} else {</w:t>
            </w:r>
          </w:p>
          <w:p w14:paraId="45418800" w14:textId="77777777" w:rsidR="007D739B" w:rsidRPr="007D739B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 xml:space="preserve">  print("Hypothesis rejected")</w:t>
            </w:r>
          </w:p>
          <w:p w14:paraId="05CC497D" w14:textId="7E0B3DF0" w:rsidR="007A6763" w:rsidRPr="007A6763" w:rsidRDefault="007D739B" w:rsidP="007D739B">
            <w:pPr>
              <w:pStyle w:val="ListParagraph"/>
              <w:ind w:left="0"/>
              <w:rPr>
                <w:rFonts w:ascii="Courier New" w:hAnsi="Courier New" w:cs="Courier New"/>
                <w:sz w:val="28"/>
                <w:szCs w:val="28"/>
              </w:rPr>
            </w:pPr>
            <w:r w:rsidRPr="007D739B">
              <w:rPr>
                <w:rFonts w:ascii="Courier New" w:hAnsi="Courier New" w:cs="Courier New"/>
                <w:sz w:val="20"/>
                <w:szCs w:val="20"/>
              </w:rPr>
              <w:t>}</w:t>
            </w:r>
          </w:p>
        </w:tc>
      </w:tr>
    </w:tbl>
    <w:p w14:paraId="23E2A45D" w14:textId="77777777" w:rsidR="007A6763" w:rsidRPr="006311CE" w:rsidRDefault="007A6763" w:rsidP="00DC4DAE">
      <w:pPr>
        <w:pStyle w:val="ListParagraph"/>
        <w:spacing w:after="0"/>
        <w:ind w:left="0"/>
        <w:rPr>
          <w:b/>
          <w:bCs/>
          <w:sz w:val="28"/>
          <w:szCs w:val="28"/>
        </w:rPr>
      </w:pPr>
    </w:p>
    <w:p w14:paraId="46788520" w14:textId="6694176B" w:rsidR="00DC4DAE" w:rsidRDefault="00DC4DAE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p w14:paraId="5A5352C4" w14:textId="499AFC73" w:rsidR="00EB358F" w:rsidRDefault="00EB358F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p w14:paraId="59D39A0C" w14:textId="25C9A922" w:rsidR="00EB358F" w:rsidRDefault="00EB358F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p w14:paraId="446A50F9" w14:textId="3DB12F35" w:rsidR="00EB358F" w:rsidRDefault="00EB358F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p w14:paraId="516CDA6C" w14:textId="580436BA" w:rsidR="00EB358F" w:rsidRDefault="00EB358F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p w14:paraId="1B832620" w14:textId="33276DE0" w:rsidR="00DC4DAE" w:rsidRDefault="0000191B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lastRenderedPageBreak/>
        <w:t>OUTPUT:</w:t>
      </w:r>
    </w:p>
    <w:p w14:paraId="0AAEF995" w14:textId="77777777" w:rsidR="0000191B" w:rsidRDefault="0000191B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00191B" w14:paraId="3E97329C" w14:textId="77777777" w:rsidTr="0000191B">
        <w:tc>
          <w:tcPr>
            <w:tcW w:w="9016" w:type="dxa"/>
          </w:tcPr>
          <w:p w14:paraId="49718CC9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0.7989355</w:t>
            </w:r>
          </w:p>
          <w:p w14:paraId="2432D6A9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D61CA7D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ab/>
              <w:t>Welch Two Sample t-test</w:t>
            </w:r>
          </w:p>
          <w:p w14:paraId="3BA206FC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51F2C8C3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data:  machine1 and machine2</w:t>
            </w:r>
          </w:p>
          <w:p w14:paraId="6A0CCB29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t = 0.79894, df = 17.493, p-value = 0.435</w:t>
            </w:r>
          </w:p>
          <w:p w14:paraId="07DADA6F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alternative hypothesis: true difference in means is not equal to 0</w:t>
            </w:r>
          </w:p>
          <w:p w14:paraId="71FA956F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95 percent confidence interval:</w:t>
            </w:r>
          </w:p>
          <w:p w14:paraId="3543BD9C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-0.01635123  0.03635123</w:t>
            </w:r>
          </w:p>
          <w:p w14:paraId="02CDCDF0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sample estimates:</w:t>
            </w:r>
          </w:p>
          <w:p w14:paraId="2C620F82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mean of x mean of y </w:t>
            </w:r>
          </w:p>
          <w:p w14:paraId="48F9C538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16.015    16.005 </w:t>
            </w:r>
          </w:p>
          <w:p w14:paraId="310FE1C4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</w:p>
          <w:p w14:paraId="4954EFAC" w14:textId="77777777" w:rsidR="0000191B" w:rsidRPr="0000191B" w:rsidRDefault="0000191B" w:rsidP="0000191B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eastAsia="en-IN"/>
              </w:rPr>
            </w:pPr>
            <w:r w:rsidRPr="0000191B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"Hypothesis accepted"</w:t>
            </w:r>
          </w:p>
          <w:p w14:paraId="1AE0D6A5" w14:textId="77777777" w:rsidR="0000191B" w:rsidRDefault="0000191B" w:rsidP="0005059B">
            <w:pPr>
              <w:pStyle w:val="ListParagraph"/>
              <w:ind w:left="0"/>
              <w:rPr>
                <w:sz w:val="24"/>
                <w:szCs w:val="24"/>
                <w:lang w:val="en-US"/>
              </w:rPr>
            </w:pPr>
          </w:p>
        </w:tc>
      </w:tr>
    </w:tbl>
    <w:p w14:paraId="08E26869" w14:textId="77777777" w:rsidR="0000191B" w:rsidRDefault="0000191B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p w14:paraId="6925A9FD" w14:textId="08A8E3C1" w:rsidR="00AE7F44" w:rsidRPr="00102685" w:rsidRDefault="00AE7F44" w:rsidP="0005059B">
      <w:pPr>
        <w:pStyle w:val="ListParagraph"/>
        <w:spacing w:after="0"/>
        <w:ind w:left="0"/>
        <w:rPr>
          <w:b/>
          <w:bCs/>
          <w:sz w:val="28"/>
          <w:szCs w:val="28"/>
          <w:lang w:val="en-US"/>
        </w:rPr>
      </w:pPr>
      <w:r w:rsidRPr="00102685">
        <w:rPr>
          <w:b/>
          <w:bCs/>
          <w:sz w:val="28"/>
          <w:szCs w:val="28"/>
          <w:lang w:val="en-US"/>
        </w:rPr>
        <w:t>Question: 6</w:t>
      </w:r>
    </w:p>
    <w:p w14:paraId="52360FC5" w14:textId="7F07DC4B" w:rsidR="00AE7F44" w:rsidRDefault="00AE7F44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E7F44" w:rsidRPr="00AE7F44" w14:paraId="33C963CB" w14:textId="77777777" w:rsidTr="00AE7F44">
        <w:tc>
          <w:tcPr>
            <w:tcW w:w="9016" w:type="dxa"/>
          </w:tcPr>
          <w:p w14:paraId="3ED27B6E" w14:textId="77777777" w:rsidR="00337FB1" w:rsidRPr="009837CE" w:rsidRDefault="00337FB1" w:rsidP="00337FB1">
            <w:pPr>
              <w:rPr>
                <w:rFonts w:ascii="Courier New" w:hAnsi="Courier New" w:cs="Courier New"/>
                <w:sz w:val="18"/>
                <w:szCs w:val="18"/>
              </w:rPr>
            </w:pPr>
            <w:r w:rsidRPr="009837CE">
              <w:rPr>
                <w:rFonts w:ascii="Courier New" w:hAnsi="Courier New" w:cs="Courier New"/>
                <w:sz w:val="18"/>
                <w:szCs w:val="18"/>
              </w:rPr>
              <w:t>#Author: Dhaval Shah(Student Id: 1535740)</w:t>
            </w:r>
          </w:p>
          <w:p w14:paraId="1C63E199" w14:textId="77777777" w:rsidR="00337FB1" w:rsidRDefault="00337FB1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14:paraId="31179C87" w14:textId="7B879B75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# H0;</w:t>
            </w:r>
          </w:p>
          <w:p w14:paraId="71DCA7B4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u = 100</w:t>
            </w:r>
          </w:p>
          <w:p w14:paraId="391A9B3A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14:paraId="4CC1DD35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# H1;u != 100</w:t>
            </w:r>
          </w:p>
          <w:p w14:paraId="44500BA0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14:paraId="4DDADD01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x = 110</w:t>
            </w:r>
          </w:p>
          <w:p w14:paraId="605D4E12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Q = 10</w:t>
            </w:r>
          </w:p>
          <w:p w14:paraId="7688F927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n = 30</w:t>
            </w:r>
          </w:p>
          <w:p w14:paraId="7FCB4D97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14:paraId="356CA6F2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#Calculation of test statistics</w:t>
            </w:r>
          </w:p>
          <w:p w14:paraId="244D6CF4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14:paraId="49599AB7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z = (x-u)/(Q/sqrt(n))</w:t>
            </w:r>
          </w:p>
          <w:p w14:paraId="0D9142AA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print(paste("Z =",z))</w:t>
            </w:r>
          </w:p>
          <w:p w14:paraId="18B7219E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14:paraId="4491642B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alpha = 0.01</w:t>
            </w:r>
          </w:p>
          <w:p w14:paraId="18BCA130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# 1-0.5alpha = 0.995</w:t>
            </w:r>
          </w:p>
          <w:p w14:paraId="17806091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14:paraId="33056202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# In NORMAL DISTRIBUTION TABLE, only find nearest value 0.9951</w:t>
            </w:r>
          </w:p>
          <w:p w14:paraId="708DBD91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z0 = 2.5+0.08 </w:t>
            </w:r>
          </w:p>
          <w:p w14:paraId="08AE5186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14:paraId="227A403F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if (z &lt;= z0*(-1) | z &gt; z0 ) {</w:t>
            </w:r>
          </w:p>
          <w:p w14:paraId="46FF7E10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print("Medication didn't affect intelligence")</w:t>
            </w:r>
          </w:p>
          <w:p w14:paraId="52940919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} else {</w:t>
            </w:r>
          </w:p>
          <w:p w14:paraId="142DE365" w14:textId="12F38499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 print("Medication </w:t>
            </w:r>
            <w:r w:rsidR="00904C3E"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significantly</w:t>
            </w: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 xml:space="preserve"> affect intelligence")</w:t>
            </w:r>
          </w:p>
          <w:p w14:paraId="3F794EF7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}</w:t>
            </w:r>
          </w:p>
          <w:p w14:paraId="2BD73931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14:paraId="7AB9D002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L = 110 - z0 * Q/sqrt(n)</w:t>
            </w:r>
          </w:p>
          <w:p w14:paraId="456DDA4E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U = 110 + z0 * Q/sqrt(n)</w:t>
            </w:r>
          </w:p>
          <w:p w14:paraId="225CCCA9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</w:p>
          <w:p w14:paraId="5D243F91" w14:textId="77777777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print("Confidence Interval:")</w:t>
            </w:r>
          </w:p>
          <w:p w14:paraId="52A78527" w14:textId="6CE8185F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print(paste("Lower:", L))</w:t>
            </w:r>
          </w:p>
          <w:p w14:paraId="144B9CC1" w14:textId="1EFBDF10" w:rsidR="00AE7F44" w:rsidRPr="00AE7F44" w:rsidRDefault="00AE7F44" w:rsidP="00AE7F44">
            <w:pPr>
              <w:pStyle w:val="ListParagraph"/>
              <w:ind w:left="0"/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 w:rsidRPr="00AE7F44">
              <w:rPr>
                <w:rFonts w:ascii="Courier New" w:hAnsi="Courier New" w:cs="Courier New"/>
                <w:sz w:val="20"/>
                <w:szCs w:val="20"/>
                <w:lang w:val="en-US"/>
              </w:rPr>
              <w:t>print(paste("Upper:", U))</w:t>
            </w:r>
          </w:p>
        </w:tc>
      </w:tr>
    </w:tbl>
    <w:p w14:paraId="6B9B2061" w14:textId="652D151B" w:rsidR="00AE7F44" w:rsidRDefault="00AE7F44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p w14:paraId="0D8F9051" w14:textId="7860F489" w:rsidR="00AE7F44" w:rsidRDefault="00AE7F44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p w14:paraId="3A922228" w14:textId="13353213" w:rsidR="00866741" w:rsidRDefault="00866741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</w:p>
    <w:p w14:paraId="576400E5" w14:textId="1FDDB70E" w:rsidR="00AE7F44" w:rsidRPr="00AE7F44" w:rsidRDefault="00AE7F44" w:rsidP="0005059B">
      <w:pPr>
        <w:pStyle w:val="ListParagraph"/>
        <w:spacing w:after="0"/>
        <w:ind w:left="0"/>
        <w:rPr>
          <w:sz w:val="24"/>
          <w:szCs w:val="24"/>
          <w:lang w:val="en-US"/>
        </w:rPr>
      </w:pPr>
      <w:r w:rsidRPr="00AE7F44">
        <w:rPr>
          <w:sz w:val="24"/>
          <w:szCs w:val="24"/>
          <w:lang w:val="en-US"/>
        </w:rPr>
        <w:lastRenderedPageBreak/>
        <w:t>OUTPUT:</w:t>
      </w:r>
    </w:p>
    <w:p w14:paraId="17C46A42" w14:textId="6F3BA1FC" w:rsidR="00AE7F44" w:rsidRDefault="00AE7F44" w:rsidP="0005059B">
      <w:pPr>
        <w:pStyle w:val="ListParagraph"/>
        <w:spacing w:after="0"/>
        <w:ind w:left="0"/>
        <w:rPr>
          <w:b/>
          <w:bCs/>
          <w:sz w:val="24"/>
          <w:szCs w:val="24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A176A2" w14:paraId="3B7B2491" w14:textId="77777777" w:rsidTr="00A176A2">
        <w:tc>
          <w:tcPr>
            <w:tcW w:w="9016" w:type="dxa"/>
          </w:tcPr>
          <w:p w14:paraId="1E38016E" w14:textId="77777777" w:rsidR="00A176A2" w:rsidRPr="00A176A2" w:rsidRDefault="00A176A2" w:rsidP="00A176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A176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"Z = 5.47722557505166"</w:t>
            </w:r>
          </w:p>
          <w:p w14:paraId="659B9008" w14:textId="77777777" w:rsidR="00A176A2" w:rsidRPr="00A176A2" w:rsidRDefault="00A176A2" w:rsidP="00A176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A176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"Medication didn't affect intelligence"</w:t>
            </w:r>
          </w:p>
          <w:p w14:paraId="1BF17027" w14:textId="77777777" w:rsidR="00A176A2" w:rsidRPr="00A176A2" w:rsidRDefault="00A176A2" w:rsidP="00A176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A176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"Confidence Interval:"</w:t>
            </w:r>
          </w:p>
          <w:p w14:paraId="18685B91" w14:textId="1E3A0C11" w:rsidR="00A176A2" w:rsidRPr="00A176A2" w:rsidRDefault="00A176A2" w:rsidP="00A176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A176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"Low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r</w:t>
            </w:r>
            <w:r w:rsidRPr="00A176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: 105.289586005456"</w:t>
            </w:r>
          </w:p>
          <w:p w14:paraId="2E9C4120" w14:textId="33EDB2A8" w:rsidR="00A176A2" w:rsidRPr="00A176A2" w:rsidRDefault="00A176A2" w:rsidP="00A176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Lucida Console" w:eastAsia="Times New Roman" w:hAnsi="Lucida Console" w:cs="Courier New"/>
                <w:color w:val="000000"/>
                <w:sz w:val="24"/>
                <w:szCs w:val="24"/>
                <w:lang w:eastAsia="en-IN"/>
              </w:rPr>
            </w:pPr>
            <w:r w:rsidRPr="00A176A2">
              <w:rPr>
                <w:rFonts w:ascii="Courier New" w:eastAsia="Times New Roman" w:hAnsi="Courier New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] "Upper: 114.710413994544"</w:t>
            </w:r>
          </w:p>
        </w:tc>
      </w:tr>
    </w:tbl>
    <w:p w14:paraId="5DC23C8D" w14:textId="77777777" w:rsidR="00A176A2" w:rsidRPr="00AE7F44" w:rsidRDefault="00A176A2" w:rsidP="0005059B">
      <w:pPr>
        <w:pStyle w:val="ListParagraph"/>
        <w:spacing w:after="0"/>
        <w:ind w:left="0"/>
        <w:rPr>
          <w:b/>
          <w:bCs/>
          <w:sz w:val="24"/>
          <w:szCs w:val="24"/>
          <w:lang w:val="en-US"/>
        </w:rPr>
      </w:pPr>
    </w:p>
    <w:sectPr w:rsidR="00A176A2" w:rsidRPr="00AE7F44">
      <w:headerReference w:type="default" r:id="rId15"/>
      <w:footerReference w:type="defaul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931D48" w14:textId="77777777" w:rsidR="00037D22" w:rsidRDefault="00037D22" w:rsidP="00A12FEC">
      <w:pPr>
        <w:spacing w:after="0" w:line="240" w:lineRule="auto"/>
      </w:pPr>
      <w:r>
        <w:separator/>
      </w:r>
    </w:p>
  </w:endnote>
  <w:endnote w:type="continuationSeparator" w:id="0">
    <w:p w14:paraId="68750FCD" w14:textId="77777777" w:rsidR="00037D22" w:rsidRDefault="00037D22" w:rsidP="00A12FE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2866081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19511821" w14:textId="3566BB8B" w:rsidR="00C1146F" w:rsidRDefault="00C1146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A3DD835" w14:textId="77777777" w:rsidR="00C1146F" w:rsidRDefault="00C114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4CD03BC" w14:textId="77777777" w:rsidR="00037D22" w:rsidRDefault="00037D22" w:rsidP="00A12FEC">
      <w:pPr>
        <w:spacing w:after="0" w:line="240" w:lineRule="auto"/>
      </w:pPr>
      <w:r>
        <w:separator/>
      </w:r>
    </w:p>
  </w:footnote>
  <w:footnote w:type="continuationSeparator" w:id="0">
    <w:p w14:paraId="51EB2142" w14:textId="77777777" w:rsidR="00037D22" w:rsidRDefault="00037D22" w:rsidP="00A12FE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05E38B" w14:textId="0AAEC5FA" w:rsidR="00A12FEC" w:rsidRPr="0019196B" w:rsidRDefault="00A12FEC" w:rsidP="00A12FEC">
    <w:pPr>
      <w:spacing w:after="0"/>
      <w:rPr>
        <w:lang w:val="en-US"/>
      </w:rPr>
    </w:pPr>
    <w:r w:rsidRPr="0019196B">
      <w:rPr>
        <w:b/>
        <w:bCs/>
        <w:lang w:val="en-US"/>
      </w:rPr>
      <w:t>Student Name:</w:t>
    </w:r>
    <w:r w:rsidRPr="0019196B">
      <w:rPr>
        <w:lang w:val="en-US"/>
      </w:rPr>
      <w:t xml:space="preserve"> Dhaval Nitinkumar Shah</w:t>
    </w:r>
    <w:r w:rsidR="00996BF3" w:rsidRPr="0019196B">
      <w:rPr>
        <w:lang w:val="en-US"/>
      </w:rPr>
      <w:t xml:space="preserve"> </w:t>
    </w:r>
    <w:r w:rsidR="003D6892" w:rsidRPr="0019196B">
      <w:rPr>
        <w:lang w:val="en-US"/>
      </w:rPr>
      <w:t>(</w:t>
    </w:r>
    <w:r w:rsidR="003D6892" w:rsidRPr="0019196B">
      <w:t>1535740)</w:t>
    </w:r>
  </w:p>
  <w:p w14:paraId="5CDFC363" w14:textId="7120C84A" w:rsidR="00A12FEC" w:rsidRPr="0019196B" w:rsidRDefault="003D6892" w:rsidP="00A12FEC">
    <w:pPr>
      <w:spacing w:after="0"/>
    </w:pPr>
    <w:r w:rsidRPr="0019196B">
      <w:rPr>
        <w:lang w:val="en-US"/>
      </w:rPr>
      <w:t>Introduction to Data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356085"/>
    <w:multiLevelType w:val="hybridMultilevel"/>
    <w:tmpl w:val="EA02CB9C"/>
    <w:lvl w:ilvl="0" w:tplc="F70C1BDC">
      <w:start w:val="6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23207"/>
    <w:multiLevelType w:val="hybridMultilevel"/>
    <w:tmpl w:val="2E8E6906"/>
    <w:lvl w:ilvl="0" w:tplc="6E482E4C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577C2B"/>
    <w:multiLevelType w:val="hybridMultilevel"/>
    <w:tmpl w:val="8C24AD86"/>
    <w:lvl w:ilvl="0" w:tplc="40090013">
      <w:start w:val="1"/>
      <w:numFmt w:val="upperRoman"/>
      <w:lvlText w:val="%1."/>
      <w:lvlJc w:val="right"/>
      <w:pPr>
        <w:ind w:left="771" w:hanging="360"/>
      </w:pPr>
    </w:lvl>
    <w:lvl w:ilvl="1" w:tplc="40090019" w:tentative="1">
      <w:start w:val="1"/>
      <w:numFmt w:val="lowerLetter"/>
      <w:lvlText w:val="%2."/>
      <w:lvlJc w:val="left"/>
      <w:pPr>
        <w:ind w:left="1491" w:hanging="360"/>
      </w:pPr>
    </w:lvl>
    <w:lvl w:ilvl="2" w:tplc="4009001B" w:tentative="1">
      <w:start w:val="1"/>
      <w:numFmt w:val="lowerRoman"/>
      <w:lvlText w:val="%3."/>
      <w:lvlJc w:val="right"/>
      <w:pPr>
        <w:ind w:left="2211" w:hanging="180"/>
      </w:pPr>
    </w:lvl>
    <w:lvl w:ilvl="3" w:tplc="4009000F" w:tentative="1">
      <w:start w:val="1"/>
      <w:numFmt w:val="decimal"/>
      <w:lvlText w:val="%4."/>
      <w:lvlJc w:val="left"/>
      <w:pPr>
        <w:ind w:left="2931" w:hanging="360"/>
      </w:pPr>
    </w:lvl>
    <w:lvl w:ilvl="4" w:tplc="40090019" w:tentative="1">
      <w:start w:val="1"/>
      <w:numFmt w:val="lowerLetter"/>
      <w:lvlText w:val="%5."/>
      <w:lvlJc w:val="left"/>
      <w:pPr>
        <w:ind w:left="3651" w:hanging="360"/>
      </w:pPr>
    </w:lvl>
    <w:lvl w:ilvl="5" w:tplc="4009001B" w:tentative="1">
      <w:start w:val="1"/>
      <w:numFmt w:val="lowerRoman"/>
      <w:lvlText w:val="%6."/>
      <w:lvlJc w:val="right"/>
      <w:pPr>
        <w:ind w:left="4371" w:hanging="180"/>
      </w:pPr>
    </w:lvl>
    <w:lvl w:ilvl="6" w:tplc="4009000F" w:tentative="1">
      <w:start w:val="1"/>
      <w:numFmt w:val="decimal"/>
      <w:lvlText w:val="%7."/>
      <w:lvlJc w:val="left"/>
      <w:pPr>
        <w:ind w:left="5091" w:hanging="360"/>
      </w:pPr>
    </w:lvl>
    <w:lvl w:ilvl="7" w:tplc="40090019" w:tentative="1">
      <w:start w:val="1"/>
      <w:numFmt w:val="lowerLetter"/>
      <w:lvlText w:val="%8."/>
      <w:lvlJc w:val="left"/>
      <w:pPr>
        <w:ind w:left="5811" w:hanging="360"/>
      </w:pPr>
    </w:lvl>
    <w:lvl w:ilvl="8" w:tplc="40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" w15:restartNumberingAfterBreak="0">
    <w:nsid w:val="1E264A39"/>
    <w:multiLevelType w:val="hybridMultilevel"/>
    <w:tmpl w:val="5A34E9BE"/>
    <w:lvl w:ilvl="0" w:tplc="4009000F">
      <w:start w:val="7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6941D5"/>
    <w:multiLevelType w:val="hybridMultilevel"/>
    <w:tmpl w:val="3CCA9B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66515F"/>
    <w:multiLevelType w:val="hybridMultilevel"/>
    <w:tmpl w:val="AD60B2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5CE354D"/>
    <w:multiLevelType w:val="hybridMultilevel"/>
    <w:tmpl w:val="EA02CB9C"/>
    <w:lvl w:ilvl="0" w:tplc="F70C1BDC">
      <w:start w:val="6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3FB1E5F"/>
    <w:multiLevelType w:val="hybridMultilevel"/>
    <w:tmpl w:val="3CCA9B1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5"/>
  </w:num>
  <w:num w:numId="4">
    <w:abstractNumId w:val="4"/>
  </w:num>
  <w:num w:numId="5">
    <w:abstractNumId w:val="7"/>
  </w:num>
  <w:num w:numId="6">
    <w:abstractNumId w:val="0"/>
  </w:num>
  <w:num w:numId="7">
    <w:abstractNumId w:val="6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szA0MbY0NTM3sjRT0lEKTi0uzszPAykwqwUAgAPxmCwAAAA="/>
  </w:docVars>
  <w:rsids>
    <w:rsidRoot w:val="002D0243"/>
    <w:rsid w:val="0000191B"/>
    <w:rsid w:val="000212B2"/>
    <w:rsid w:val="00023AD2"/>
    <w:rsid w:val="00031FA7"/>
    <w:rsid w:val="00033598"/>
    <w:rsid w:val="00037D22"/>
    <w:rsid w:val="00042EC7"/>
    <w:rsid w:val="00043518"/>
    <w:rsid w:val="0005059B"/>
    <w:rsid w:val="00060356"/>
    <w:rsid w:val="000E3E55"/>
    <w:rsid w:val="00102685"/>
    <w:rsid w:val="001172D3"/>
    <w:rsid w:val="00151AB5"/>
    <w:rsid w:val="001603F9"/>
    <w:rsid w:val="00167DCF"/>
    <w:rsid w:val="00176CCA"/>
    <w:rsid w:val="001843D9"/>
    <w:rsid w:val="001851EC"/>
    <w:rsid w:val="00185D83"/>
    <w:rsid w:val="0019196B"/>
    <w:rsid w:val="0019732A"/>
    <w:rsid w:val="001B4368"/>
    <w:rsid w:val="001C40F3"/>
    <w:rsid w:val="001C649A"/>
    <w:rsid w:val="001C6717"/>
    <w:rsid w:val="001C7380"/>
    <w:rsid w:val="001F263A"/>
    <w:rsid w:val="001F2C41"/>
    <w:rsid w:val="001F3126"/>
    <w:rsid w:val="00200685"/>
    <w:rsid w:val="00206F54"/>
    <w:rsid w:val="00224ABD"/>
    <w:rsid w:val="00226087"/>
    <w:rsid w:val="0023657C"/>
    <w:rsid w:val="0024225A"/>
    <w:rsid w:val="00245A28"/>
    <w:rsid w:val="002532F2"/>
    <w:rsid w:val="0026121A"/>
    <w:rsid w:val="0026520B"/>
    <w:rsid w:val="002A3459"/>
    <w:rsid w:val="002B77BC"/>
    <w:rsid w:val="002C5115"/>
    <w:rsid w:val="002D0243"/>
    <w:rsid w:val="002E2E68"/>
    <w:rsid w:val="00306913"/>
    <w:rsid w:val="0031276A"/>
    <w:rsid w:val="00313117"/>
    <w:rsid w:val="00313BF1"/>
    <w:rsid w:val="00337FB1"/>
    <w:rsid w:val="00343CE5"/>
    <w:rsid w:val="003565F8"/>
    <w:rsid w:val="00362842"/>
    <w:rsid w:val="00373AD8"/>
    <w:rsid w:val="0038394C"/>
    <w:rsid w:val="00383C26"/>
    <w:rsid w:val="0038536B"/>
    <w:rsid w:val="00393749"/>
    <w:rsid w:val="003B36BD"/>
    <w:rsid w:val="003B3802"/>
    <w:rsid w:val="003B39D0"/>
    <w:rsid w:val="003B507E"/>
    <w:rsid w:val="003C1D51"/>
    <w:rsid w:val="003D6892"/>
    <w:rsid w:val="003E28C4"/>
    <w:rsid w:val="003F2A9D"/>
    <w:rsid w:val="0040194D"/>
    <w:rsid w:val="00403063"/>
    <w:rsid w:val="00424554"/>
    <w:rsid w:val="00444270"/>
    <w:rsid w:val="00446380"/>
    <w:rsid w:val="00446D48"/>
    <w:rsid w:val="00451C7D"/>
    <w:rsid w:val="00456132"/>
    <w:rsid w:val="00460681"/>
    <w:rsid w:val="00473944"/>
    <w:rsid w:val="004B2E45"/>
    <w:rsid w:val="004B4C5F"/>
    <w:rsid w:val="004B6059"/>
    <w:rsid w:val="004B6FC5"/>
    <w:rsid w:val="004B7188"/>
    <w:rsid w:val="004E150B"/>
    <w:rsid w:val="004E3D68"/>
    <w:rsid w:val="0050113B"/>
    <w:rsid w:val="005117D6"/>
    <w:rsid w:val="00513B02"/>
    <w:rsid w:val="005648B9"/>
    <w:rsid w:val="00572247"/>
    <w:rsid w:val="005822E5"/>
    <w:rsid w:val="005860E5"/>
    <w:rsid w:val="005A2530"/>
    <w:rsid w:val="005B3B34"/>
    <w:rsid w:val="005D2B80"/>
    <w:rsid w:val="005D65C9"/>
    <w:rsid w:val="005E216D"/>
    <w:rsid w:val="005E6BC0"/>
    <w:rsid w:val="005F5A5F"/>
    <w:rsid w:val="0061163A"/>
    <w:rsid w:val="006311CE"/>
    <w:rsid w:val="006411FE"/>
    <w:rsid w:val="00650811"/>
    <w:rsid w:val="00661856"/>
    <w:rsid w:val="00680B5C"/>
    <w:rsid w:val="00691D67"/>
    <w:rsid w:val="00692E94"/>
    <w:rsid w:val="006C551A"/>
    <w:rsid w:val="006D2D1A"/>
    <w:rsid w:val="006D4B8A"/>
    <w:rsid w:val="006E3CFE"/>
    <w:rsid w:val="00706782"/>
    <w:rsid w:val="00736E35"/>
    <w:rsid w:val="00765473"/>
    <w:rsid w:val="007A5850"/>
    <w:rsid w:val="007A6763"/>
    <w:rsid w:val="007B06DF"/>
    <w:rsid w:val="007C08D4"/>
    <w:rsid w:val="007C4488"/>
    <w:rsid w:val="007C7807"/>
    <w:rsid w:val="007D4D05"/>
    <w:rsid w:val="007D739B"/>
    <w:rsid w:val="007E368B"/>
    <w:rsid w:val="007F77B3"/>
    <w:rsid w:val="0081497F"/>
    <w:rsid w:val="00845570"/>
    <w:rsid w:val="00847AC8"/>
    <w:rsid w:val="0086324C"/>
    <w:rsid w:val="00866741"/>
    <w:rsid w:val="008E4E9A"/>
    <w:rsid w:val="008F2B2C"/>
    <w:rsid w:val="00904C3E"/>
    <w:rsid w:val="00907AC1"/>
    <w:rsid w:val="009147D3"/>
    <w:rsid w:val="009150B7"/>
    <w:rsid w:val="00923F24"/>
    <w:rsid w:val="00926EF2"/>
    <w:rsid w:val="009340A0"/>
    <w:rsid w:val="00935778"/>
    <w:rsid w:val="0096175E"/>
    <w:rsid w:val="009837CE"/>
    <w:rsid w:val="00995C99"/>
    <w:rsid w:val="00996BF3"/>
    <w:rsid w:val="00997102"/>
    <w:rsid w:val="00997789"/>
    <w:rsid w:val="009C20E7"/>
    <w:rsid w:val="009F49F1"/>
    <w:rsid w:val="009F7C90"/>
    <w:rsid w:val="00A06C2A"/>
    <w:rsid w:val="00A12FEC"/>
    <w:rsid w:val="00A176A2"/>
    <w:rsid w:val="00A17DD8"/>
    <w:rsid w:val="00A3351C"/>
    <w:rsid w:val="00A47DC0"/>
    <w:rsid w:val="00A64FB0"/>
    <w:rsid w:val="00A65757"/>
    <w:rsid w:val="00A73D23"/>
    <w:rsid w:val="00AA5E40"/>
    <w:rsid w:val="00AB002D"/>
    <w:rsid w:val="00AC4215"/>
    <w:rsid w:val="00AC59D3"/>
    <w:rsid w:val="00AD3547"/>
    <w:rsid w:val="00AD52F5"/>
    <w:rsid w:val="00AE7F44"/>
    <w:rsid w:val="00B00645"/>
    <w:rsid w:val="00B047C3"/>
    <w:rsid w:val="00B32526"/>
    <w:rsid w:val="00B40FE1"/>
    <w:rsid w:val="00B44AC3"/>
    <w:rsid w:val="00B613CF"/>
    <w:rsid w:val="00B666AA"/>
    <w:rsid w:val="00B7580D"/>
    <w:rsid w:val="00B777F7"/>
    <w:rsid w:val="00B858B7"/>
    <w:rsid w:val="00B873D9"/>
    <w:rsid w:val="00BA07D5"/>
    <w:rsid w:val="00BA1196"/>
    <w:rsid w:val="00BB38BA"/>
    <w:rsid w:val="00BC44A2"/>
    <w:rsid w:val="00BC7005"/>
    <w:rsid w:val="00C1089A"/>
    <w:rsid w:val="00C10FA8"/>
    <w:rsid w:val="00C1146F"/>
    <w:rsid w:val="00C1239C"/>
    <w:rsid w:val="00C206E2"/>
    <w:rsid w:val="00C20D3D"/>
    <w:rsid w:val="00C219F8"/>
    <w:rsid w:val="00C249D3"/>
    <w:rsid w:val="00C35C55"/>
    <w:rsid w:val="00C40F3F"/>
    <w:rsid w:val="00C44248"/>
    <w:rsid w:val="00C62B26"/>
    <w:rsid w:val="00C6591B"/>
    <w:rsid w:val="00C70517"/>
    <w:rsid w:val="00C83D2B"/>
    <w:rsid w:val="00CA6823"/>
    <w:rsid w:val="00CB559B"/>
    <w:rsid w:val="00CC41E4"/>
    <w:rsid w:val="00CD7A7D"/>
    <w:rsid w:val="00D1663A"/>
    <w:rsid w:val="00D25CB3"/>
    <w:rsid w:val="00D5785D"/>
    <w:rsid w:val="00D66D05"/>
    <w:rsid w:val="00DA0F3F"/>
    <w:rsid w:val="00DC4DAE"/>
    <w:rsid w:val="00DD0FE5"/>
    <w:rsid w:val="00DD1A16"/>
    <w:rsid w:val="00DF166F"/>
    <w:rsid w:val="00E07108"/>
    <w:rsid w:val="00E16776"/>
    <w:rsid w:val="00E2792A"/>
    <w:rsid w:val="00E442D3"/>
    <w:rsid w:val="00E46E8D"/>
    <w:rsid w:val="00E56803"/>
    <w:rsid w:val="00E92638"/>
    <w:rsid w:val="00EA35FE"/>
    <w:rsid w:val="00EB358F"/>
    <w:rsid w:val="00EC4D9B"/>
    <w:rsid w:val="00EC630F"/>
    <w:rsid w:val="00ED3188"/>
    <w:rsid w:val="00ED4A3D"/>
    <w:rsid w:val="00ED5FCE"/>
    <w:rsid w:val="00EF7CB5"/>
    <w:rsid w:val="00F17840"/>
    <w:rsid w:val="00F26D84"/>
    <w:rsid w:val="00F350C9"/>
    <w:rsid w:val="00F45073"/>
    <w:rsid w:val="00F64862"/>
    <w:rsid w:val="00F7220F"/>
    <w:rsid w:val="00F7557A"/>
    <w:rsid w:val="00F8308F"/>
    <w:rsid w:val="00F84679"/>
    <w:rsid w:val="00F9492D"/>
    <w:rsid w:val="00F95713"/>
    <w:rsid w:val="00FA6808"/>
    <w:rsid w:val="00FB36B8"/>
    <w:rsid w:val="00FC1708"/>
    <w:rsid w:val="00FC32AC"/>
    <w:rsid w:val="00FD5587"/>
    <w:rsid w:val="00FE3984"/>
    <w:rsid w:val="00FF09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FC3C20"/>
  <w15:chartTrackingRefBased/>
  <w15:docId w15:val="{A637BDA3-B427-482E-9C61-C360CBEEE8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23AD2"/>
    <w:pPr>
      <w:ind w:left="720"/>
      <w:contextualSpacing/>
    </w:pPr>
  </w:style>
  <w:style w:type="paragraph" w:customStyle="1" w:styleId="Default">
    <w:name w:val="Default"/>
    <w:rsid w:val="006D4B8A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618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A06C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06C2A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gd15mcfceub">
    <w:name w:val="gd15mcfceub"/>
    <w:basedOn w:val="DefaultParagraphFont"/>
    <w:rsid w:val="00A06C2A"/>
  </w:style>
  <w:style w:type="paragraph" w:styleId="NormalWeb">
    <w:name w:val="Normal (Web)"/>
    <w:basedOn w:val="Normal"/>
    <w:uiPriority w:val="99"/>
    <w:unhideWhenUsed/>
    <w:rsid w:val="00B777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A12F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2FEC"/>
  </w:style>
  <w:style w:type="paragraph" w:styleId="Footer">
    <w:name w:val="footer"/>
    <w:basedOn w:val="Normal"/>
    <w:link w:val="FooterChar"/>
    <w:uiPriority w:val="99"/>
    <w:unhideWhenUsed/>
    <w:rsid w:val="00A12FE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2FEC"/>
  </w:style>
  <w:style w:type="character" w:customStyle="1" w:styleId="gd15mcfcktb">
    <w:name w:val="gd15mcfcktb"/>
    <w:basedOn w:val="DefaultParagraphFont"/>
    <w:rsid w:val="003127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60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0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1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0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3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0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9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192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724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65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40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65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0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3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6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276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0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BD5C274-39F7-4344-B97F-9937D3A042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7</TotalTime>
  <Pages>15</Pages>
  <Words>1771</Words>
  <Characters>10099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val Shah</dc:creator>
  <cp:keywords/>
  <dc:description/>
  <cp:lastModifiedBy>Dhaval Shah</cp:lastModifiedBy>
  <cp:revision>248</cp:revision>
  <dcterms:created xsi:type="dcterms:W3CDTF">2020-05-23T00:42:00Z</dcterms:created>
  <dcterms:modified xsi:type="dcterms:W3CDTF">2020-05-28T22:29:00Z</dcterms:modified>
</cp:coreProperties>
</file>